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79549" w14:textId="43389216" w:rsidR="00FB3ED1" w:rsidRDefault="001A4ACE" w:rsidP="00FB3ED1">
      <w:pPr>
        <w:jc w:val="center"/>
        <w:rPr>
          <w:sz w:val="48"/>
        </w:rPr>
      </w:pPr>
      <w:r>
        <w:rPr>
          <w:sz w:val="48"/>
        </w:rPr>
        <w:t>30</w:t>
      </w:r>
      <w:r w:rsidR="00326CAC">
        <w:rPr>
          <w:sz w:val="48"/>
        </w:rPr>
        <w:t>th</w:t>
      </w:r>
      <w:r w:rsidR="00FB3ED1">
        <w:rPr>
          <w:sz w:val="48"/>
        </w:rPr>
        <w:t xml:space="preserve"> International Conference on </w:t>
      </w:r>
    </w:p>
    <w:p w14:paraId="7346C9DD" w14:textId="77777777" w:rsidR="00FB3ED1" w:rsidRDefault="00FB3ED1" w:rsidP="00FB3ED1">
      <w:pPr>
        <w:jc w:val="center"/>
        <w:rPr>
          <w:sz w:val="24"/>
        </w:rPr>
      </w:pPr>
    </w:p>
    <w:p w14:paraId="7DBB13E6" w14:textId="77777777" w:rsidR="00FB3ED1" w:rsidRDefault="00FB3ED1" w:rsidP="00FB3ED1">
      <w:pPr>
        <w:pStyle w:val="BodyText"/>
        <w:rPr>
          <w:sz w:val="52"/>
        </w:rPr>
      </w:pPr>
      <w:r>
        <w:rPr>
          <w:sz w:val="52"/>
        </w:rPr>
        <w:t xml:space="preserve">Software Engineering </w:t>
      </w:r>
    </w:p>
    <w:p w14:paraId="0CF75F0F" w14:textId="77777777" w:rsidR="00FB3ED1" w:rsidRDefault="00FB3ED1" w:rsidP="00FB3ED1">
      <w:pPr>
        <w:pStyle w:val="BodyText"/>
        <w:rPr>
          <w:sz w:val="52"/>
        </w:rPr>
      </w:pPr>
      <w:r>
        <w:rPr>
          <w:sz w:val="52"/>
        </w:rPr>
        <w:t>and Data Engineering</w:t>
      </w:r>
    </w:p>
    <w:p w14:paraId="090689B6" w14:textId="5E05BAE5" w:rsidR="00FB3ED1" w:rsidRDefault="00FB3ED1" w:rsidP="00FB3ED1">
      <w:pPr>
        <w:jc w:val="center"/>
        <w:rPr>
          <w:sz w:val="72"/>
        </w:rPr>
      </w:pPr>
      <w:r>
        <w:rPr>
          <w:sz w:val="52"/>
        </w:rPr>
        <w:t>(SEDE-20</w:t>
      </w:r>
      <w:r w:rsidR="00115F57">
        <w:rPr>
          <w:sz w:val="52"/>
        </w:rPr>
        <w:t>2</w:t>
      </w:r>
      <w:r w:rsidR="001A4ACE">
        <w:rPr>
          <w:sz w:val="52"/>
        </w:rPr>
        <w:t>1</w:t>
      </w:r>
      <w:r>
        <w:rPr>
          <w:sz w:val="52"/>
        </w:rPr>
        <w:t>)</w:t>
      </w:r>
    </w:p>
    <w:p w14:paraId="5ADDB4A0" w14:textId="77777777" w:rsidR="00FB3ED1" w:rsidRDefault="00FB3ED1" w:rsidP="00FB3ED1">
      <w:pPr>
        <w:jc w:val="center"/>
        <w:rPr>
          <w:sz w:val="72"/>
        </w:rPr>
      </w:pPr>
    </w:p>
    <w:p w14:paraId="06675018" w14:textId="77777777" w:rsidR="00FB3ED1" w:rsidRDefault="00FB3ED1" w:rsidP="00FB3ED1">
      <w:pPr>
        <w:jc w:val="center"/>
        <w:rPr>
          <w:sz w:val="72"/>
        </w:rPr>
      </w:pPr>
    </w:p>
    <w:p w14:paraId="447866C2" w14:textId="77777777" w:rsidR="00FB3ED1" w:rsidRDefault="00FB3ED1" w:rsidP="00FB3ED1">
      <w:pPr>
        <w:pStyle w:val="Heading1"/>
        <w:rPr>
          <w:sz w:val="64"/>
        </w:rPr>
      </w:pPr>
      <w:r>
        <w:rPr>
          <w:sz w:val="64"/>
        </w:rPr>
        <w:t>PROGRAM</w:t>
      </w:r>
    </w:p>
    <w:p w14:paraId="5A0B099A" w14:textId="77777777" w:rsidR="00FB3ED1" w:rsidRDefault="00FB3ED1" w:rsidP="00FB3ED1"/>
    <w:p w14:paraId="747C2CB6" w14:textId="77777777" w:rsidR="00FB3ED1" w:rsidRDefault="00FB3ED1" w:rsidP="00FB3ED1"/>
    <w:p w14:paraId="5ACC452A" w14:textId="77777777" w:rsidR="00FB3ED1" w:rsidRDefault="00FB3ED1" w:rsidP="00FB3ED1"/>
    <w:p w14:paraId="6986509F" w14:textId="4359CF74" w:rsidR="00FB3ED1" w:rsidRDefault="00115F57" w:rsidP="00FB3ED1">
      <w:pPr>
        <w:jc w:val="center"/>
        <w:rPr>
          <w:sz w:val="32"/>
        </w:rPr>
      </w:pPr>
      <w:r>
        <w:rPr>
          <w:sz w:val="32"/>
        </w:rPr>
        <w:t>October</w:t>
      </w:r>
      <w:r w:rsidR="0032460F">
        <w:rPr>
          <w:sz w:val="32"/>
        </w:rPr>
        <w:t xml:space="preserve"> </w:t>
      </w:r>
      <w:r w:rsidR="001A4ACE">
        <w:rPr>
          <w:sz w:val="32"/>
        </w:rPr>
        <w:t>11</w:t>
      </w:r>
      <w:r w:rsidR="0032460F">
        <w:rPr>
          <w:sz w:val="32"/>
        </w:rPr>
        <w:t>, 20</w:t>
      </w:r>
      <w:r>
        <w:rPr>
          <w:sz w:val="32"/>
        </w:rPr>
        <w:t>2</w:t>
      </w:r>
      <w:r w:rsidR="001A4ACE">
        <w:rPr>
          <w:sz w:val="32"/>
        </w:rPr>
        <w:t>1</w:t>
      </w:r>
    </w:p>
    <w:p w14:paraId="60CFC0F9" w14:textId="77777777" w:rsidR="00FB3ED1" w:rsidRDefault="00FB3ED1" w:rsidP="00FB3ED1">
      <w:pPr>
        <w:jc w:val="center"/>
        <w:rPr>
          <w:sz w:val="32"/>
        </w:rPr>
      </w:pPr>
    </w:p>
    <w:p w14:paraId="1D2AE8CD" w14:textId="77777777" w:rsidR="00FB3ED1" w:rsidRDefault="00FB3ED1" w:rsidP="00FB3ED1">
      <w:pPr>
        <w:autoSpaceDE w:val="0"/>
        <w:autoSpaceDN w:val="0"/>
        <w:adjustRightInd w:val="0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1231B9DF" w14:textId="77777777" w:rsidR="00FB3ED1" w:rsidRDefault="00115F57" w:rsidP="00115F57">
      <w:pPr>
        <w:jc w:val="center"/>
        <w:rPr>
          <w:sz w:val="72"/>
        </w:rPr>
      </w:pPr>
      <w:r w:rsidRPr="00115F57">
        <w:rPr>
          <w:rFonts w:cs="Arial"/>
          <w:bCs/>
          <w:sz w:val="32"/>
          <w:szCs w:val="32"/>
        </w:rPr>
        <w:t>Virtual Conference Online</w:t>
      </w:r>
    </w:p>
    <w:p w14:paraId="18B458BC" w14:textId="77777777" w:rsidR="00FB3ED1" w:rsidRDefault="00FB3ED1" w:rsidP="00FB3ED1">
      <w:pPr>
        <w:jc w:val="right"/>
        <w:rPr>
          <w:sz w:val="44"/>
        </w:rPr>
      </w:pPr>
    </w:p>
    <w:p w14:paraId="59BCEB07" w14:textId="77777777" w:rsidR="00FB3ED1" w:rsidRDefault="00FB3ED1" w:rsidP="00FB3ED1">
      <w:pPr>
        <w:pStyle w:val="Heading3"/>
        <w:rPr>
          <w:sz w:val="56"/>
        </w:rPr>
      </w:pPr>
      <w:r>
        <w:rPr>
          <w:sz w:val="56"/>
        </w:rPr>
        <w:t>Sponsored by</w:t>
      </w:r>
    </w:p>
    <w:p w14:paraId="3F91575D" w14:textId="77777777" w:rsidR="00FB3ED1" w:rsidRDefault="009F468B" w:rsidP="00FB3ED1">
      <w:pPr>
        <w:framePr w:hSpace="180" w:wrap="around" w:vAnchor="text" w:hAnchor="page" w:x="5469" w:y="348"/>
        <w:jc w:val="center"/>
      </w:pPr>
      <w:r w:rsidRPr="000C0213">
        <w:rPr>
          <w:noProof/>
        </w:rPr>
        <w:drawing>
          <wp:inline distT="0" distB="0" distL="0" distR="0" wp14:anchorId="0CE9A84C" wp14:editId="7AEA1AA9">
            <wp:extent cx="908050" cy="5969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050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1733C" w14:textId="77777777" w:rsidR="00FB3ED1" w:rsidRDefault="00FB3ED1" w:rsidP="00FB3ED1">
      <w:pPr>
        <w:jc w:val="right"/>
        <w:rPr>
          <w:sz w:val="72"/>
        </w:rPr>
      </w:pPr>
    </w:p>
    <w:p w14:paraId="0F3EA695" w14:textId="77777777" w:rsidR="00FB3ED1" w:rsidRDefault="00FB3ED1" w:rsidP="00FB3ED1">
      <w:pPr>
        <w:jc w:val="right"/>
        <w:rPr>
          <w:sz w:val="72"/>
        </w:rPr>
      </w:pPr>
    </w:p>
    <w:p w14:paraId="7189572D" w14:textId="77777777" w:rsidR="00FB3ED1" w:rsidRDefault="00FB3ED1" w:rsidP="00FB3ED1">
      <w:pPr>
        <w:pStyle w:val="BodyText2"/>
        <w:rPr>
          <w:sz w:val="44"/>
        </w:rPr>
      </w:pPr>
      <w:r>
        <w:rPr>
          <w:sz w:val="44"/>
        </w:rPr>
        <w:t xml:space="preserve">International Society for </w:t>
      </w:r>
    </w:p>
    <w:p w14:paraId="3CE24A44" w14:textId="77777777" w:rsidR="00FB3ED1" w:rsidRDefault="00FB3ED1" w:rsidP="00FB3ED1">
      <w:pPr>
        <w:pStyle w:val="BodyText2"/>
        <w:rPr>
          <w:sz w:val="44"/>
        </w:rPr>
      </w:pPr>
      <w:r>
        <w:rPr>
          <w:sz w:val="44"/>
        </w:rPr>
        <w:t>Computers and Their Applications</w:t>
      </w:r>
    </w:p>
    <w:p w14:paraId="5047E25A" w14:textId="77777777" w:rsidR="00FB3ED1" w:rsidRDefault="00FB3ED1" w:rsidP="00FB3ED1">
      <w:pPr>
        <w:ind w:right="540"/>
        <w:jc w:val="center"/>
      </w:pPr>
    </w:p>
    <w:p w14:paraId="2D8E4338" w14:textId="77777777" w:rsidR="00312F8B" w:rsidRDefault="00312F8B" w:rsidP="008E7B02">
      <w:pPr>
        <w:pStyle w:val="Heading8"/>
        <w:rPr>
          <w:rFonts w:ascii="Helvetica-Narrow" w:hAnsi="Helvetica-Narrow"/>
          <w:b w:val="0"/>
          <w:sz w:val="20"/>
        </w:rPr>
      </w:pPr>
      <w:r w:rsidRPr="00312F8B">
        <w:rPr>
          <w:rFonts w:ascii="Helvetica-Narrow" w:hAnsi="Helvetica-Narrow"/>
          <w:b w:val="0"/>
          <w:sz w:val="20"/>
        </w:rPr>
        <w:t>278 Mankato Ave. #220</w:t>
      </w:r>
    </w:p>
    <w:p w14:paraId="153CA3E2" w14:textId="31B2A5C5" w:rsidR="00FB3ED1" w:rsidRPr="008E7B02" w:rsidRDefault="006E291A" w:rsidP="008E7B02">
      <w:pPr>
        <w:pStyle w:val="Heading8"/>
        <w:rPr>
          <w:rFonts w:ascii="Helvetica-Narrow" w:hAnsi="Helvetica-Narrow"/>
          <w:b w:val="0"/>
          <w:sz w:val="20"/>
        </w:rPr>
      </w:pPr>
      <w:r>
        <w:rPr>
          <w:rFonts w:ascii="Helvetica-Narrow" w:hAnsi="Helvetica-Narrow"/>
          <w:b w:val="0"/>
          <w:sz w:val="20"/>
        </w:rPr>
        <w:t>Winona, MN</w:t>
      </w:r>
      <w:r w:rsidR="008E7B02" w:rsidRPr="008E7B02">
        <w:rPr>
          <w:rFonts w:ascii="Helvetica-Narrow" w:hAnsi="Helvetica-Narrow"/>
          <w:b w:val="0"/>
          <w:sz w:val="20"/>
        </w:rPr>
        <w:t xml:space="preserve"> 55987</w:t>
      </w:r>
    </w:p>
    <w:p w14:paraId="5267D6D0" w14:textId="45B58E37" w:rsidR="00FB3ED1" w:rsidRDefault="00FB3ED1" w:rsidP="00FB3ED1">
      <w:pPr>
        <w:ind w:right="540"/>
        <w:jc w:val="center"/>
        <w:rPr>
          <w:sz w:val="32"/>
        </w:rPr>
      </w:pPr>
      <w:r>
        <w:rPr>
          <w:rFonts w:ascii="Helvetica-Narrow" w:hAnsi="Helvetica-Narrow"/>
        </w:rPr>
        <w:t xml:space="preserve">E-mail:  </w:t>
      </w:r>
      <w:r w:rsidR="0026054A" w:rsidRPr="0026054A">
        <w:rPr>
          <w:rFonts w:ascii="Helvetica-Narrow" w:hAnsi="Helvetica-Narrow"/>
        </w:rPr>
        <w:t>isca@isca-hq.org</w:t>
      </w:r>
      <w:r>
        <w:rPr>
          <w:rFonts w:ascii="Helvetica-Narrow" w:hAnsi="Helvetica-Narrow"/>
        </w:rPr>
        <w:t>; website: www.isca-hq.org</w:t>
      </w:r>
      <w:r>
        <w:t xml:space="preserve"> </w:t>
      </w:r>
      <w:r>
        <w:br w:type="page"/>
      </w:r>
      <w:r w:rsidR="001C63FD">
        <w:rPr>
          <w:b/>
          <w:sz w:val="36"/>
        </w:rPr>
        <w:lastRenderedPageBreak/>
        <w:t>30</w:t>
      </w:r>
      <w:r w:rsidR="003214E5">
        <w:rPr>
          <w:b/>
          <w:sz w:val="36"/>
        </w:rPr>
        <w:t>th</w:t>
      </w:r>
      <w:r w:rsidR="006E291A">
        <w:rPr>
          <w:b/>
          <w:sz w:val="36"/>
        </w:rPr>
        <w:t xml:space="preserve"> </w:t>
      </w:r>
      <w:r>
        <w:rPr>
          <w:b/>
          <w:sz w:val="36"/>
        </w:rPr>
        <w:t>International Conference on</w:t>
      </w:r>
      <w:r>
        <w:rPr>
          <w:sz w:val="32"/>
        </w:rPr>
        <w:t xml:space="preserve"> </w:t>
      </w:r>
    </w:p>
    <w:p w14:paraId="74A8CEDD" w14:textId="77777777" w:rsidR="00FB3ED1" w:rsidRDefault="00FB3ED1" w:rsidP="00FB3ED1">
      <w:pPr>
        <w:jc w:val="center"/>
        <w:rPr>
          <w:sz w:val="16"/>
        </w:rPr>
      </w:pPr>
    </w:p>
    <w:p w14:paraId="0B14E44E" w14:textId="77777777" w:rsidR="00FB3ED1" w:rsidRDefault="00FB3ED1" w:rsidP="00FB3ED1">
      <w:pPr>
        <w:pStyle w:val="BodyText"/>
        <w:rPr>
          <w:sz w:val="36"/>
        </w:rPr>
      </w:pPr>
      <w:r>
        <w:rPr>
          <w:sz w:val="36"/>
          <w:szCs w:val="36"/>
        </w:rPr>
        <w:t>Software Engineering and Data Engineering</w:t>
      </w:r>
    </w:p>
    <w:p w14:paraId="3B874D18" w14:textId="7617884B" w:rsidR="00FB3ED1" w:rsidRDefault="00FB3ED1" w:rsidP="00FB3ED1">
      <w:pPr>
        <w:pStyle w:val="BodyText2"/>
        <w:rPr>
          <w:sz w:val="32"/>
        </w:rPr>
      </w:pPr>
      <w:r>
        <w:rPr>
          <w:sz w:val="36"/>
        </w:rPr>
        <w:t>(SEDE-20</w:t>
      </w:r>
      <w:r w:rsidR="00CB6583">
        <w:rPr>
          <w:sz w:val="36"/>
        </w:rPr>
        <w:t>2</w:t>
      </w:r>
      <w:r w:rsidR="001C63FD">
        <w:rPr>
          <w:sz w:val="36"/>
        </w:rPr>
        <w:t>1</w:t>
      </w:r>
      <w:r>
        <w:rPr>
          <w:sz w:val="36"/>
        </w:rPr>
        <w:t>)</w:t>
      </w:r>
    </w:p>
    <w:p w14:paraId="50A55381" w14:textId="77777777" w:rsidR="00FB3ED1" w:rsidRDefault="00FB3ED1" w:rsidP="00FB3ED1">
      <w:pPr>
        <w:pStyle w:val="BodyText2"/>
        <w:rPr>
          <w:sz w:val="16"/>
        </w:rPr>
      </w:pPr>
    </w:p>
    <w:p w14:paraId="71816822" w14:textId="77777777" w:rsidR="00FB3ED1" w:rsidRDefault="00FB3ED1" w:rsidP="00FB3ED1">
      <w:pPr>
        <w:pStyle w:val="BodyText2"/>
        <w:pBdr>
          <w:bottom w:val="single" w:sz="12" w:space="1" w:color="auto"/>
        </w:pBdr>
        <w:jc w:val="left"/>
        <w:rPr>
          <w:b/>
          <w:sz w:val="28"/>
        </w:rPr>
      </w:pPr>
      <w:r>
        <w:rPr>
          <w:b/>
          <w:sz w:val="28"/>
        </w:rPr>
        <w:t>SPONSOR</w:t>
      </w:r>
    </w:p>
    <w:p w14:paraId="0C84CC40" w14:textId="77777777" w:rsidR="00FB3ED1" w:rsidRDefault="00FB3ED1" w:rsidP="00FB3ED1">
      <w:pPr>
        <w:pStyle w:val="BodyText2"/>
        <w:jc w:val="left"/>
        <w:rPr>
          <w:b/>
          <w:sz w:val="6"/>
        </w:rPr>
      </w:pPr>
    </w:p>
    <w:p w14:paraId="5D9C7C4E" w14:textId="77777777" w:rsidR="00FB3ED1" w:rsidRDefault="00FB3ED1" w:rsidP="00FB3ED1">
      <w:pPr>
        <w:pStyle w:val="BodyText2"/>
        <w:jc w:val="left"/>
        <w:rPr>
          <w:b/>
          <w:sz w:val="6"/>
        </w:rPr>
      </w:pPr>
    </w:p>
    <w:p w14:paraId="575999FF" w14:textId="77777777" w:rsidR="00FB3ED1" w:rsidRPr="003311E9" w:rsidRDefault="00FB3ED1" w:rsidP="00FB3ED1">
      <w:pPr>
        <w:pStyle w:val="BodyText2"/>
        <w:ind w:right="-324"/>
        <w:rPr>
          <w:rFonts w:ascii="Antique Olive" w:hAnsi="Antique Olive"/>
          <w:b/>
          <w:bCs/>
          <w:sz w:val="22"/>
          <w:szCs w:val="22"/>
        </w:rPr>
      </w:pPr>
      <w:r w:rsidRPr="003311E9">
        <w:rPr>
          <w:b/>
          <w:bCs/>
          <w:sz w:val="24"/>
          <w:szCs w:val="24"/>
        </w:rPr>
        <w:t xml:space="preserve">         </w:t>
      </w:r>
      <w:r>
        <w:rPr>
          <w:b/>
          <w:bCs/>
          <w:sz w:val="24"/>
          <w:szCs w:val="24"/>
        </w:rPr>
        <w:t xml:space="preserve">                    </w:t>
      </w:r>
      <w:r w:rsidRPr="003311E9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        </w:t>
      </w:r>
      <w:r w:rsidRPr="003311E9">
        <w:rPr>
          <w:b/>
          <w:bCs/>
          <w:sz w:val="22"/>
          <w:szCs w:val="22"/>
        </w:rPr>
        <w:t>International Society for Computers and Their Applications (ISCA)</w:t>
      </w:r>
    </w:p>
    <w:p w14:paraId="2375A76D" w14:textId="77777777" w:rsidR="00FB3ED1" w:rsidRPr="003311E9" w:rsidRDefault="00FB3ED1" w:rsidP="00FB3ED1">
      <w:pPr>
        <w:pStyle w:val="BodyText2"/>
        <w:rPr>
          <w:rFonts w:ascii="Antique Olive" w:hAnsi="Antique Olive"/>
          <w:b/>
          <w:bCs/>
          <w:sz w:val="8"/>
          <w:szCs w:val="8"/>
        </w:rPr>
      </w:pPr>
    </w:p>
    <w:p w14:paraId="73A4C7A0" w14:textId="77777777" w:rsidR="00FB3ED1" w:rsidRPr="00233CA2" w:rsidRDefault="00FB3ED1" w:rsidP="00F334E1">
      <w:pPr>
        <w:tabs>
          <w:tab w:val="left" w:pos="900"/>
          <w:tab w:val="left" w:pos="2970"/>
          <w:tab w:val="left" w:pos="4320"/>
        </w:tabs>
        <w:ind w:left="-90" w:right="-450"/>
        <w:rPr>
          <w:b/>
        </w:rPr>
      </w:pPr>
      <w:r>
        <w:rPr>
          <w:b/>
        </w:rPr>
        <w:t xml:space="preserve">                                                </w:t>
      </w:r>
      <w:r>
        <w:rPr>
          <w:b/>
        </w:rPr>
        <w:tab/>
      </w:r>
      <w:r w:rsidRPr="00233CA2">
        <w:rPr>
          <w:b/>
        </w:rPr>
        <w:t xml:space="preserve"> </w:t>
      </w:r>
    </w:p>
    <w:p w14:paraId="138B4CD3" w14:textId="77777777" w:rsidR="00FB3ED1" w:rsidRPr="003311E9" w:rsidRDefault="00FB3ED1" w:rsidP="00FB3ED1">
      <w:pPr>
        <w:pStyle w:val="BodyText2"/>
        <w:jc w:val="left"/>
        <w:rPr>
          <w:rFonts w:ascii="Antique Olive" w:hAnsi="Antique Olive"/>
          <w:sz w:val="20"/>
        </w:rPr>
      </w:pPr>
    </w:p>
    <w:p w14:paraId="620EEC54" w14:textId="77777777" w:rsidR="00FB3ED1" w:rsidRDefault="00FB3ED1" w:rsidP="00FB3ED1">
      <w:pPr>
        <w:tabs>
          <w:tab w:val="left" w:pos="2970"/>
        </w:tabs>
        <w:rPr>
          <w:rFonts w:cs="Arial"/>
          <w:b/>
          <w:sz w:val="22"/>
          <w:szCs w:val="22"/>
        </w:rPr>
      </w:pPr>
      <w:r w:rsidRPr="00B51140">
        <w:rPr>
          <w:rFonts w:cs="Arial"/>
          <w:b/>
          <w:sz w:val="22"/>
          <w:szCs w:val="22"/>
        </w:rPr>
        <w:t>General Chair</w:t>
      </w:r>
      <w:r w:rsidR="00A13325">
        <w:rPr>
          <w:rFonts w:cs="Arial"/>
          <w:b/>
          <w:sz w:val="22"/>
          <w:szCs w:val="22"/>
        </w:rPr>
        <w:t>s</w:t>
      </w:r>
      <w:r w:rsidRPr="00B51140">
        <w:rPr>
          <w:rFonts w:cs="Arial"/>
          <w:b/>
          <w:sz w:val="22"/>
          <w:szCs w:val="22"/>
        </w:rPr>
        <w:t>:</w:t>
      </w:r>
      <w:r w:rsidRPr="00B51140">
        <w:rPr>
          <w:rFonts w:cs="Arial"/>
          <w:sz w:val="22"/>
          <w:szCs w:val="22"/>
        </w:rPr>
        <w:t xml:space="preserve"> </w:t>
      </w:r>
      <w:r w:rsidRPr="00B51140">
        <w:rPr>
          <w:rFonts w:cs="Arial"/>
          <w:sz w:val="22"/>
          <w:szCs w:val="22"/>
        </w:rPr>
        <w:tab/>
      </w:r>
      <w:r w:rsidR="002A52BB" w:rsidRPr="002A52BB">
        <w:rPr>
          <w:rFonts w:cs="Arial"/>
          <w:b/>
          <w:sz w:val="22"/>
          <w:szCs w:val="22"/>
        </w:rPr>
        <w:t>Dr.</w:t>
      </w:r>
      <w:r w:rsidR="002A52BB">
        <w:rPr>
          <w:rFonts w:cs="Arial"/>
          <w:sz w:val="22"/>
          <w:szCs w:val="22"/>
        </w:rPr>
        <w:t xml:space="preserve"> </w:t>
      </w:r>
      <w:r w:rsidR="003214E5">
        <w:rPr>
          <w:rFonts w:cs="Arial"/>
          <w:b/>
          <w:sz w:val="22"/>
          <w:szCs w:val="22"/>
        </w:rPr>
        <w:t xml:space="preserve">Frederick C. Harris Jr., </w:t>
      </w:r>
      <w:r w:rsidRPr="00F84270">
        <w:rPr>
          <w:rFonts w:cs="Arial"/>
          <w:b/>
          <w:sz w:val="22"/>
          <w:szCs w:val="22"/>
        </w:rPr>
        <w:t xml:space="preserve">University of </w:t>
      </w:r>
      <w:r w:rsidR="003214E5">
        <w:rPr>
          <w:rFonts w:cs="Arial"/>
          <w:b/>
          <w:sz w:val="22"/>
          <w:szCs w:val="22"/>
        </w:rPr>
        <w:t>Nevada, Reno</w:t>
      </w:r>
      <w:r w:rsidRPr="00F84270">
        <w:rPr>
          <w:rFonts w:cs="Arial"/>
          <w:b/>
          <w:sz w:val="22"/>
          <w:szCs w:val="22"/>
        </w:rPr>
        <w:t>, USA</w:t>
      </w:r>
    </w:p>
    <w:p w14:paraId="718D3CC3" w14:textId="106AE984" w:rsidR="002A52BB" w:rsidRDefault="002A52BB" w:rsidP="00FB3ED1">
      <w:pPr>
        <w:tabs>
          <w:tab w:val="left" w:pos="2970"/>
        </w:tabs>
        <w:rPr>
          <w:sz w:val="12"/>
          <w:szCs w:val="12"/>
        </w:rPr>
      </w:pPr>
      <w:r>
        <w:rPr>
          <w:rFonts w:cs="Arial"/>
          <w:b/>
          <w:sz w:val="22"/>
          <w:szCs w:val="22"/>
        </w:rPr>
        <w:tab/>
      </w:r>
    </w:p>
    <w:p w14:paraId="5260F468" w14:textId="77777777" w:rsidR="00FB3ED1" w:rsidRDefault="00FB3ED1" w:rsidP="00FB3ED1">
      <w:pPr>
        <w:tabs>
          <w:tab w:val="left" w:pos="2970"/>
        </w:tabs>
        <w:rPr>
          <w:rFonts w:cs="Arial"/>
          <w:b/>
          <w:sz w:val="22"/>
          <w:szCs w:val="22"/>
        </w:rPr>
      </w:pPr>
    </w:p>
    <w:p w14:paraId="7DE2ADA7" w14:textId="009722F4" w:rsidR="002A52BB" w:rsidRPr="002A52BB" w:rsidRDefault="00FB3ED1" w:rsidP="00FB3ED1">
      <w:pPr>
        <w:tabs>
          <w:tab w:val="left" w:pos="2970"/>
        </w:tabs>
        <w:rPr>
          <w:rFonts w:cs="Arial"/>
          <w:b/>
          <w:sz w:val="22"/>
          <w:szCs w:val="22"/>
        </w:rPr>
      </w:pPr>
      <w:r w:rsidRPr="00B51140">
        <w:rPr>
          <w:rFonts w:cs="Arial"/>
          <w:b/>
          <w:sz w:val="22"/>
          <w:szCs w:val="22"/>
        </w:rPr>
        <w:t xml:space="preserve">Program </w:t>
      </w:r>
      <w:r>
        <w:rPr>
          <w:rFonts w:cs="Arial"/>
          <w:b/>
          <w:sz w:val="22"/>
          <w:szCs w:val="22"/>
        </w:rPr>
        <w:t>Chair</w:t>
      </w:r>
      <w:r w:rsidR="00472E59">
        <w:rPr>
          <w:rFonts w:cs="Arial"/>
          <w:b/>
          <w:sz w:val="22"/>
          <w:szCs w:val="22"/>
        </w:rPr>
        <w:t>s</w:t>
      </w:r>
      <w:r w:rsidRPr="00B51140">
        <w:rPr>
          <w:rFonts w:cs="Arial"/>
          <w:b/>
          <w:sz w:val="22"/>
          <w:szCs w:val="22"/>
        </w:rPr>
        <w:t>:</w:t>
      </w:r>
      <w:r w:rsidRPr="00B51140">
        <w:rPr>
          <w:rFonts w:cs="Arial"/>
          <w:sz w:val="22"/>
          <w:szCs w:val="22"/>
        </w:rPr>
        <w:t xml:space="preserve"> </w:t>
      </w:r>
      <w:r w:rsidRPr="00B51140">
        <w:rPr>
          <w:rFonts w:cs="Arial"/>
          <w:sz w:val="22"/>
          <w:szCs w:val="22"/>
        </w:rPr>
        <w:tab/>
      </w:r>
      <w:r w:rsidR="001821B8" w:rsidRPr="001821B8">
        <w:rPr>
          <w:rFonts w:cs="Arial"/>
          <w:b/>
          <w:sz w:val="22"/>
          <w:szCs w:val="22"/>
        </w:rPr>
        <w:t>Dr. Alex Redei</w:t>
      </w:r>
      <w:r w:rsidR="00EB6C6D" w:rsidRPr="00EB6C6D">
        <w:rPr>
          <w:rFonts w:cs="Arial"/>
          <w:b/>
          <w:sz w:val="22"/>
          <w:szCs w:val="22"/>
        </w:rPr>
        <w:t xml:space="preserve">, </w:t>
      </w:r>
      <w:r w:rsidR="001821B8" w:rsidRPr="001821B8">
        <w:rPr>
          <w:rFonts w:cs="Arial"/>
          <w:b/>
          <w:sz w:val="22"/>
          <w:szCs w:val="22"/>
        </w:rPr>
        <w:t>Central Michigan University, Mount Pleasant MI</w:t>
      </w:r>
      <w:r w:rsidR="002A52BB">
        <w:rPr>
          <w:rFonts w:cs="Arial"/>
          <w:sz w:val="22"/>
          <w:szCs w:val="22"/>
        </w:rPr>
        <w:tab/>
      </w:r>
      <w:r w:rsidR="002A52BB" w:rsidRPr="002A52BB">
        <w:rPr>
          <w:rFonts w:cs="Arial"/>
          <w:b/>
          <w:sz w:val="22"/>
          <w:szCs w:val="22"/>
        </w:rPr>
        <w:t>Dr. Rui Wu, East Carolina University, Greenville, NC</w:t>
      </w:r>
      <w:r w:rsidR="00B763E3">
        <w:rPr>
          <w:rFonts w:cs="Arial"/>
          <w:b/>
          <w:sz w:val="22"/>
          <w:szCs w:val="22"/>
        </w:rPr>
        <w:t>, USA</w:t>
      </w:r>
    </w:p>
    <w:p w14:paraId="7C2CC9B0" w14:textId="77777777" w:rsidR="00FB3ED1" w:rsidRDefault="00EB6C6D" w:rsidP="00FD0F1E">
      <w:pPr>
        <w:tabs>
          <w:tab w:val="left" w:pos="2970"/>
        </w:tabs>
        <w:rPr>
          <w:rFonts w:cs="Arial"/>
          <w:b/>
          <w:sz w:val="22"/>
          <w:szCs w:val="22"/>
        </w:rPr>
      </w:pPr>
      <w:r>
        <w:rPr>
          <w:rFonts w:cs="Arial"/>
          <w:sz w:val="22"/>
          <w:szCs w:val="22"/>
        </w:rPr>
        <w:tab/>
      </w:r>
    </w:p>
    <w:p w14:paraId="5D42660A" w14:textId="77777777" w:rsidR="00FB3ED1" w:rsidRPr="000A2F9E" w:rsidRDefault="00FB3ED1" w:rsidP="00FB3ED1">
      <w:pPr>
        <w:pStyle w:val="BodyText2"/>
        <w:pBdr>
          <w:bottom w:val="single" w:sz="12" w:space="1" w:color="auto"/>
        </w:pBdr>
        <w:spacing w:line="360" w:lineRule="auto"/>
        <w:jc w:val="left"/>
        <w:rPr>
          <w:b/>
          <w:sz w:val="28"/>
          <w:szCs w:val="28"/>
          <w:u w:val="single"/>
        </w:rPr>
        <w:sectPr w:rsidR="00FB3ED1" w:rsidRPr="000A2F9E" w:rsidSect="00CC6597">
          <w:footerReference w:type="even" r:id="rId8"/>
          <w:footerReference w:type="default" r:id="rId9"/>
          <w:pgSz w:w="12240" w:h="15840" w:code="1"/>
          <w:pgMar w:top="864" w:right="1152" w:bottom="734" w:left="1152" w:header="720" w:footer="432" w:gutter="0"/>
          <w:paperSrc w:first="15" w:other="15"/>
          <w:pgNumType w:start="1"/>
          <w:cols w:space="720"/>
        </w:sectPr>
      </w:pPr>
      <w:r>
        <w:rPr>
          <w:b/>
          <w:sz w:val="28"/>
          <w:szCs w:val="28"/>
        </w:rPr>
        <w:t xml:space="preserve">International </w:t>
      </w:r>
      <w:r w:rsidRPr="00DE12D5">
        <w:rPr>
          <w:b/>
          <w:sz w:val="28"/>
          <w:szCs w:val="28"/>
        </w:rPr>
        <w:t>Program Committee</w:t>
      </w:r>
    </w:p>
    <w:p w14:paraId="57516646" w14:textId="77777777" w:rsidR="00FB3ED1" w:rsidRDefault="00FB3ED1" w:rsidP="00FB3ED1">
      <w:pPr>
        <w:autoSpaceDE w:val="0"/>
        <w:autoSpaceDN w:val="0"/>
        <w:adjustRightInd w:val="0"/>
        <w:rPr>
          <w:rFonts w:ascii="TimesNewRomanPSMT" w:hAnsi="TimesNewRomanPSMT" w:cs="TimesNewRomanPSMT"/>
          <w:sz w:val="24"/>
          <w:szCs w:val="24"/>
        </w:rPr>
        <w:sectPr w:rsidR="00FB3ED1">
          <w:type w:val="continuous"/>
          <w:pgSz w:w="12240" w:h="15840" w:code="1"/>
          <w:pgMar w:top="1440" w:right="1152" w:bottom="720" w:left="1152" w:header="720" w:footer="432" w:gutter="0"/>
          <w:paperSrc w:first="7" w:other="7"/>
          <w:pgNumType w:start="1"/>
          <w:cols w:num="2" w:space="720"/>
        </w:sectPr>
      </w:pPr>
    </w:p>
    <w:p w14:paraId="68CD60B2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</w:p>
    <w:p w14:paraId="2A0381A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Tamer Aldwairi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Temple University, USA</w:t>
      </w:r>
    </w:p>
    <w:p w14:paraId="6390C5B8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Saleh Alnaeli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Wisconsin-Stout, USA</w:t>
      </w:r>
    </w:p>
    <w:p w14:paraId="43FE0194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Maral Azizi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East Carolina University, USA</w:t>
      </w:r>
    </w:p>
    <w:p w14:paraId="028F6D86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Ajay Bandi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Northwest Missouri State University, USA</w:t>
      </w:r>
    </w:p>
    <w:p w14:paraId="53697097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Antoine Bossard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Kanagawa University, Japan</w:t>
      </w:r>
    </w:p>
    <w:p w14:paraId="0F11329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Cesar A. Collazos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Cauca, Columbia</w:t>
      </w:r>
    </w:p>
    <w:p w14:paraId="21CDA9C3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Silvia Cristea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Anglia Ruskin University, England, UK</w:t>
      </w:r>
    </w:p>
    <w:p w14:paraId="69F66372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Stuart Cunningham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Manchester Metropolitan University, UK</w:t>
      </w:r>
    </w:p>
    <w:p w14:paraId="2C5202CD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Sergiu Dascalu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Nevada, Reno, USA</w:t>
      </w:r>
    </w:p>
    <w:p w14:paraId="61424C03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Liliana Dobrica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Politehnica of Bucharest, Romania</w:t>
      </w:r>
    </w:p>
    <w:p w14:paraId="476AEB40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Brian Eddy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West Florida, USA</w:t>
      </w:r>
    </w:p>
    <w:p w14:paraId="6BCFE01F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Takaaki Goto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Toyo University, Japan</w:t>
      </w:r>
    </w:p>
    <w:p w14:paraId="20D5F85B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Jeff Gray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Alabama, USA</w:t>
      </w:r>
    </w:p>
    <w:p w14:paraId="4BA56E89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Vic Grout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Glyndwr University, Wales, UK</w:t>
      </w:r>
    </w:p>
    <w:p w14:paraId="248E4F72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Xudong He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Florida International University, USA</w:t>
      </w:r>
    </w:p>
    <w:p w14:paraId="028A7B72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Nic Herndon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East Carolina University, USA</w:t>
      </w:r>
    </w:p>
    <w:p w14:paraId="15AE6C47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Alan Hevner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South Florida, USA</w:t>
      </w:r>
    </w:p>
    <w:p w14:paraId="5F7CAB8C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Filip Jagodzinski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Western Washington University, USA</w:t>
      </w:r>
    </w:p>
    <w:p w14:paraId="4CCDFCD7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Norbert Jastroch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MET Communications GmbH, Germany</w:t>
      </w:r>
    </w:p>
    <w:p w14:paraId="15699BED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Jalal Kiswani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Al Hussein Technical University, Jordan</w:t>
      </w:r>
    </w:p>
    <w:p w14:paraId="0F8F8215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Gordon Lee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San Diego State University, USA</w:t>
      </w:r>
    </w:p>
    <w:p w14:paraId="0F7E0ED6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Siming Liu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Missouri State University, USA</w:t>
      </w:r>
    </w:p>
    <w:p w14:paraId="720BEBD9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Fulvio Lizano Madriz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National University of Costa Rica</w:t>
      </w:r>
    </w:p>
    <w:p w14:paraId="4E63E84E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Cristina Luca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Anglia Ruskin University, Cambridge, UK</w:t>
      </w:r>
    </w:p>
    <w:p w14:paraId="69D3D79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Muhanna Muhanna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Luminus Education, Jordan</w:t>
      </w:r>
    </w:p>
    <w:p w14:paraId="7F01D0B4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Tin Nguyen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Nevada, Reno, USA</w:t>
      </w:r>
    </w:p>
    <w:p w14:paraId="03B09356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Timothy Oladunni</w:t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the District of Columbia, USA</w:t>
      </w:r>
    </w:p>
    <w:p w14:paraId="28110D28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Juan Quiroz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Macquarie University, Sydney, Australia</w:t>
      </w:r>
    </w:p>
    <w:p w14:paraId="313272E0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Patricia Paderewski-Rodriguez</w:t>
      </w:r>
      <w:r w:rsidRPr="00B66A37">
        <w:rPr>
          <w:rFonts w:ascii="ArialMT" w:hAnsi="ArialMT"/>
          <w:sz w:val="18"/>
          <w:szCs w:val="18"/>
        </w:rPr>
        <w:tab/>
        <w:t>University of Granada, Spain</w:t>
      </w:r>
    </w:p>
    <w:p w14:paraId="776DCFD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Claudia Raibulet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Milano-Bicocca, Italy</w:t>
      </w:r>
    </w:p>
    <w:p w14:paraId="4ACA79F7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Carlos Rivero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Rochester Institute of Technology, USA</w:t>
      </w:r>
    </w:p>
    <w:p w14:paraId="54B5C814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Yan Shi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Wisconsin - Platteville, USA</w:t>
      </w:r>
    </w:p>
    <w:p w14:paraId="5CC98ED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Pierre Tiako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Tiako University, USA</w:t>
      </w:r>
    </w:p>
    <w:p w14:paraId="3B78C2D0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Stefan Trausan-Matu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Politehnica of Bucharest, Romania</w:t>
      </w:r>
    </w:p>
    <w:p w14:paraId="22D68C1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Bingyang Wei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Texas Christian University, USA</w:t>
      </w:r>
    </w:p>
    <w:p w14:paraId="1BC82E3C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Christoph Wunck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Emden/Leer University of Applied Sciences, Germany</w:t>
      </w:r>
    </w:p>
    <w:p w14:paraId="69A28744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Lei Yang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Nevada, Reno, USA</w:t>
      </w:r>
    </w:p>
    <w:p w14:paraId="1B2C22E2" w14:textId="77777777" w:rsidR="00F9513A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Feng Yu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Youngstown State University, USA</w:t>
      </w:r>
    </w:p>
    <w:p w14:paraId="0742F027" w14:textId="77777777" w:rsidR="00AE7EBF" w:rsidRDefault="00AE7EBF" w:rsidP="00AE7EBF">
      <w:pPr>
        <w:rPr>
          <w:rFonts w:ascii="ArialMT" w:hAnsi="ArialMT"/>
          <w:sz w:val="18"/>
          <w:szCs w:val="18"/>
        </w:rPr>
      </w:pPr>
      <w:r>
        <w:rPr>
          <w:rFonts w:ascii="ArialMT" w:hAnsi="ArialMT"/>
          <w:sz w:val="18"/>
          <w:szCs w:val="18"/>
        </w:rPr>
        <w:br w:type="page"/>
      </w:r>
    </w:p>
    <w:p w14:paraId="2E03B68D" w14:textId="77777777" w:rsidR="005330BB" w:rsidRPr="00F334E1" w:rsidRDefault="005330BB" w:rsidP="005330BB">
      <w:pPr>
        <w:autoSpaceDE w:val="0"/>
        <w:autoSpaceDN w:val="0"/>
        <w:adjustRightInd w:val="0"/>
        <w:rPr>
          <w:rFonts w:ascii="ArialMT" w:hAnsi="ArialMT"/>
          <w:sz w:val="18"/>
          <w:szCs w:val="18"/>
        </w:rPr>
        <w:sectPr w:rsidR="005330BB" w:rsidRPr="00F334E1" w:rsidSect="005330BB">
          <w:headerReference w:type="default" r:id="rId10"/>
          <w:footerReference w:type="even" r:id="rId11"/>
          <w:footerReference w:type="default" r:id="rId12"/>
          <w:type w:val="continuous"/>
          <w:pgSz w:w="12240" w:h="15840" w:code="1"/>
          <w:pgMar w:top="1440" w:right="1152" w:bottom="720" w:left="1152" w:header="720" w:footer="432" w:gutter="0"/>
          <w:paperSrc w:first="7" w:other="7"/>
          <w:pgNumType w:start="1"/>
          <w:cols w:space="720"/>
        </w:sectPr>
      </w:pPr>
    </w:p>
    <w:p w14:paraId="5F7F0368" w14:textId="77777777" w:rsidR="00281A33" w:rsidRDefault="00281A33" w:rsidP="00FB3ED1">
      <w:pPr>
        <w:pStyle w:val="BodyText2"/>
        <w:jc w:val="left"/>
        <w:rPr>
          <w:rFonts w:ascii="Antique Olive" w:hAnsi="Antique Olive"/>
          <w:b/>
          <w:noProof/>
          <w:sz w:val="8"/>
        </w:rPr>
      </w:pPr>
    </w:p>
    <w:p w14:paraId="26B291DD" w14:textId="77777777" w:rsidR="00281A33" w:rsidRDefault="00281A33" w:rsidP="00FB3ED1">
      <w:pPr>
        <w:pStyle w:val="BodyText2"/>
        <w:jc w:val="left"/>
        <w:rPr>
          <w:rFonts w:ascii="Antique Olive" w:hAnsi="Antique Olive"/>
          <w:b/>
          <w:noProof/>
          <w:sz w:val="8"/>
        </w:rPr>
      </w:pPr>
      <w:r>
        <w:rPr>
          <w:rFonts w:ascii="Antique Olive" w:hAnsi="Antique Olive"/>
          <w:b/>
          <w:noProof/>
          <w:sz w:val="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20DC84C" wp14:editId="65C9CBAC">
                <wp:simplePos x="0" y="0"/>
                <wp:positionH relativeFrom="margin">
                  <wp:align>right</wp:align>
                </wp:positionH>
                <wp:positionV relativeFrom="paragraph">
                  <wp:posOffset>56515</wp:posOffset>
                </wp:positionV>
                <wp:extent cx="6276975" cy="365760"/>
                <wp:effectExtent l="0" t="0" r="28575" b="15240"/>
                <wp:wrapNone/>
                <wp:docPr id="68" name="Rectangle 1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76975" cy="36576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C0C0C0"/>
                            </a:gs>
                            <a:gs pos="100000">
                              <a:srgbClr val="C0C0C0">
                                <a:gamma/>
                                <a:tint val="0"/>
                                <a:invGamma/>
                              </a:srgbClr>
                            </a:gs>
                          </a:gsLst>
                          <a:lin ang="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09C02C" w14:textId="007C13F0" w:rsidR="00377E0D" w:rsidRDefault="000372C1" w:rsidP="00377E0D">
                            <w:pPr>
                              <w:pStyle w:val="Heading4"/>
                              <w:rPr>
                                <w:sz w:val="28"/>
                              </w:rPr>
                            </w:pPr>
                            <w:r>
                              <w:rPr>
                                <w:rFonts w:ascii="Arial" w:hAnsi="Arial"/>
                                <w:sz w:val="28"/>
                              </w:rPr>
                              <w:t xml:space="preserve">Monday, </w:t>
                            </w:r>
                            <w:r w:rsidR="00A54996">
                              <w:rPr>
                                <w:rFonts w:ascii="Arial" w:hAnsi="Arial"/>
                                <w:sz w:val="28"/>
                              </w:rPr>
                              <w:t>October</w:t>
                            </w:r>
                            <w:r w:rsidR="00495499">
                              <w:rPr>
                                <w:rFonts w:ascii="Arial" w:hAnsi="Arial"/>
                                <w:sz w:val="28"/>
                              </w:rPr>
                              <w:t xml:space="preserve"> </w:t>
                            </w:r>
                            <w:r w:rsidR="00A54996">
                              <w:rPr>
                                <w:rFonts w:ascii="Arial" w:hAnsi="Arial"/>
                                <w:sz w:val="28"/>
                              </w:rPr>
                              <w:t>1</w:t>
                            </w:r>
                            <w:r w:rsidR="001C63FD">
                              <w:rPr>
                                <w:rFonts w:ascii="Arial" w:hAnsi="Arial"/>
                                <w:sz w:val="28"/>
                              </w:rPr>
                              <w:t>1</w:t>
                            </w:r>
                            <w:r w:rsidR="00377E0D">
                              <w:rPr>
                                <w:rFonts w:ascii="Arial" w:hAnsi="Arial"/>
                                <w:sz w:val="28"/>
                              </w:rPr>
                              <w:t>, 20</w:t>
                            </w:r>
                            <w:r w:rsidR="00A54996">
                              <w:rPr>
                                <w:rFonts w:ascii="Arial" w:hAnsi="Arial"/>
                                <w:sz w:val="28"/>
                              </w:rPr>
                              <w:t>2</w:t>
                            </w:r>
                            <w:r w:rsidR="001C63FD">
                              <w:rPr>
                                <w:rFonts w:ascii="Arial" w:hAnsi="Arial"/>
                                <w:sz w:val="28"/>
                              </w:rPr>
                              <w:t>1</w:t>
                            </w:r>
                            <w:r w:rsidR="00377E0D" w:rsidRPr="009F468B">
                              <w:rPr>
                                <w:color w:val="FFFFFF"/>
                                <w:sz w:val="28"/>
                              </w:rPr>
                              <w:t>*</w:t>
                            </w:r>
                            <w:r w:rsidR="00377E0D">
                              <w:rPr>
                                <w:sz w:val="28"/>
                              </w:rPr>
                              <w:t xml:space="preserve">   </w:t>
                            </w:r>
                          </w:p>
                          <w:p w14:paraId="721E3172" w14:textId="77777777" w:rsidR="000372C1" w:rsidRDefault="000372C1" w:rsidP="000372C1">
                            <w:pPr>
                              <w:pStyle w:val="Heading4"/>
                              <w:rPr>
                                <w:rFonts w:ascii="Arial" w:hAnsi="Arial"/>
                                <w:sz w:val="28"/>
                              </w:rPr>
                            </w:pPr>
                            <w:r w:rsidRPr="009F468B">
                              <w:rPr>
                                <w:rFonts w:ascii="Arial" w:hAnsi="Arial"/>
                                <w:color w:val="FFFFFF"/>
                                <w:sz w:val="28"/>
                              </w:rPr>
                              <w:t>*</w:t>
                            </w:r>
                            <w:r>
                              <w:rPr>
                                <w:rFonts w:ascii="Arial" w:hAnsi="Arial"/>
                                <w:sz w:val="28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0DC84C" id="Rectangle 1152" o:spid="_x0000_s1026" style="position:absolute;margin-left:443.05pt;margin-top:4.45pt;width:494.25pt;height:28.8pt;z-index:251675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" fillcolor="silver">
                <v:fill angle="90" focus="100%" type="gradient"/>
                <v:textbox>
                  <w:txbxContent>
                    <w:p w14:paraId="5509C02C" w14:textId="007C13F0" w:rsidR="00377E0D" w:rsidRDefault="000372C1" w:rsidP="00377E0D">
                      <w:pPr>
                        <w:pStyle w:val="Heading4"/>
                        <w:rPr>
                          <w:sz w:val="28"/>
                        </w:rPr>
                      </w:pPr>
                      <w:r>
                        <w:rPr>
                          <w:rFonts w:ascii="Arial" w:hAnsi="Arial"/>
                          <w:sz w:val="28"/>
                        </w:rPr>
                        <w:t xml:space="preserve">Monday, </w:t>
                      </w:r>
                      <w:r w:rsidR="00A54996">
                        <w:rPr>
                          <w:rFonts w:ascii="Arial" w:hAnsi="Arial"/>
                          <w:sz w:val="28"/>
                        </w:rPr>
                        <w:t>October</w:t>
                      </w:r>
                      <w:r w:rsidR="00495499">
                        <w:rPr>
                          <w:rFonts w:ascii="Arial" w:hAnsi="Arial"/>
                          <w:sz w:val="28"/>
                        </w:rPr>
                        <w:t xml:space="preserve"> </w:t>
                      </w:r>
                      <w:r w:rsidR="00A54996">
                        <w:rPr>
                          <w:rFonts w:ascii="Arial" w:hAnsi="Arial"/>
                          <w:sz w:val="28"/>
                        </w:rPr>
                        <w:t>1</w:t>
                      </w:r>
                      <w:r w:rsidR="001C63FD">
                        <w:rPr>
                          <w:rFonts w:ascii="Arial" w:hAnsi="Arial"/>
                          <w:sz w:val="28"/>
                        </w:rPr>
                        <w:t>1</w:t>
                      </w:r>
                      <w:r w:rsidR="00377E0D">
                        <w:rPr>
                          <w:rFonts w:ascii="Arial" w:hAnsi="Arial"/>
                          <w:sz w:val="28"/>
                        </w:rPr>
                        <w:t>, 20</w:t>
                      </w:r>
                      <w:r w:rsidR="00A54996">
                        <w:rPr>
                          <w:rFonts w:ascii="Arial" w:hAnsi="Arial"/>
                          <w:sz w:val="28"/>
                        </w:rPr>
                        <w:t>2</w:t>
                      </w:r>
                      <w:r w:rsidR="001C63FD">
                        <w:rPr>
                          <w:rFonts w:ascii="Arial" w:hAnsi="Arial"/>
                          <w:sz w:val="28"/>
                        </w:rPr>
                        <w:t>1</w:t>
                      </w:r>
                      <w:r w:rsidR="00377E0D" w:rsidRPr="009F468B">
                        <w:rPr>
                          <w:color w:val="FFFFFF"/>
                          <w:sz w:val="28"/>
                        </w:rPr>
                        <w:t>*</w:t>
                      </w:r>
                      <w:r w:rsidR="00377E0D">
                        <w:rPr>
                          <w:sz w:val="28"/>
                        </w:rPr>
                        <w:t xml:space="preserve">   </w:t>
                      </w:r>
                    </w:p>
                    <w:p w14:paraId="721E3172" w14:textId="77777777" w:rsidR="000372C1" w:rsidRDefault="000372C1" w:rsidP="000372C1">
                      <w:pPr>
                        <w:pStyle w:val="Heading4"/>
                        <w:rPr>
                          <w:rFonts w:ascii="Arial" w:hAnsi="Arial"/>
                          <w:sz w:val="28"/>
                        </w:rPr>
                      </w:pPr>
                      <w:r w:rsidRPr="009F468B">
                        <w:rPr>
                          <w:rFonts w:ascii="Arial" w:hAnsi="Arial"/>
                          <w:color w:val="FFFFFF"/>
                          <w:sz w:val="28"/>
                        </w:rPr>
                        <w:t>*</w:t>
                      </w:r>
                      <w:r>
                        <w:rPr>
                          <w:rFonts w:ascii="Arial" w:hAnsi="Arial"/>
                          <w:sz w:val="28"/>
                        </w:rPr>
                        <w:t xml:space="preserve">  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B928009" w14:textId="77777777" w:rsidR="00FB3ED1" w:rsidRDefault="00FB3ED1" w:rsidP="00FB3ED1">
      <w:pPr>
        <w:pStyle w:val="BodyText2"/>
        <w:jc w:val="left"/>
        <w:rPr>
          <w:rFonts w:ascii="Antique Olive" w:hAnsi="Antique Olive"/>
          <w:b/>
          <w:sz w:val="8"/>
        </w:rPr>
      </w:pPr>
      <w:r>
        <w:rPr>
          <w:rFonts w:ascii="Antique Olive" w:hAnsi="Antique Olive"/>
          <w:b/>
          <w:noProof/>
          <w:sz w:val="8"/>
        </w:rPr>
        <w:t xml:space="preserve"> </w:t>
      </w:r>
    </w:p>
    <w:p w14:paraId="2E46AE51" w14:textId="77777777" w:rsidR="000372C1" w:rsidRDefault="000372C1" w:rsidP="00FB3ED1">
      <w:pPr>
        <w:pStyle w:val="BodyText2"/>
        <w:jc w:val="left"/>
        <w:rPr>
          <w:b/>
          <w:sz w:val="22"/>
          <w:szCs w:val="22"/>
        </w:rPr>
      </w:pPr>
    </w:p>
    <w:p w14:paraId="689A131E" w14:textId="77777777" w:rsidR="000372C1" w:rsidRDefault="000372C1" w:rsidP="00FB3ED1">
      <w:pPr>
        <w:pStyle w:val="BodyText2"/>
        <w:jc w:val="left"/>
        <w:rPr>
          <w:b/>
          <w:sz w:val="22"/>
          <w:szCs w:val="22"/>
        </w:rPr>
      </w:pPr>
    </w:p>
    <w:p w14:paraId="79DC60DA" w14:textId="77777777" w:rsidR="00FB3ED1" w:rsidRPr="00934175" w:rsidRDefault="00FB3ED1" w:rsidP="00FB3ED1">
      <w:pPr>
        <w:pStyle w:val="BodyText2"/>
        <w:jc w:val="left"/>
        <w:rPr>
          <w:b/>
          <w:sz w:val="22"/>
          <w:szCs w:val="22"/>
        </w:rPr>
      </w:pPr>
      <w:r w:rsidRPr="00934175">
        <w:rPr>
          <w:sz w:val="22"/>
          <w:szCs w:val="22"/>
        </w:rPr>
        <w:tab/>
      </w:r>
      <w:r w:rsidRPr="00934175">
        <w:rPr>
          <w:sz w:val="22"/>
          <w:szCs w:val="22"/>
        </w:rPr>
        <w:tab/>
      </w:r>
      <w:r w:rsidRPr="00934175">
        <w:rPr>
          <w:sz w:val="22"/>
          <w:szCs w:val="22"/>
        </w:rPr>
        <w:tab/>
      </w:r>
      <w:r w:rsidRPr="00934175">
        <w:rPr>
          <w:sz w:val="22"/>
          <w:szCs w:val="22"/>
        </w:rPr>
        <w:tab/>
      </w:r>
      <w:r w:rsidRPr="00934175">
        <w:rPr>
          <w:sz w:val="22"/>
          <w:szCs w:val="22"/>
        </w:rPr>
        <w:tab/>
      </w:r>
      <w:r w:rsidRPr="00934175">
        <w:rPr>
          <w:sz w:val="22"/>
          <w:szCs w:val="22"/>
        </w:rPr>
        <w:tab/>
      </w:r>
    </w:p>
    <w:p w14:paraId="167C8E2C" w14:textId="545B2DC6" w:rsidR="00FB3ED1" w:rsidRPr="00934175" w:rsidRDefault="00FB3ED1" w:rsidP="00FB3ED1">
      <w:pPr>
        <w:pStyle w:val="BodyText2"/>
        <w:jc w:val="left"/>
        <w:rPr>
          <w:sz w:val="22"/>
          <w:szCs w:val="22"/>
        </w:rPr>
      </w:pPr>
      <w:r w:rsidRPr="00934175">
        <w:rPr>
          <w:b/>
          <w:sz w:val="22"/>
          <w:szCs w:val="22"/>
        </w:rPr>
        <w:t>8:</w:t>
      </w:r>
      <w:r w:rsidR="000813AB">
        <w:rPr>
          <w:b/>
          <w:sz w:val="22"/>
          <w:szCs w:val="22"/>
        </w:rPr>
        <w:t>5</w:t>
      </w:r>
      <w:r w:rsidR="00114EB7">
        <w:rPr>
          <w:b/>
          <w:sz w:val="22"/>
          <w:szCs w:val="22"/>
        </w:rPr>
        <w:t>5</w:t>
      </w:r>
      <w:r w:rsidRPr="00934175">
        <w:rPr>
          <w:b/>
          <w:sz w:val="22"/>
          <w:szCs w:val="22"/>
        </w:rPr>
        <w:t xml:space="preserve"> a.m. </w:t>
      </w:r>
      <w:r w:rsidRPr="00527AEA">
        <w:rPr>
          <w:rFonts w:hint="eastAsia"/>
          <w:b/>
          <w:sz w:val="22"/>
          <w:szCs w:val="22"/>
        </w:rPr>
        <w:t>–</w:t>
      </w:r>
      <w:r w:rsidRPr="00934175">
        <w:rPr>
          <w:b/>
          <w:sz w:val="22"/>
          <w:szCs w:val="22"/>
        </w:rPr>
        <w:t xml:space="preserve"> </w:t>
      </w:r>
      <w:r w:rsidR="00114EB7">
        <w:rPr>
          <w:b/>
          <w:sz w:val="22"/>
          <w:szCs w:val="22"/>
        </w:rPr>
        <w:t>9</w:t>
      </w:r>
      <w:r w:rsidRPr="00934175">
        <w:rPr>
          <w:b/>
          <w:sz w:val="22"/>
          <w:szCs w:val="22"/>
        </w:rPr>
        <w:t>:</w:t>
      </w:r>
      <w:r w:rsidR="00114EB7">
        <w:rPr>
          <w:b/>
          <w:sz w:val="22"/>
          <w:szCs w:val="22"/>
        </w:rPr>
        <w:t>00</w:t>
      </w:r>
      <w:r w:rsidRPr="00934175">
        <w:rPr>
          <w:b/>
          <w:sz w:val="22"/>
          <w:szCs w:val="22"/>
        </w:rPr>
        <w:t xml:space="preserve"> a.m.</w:t>
      </w:r>
      <w:r w:rsidRPr="00934175">
        <w:rPr>
          <w:b/>
          <w:sz w:val="22"/>
          <w:szCs w:val="22"/>
        </w:rPr>
        <w:tab/>
      </w:r>
      <w:r w:rsidR="00647424">
        <w:rPr>
          <w:b/>
          <w:sz w:val="22"/>
          <w:szCs w:val="22"/>
        </w:rPr>
        <w:t>WELCOME</w:t>
      </w:r>
      <w:r w:rsidR="000813AB">
        <w:rPr>
          <w:b/>
          <w:sz w:val="22"/>
          <w:szCs w:val="22"/>
        </w:rPr>
        <w:t xml:space="preserve"> By SEDE Organizers</w:t>
      </w:r>
    </w:p>
    <w:p w14:paraId="4366F4F1" w14:textId="77777777" w:rsidR="00FB3ED1" w:rsidRPr="00934175" w:rsidRDefault="00FB3ED1" w:rsidP="00FB3ED1">
      <w:pPr>
        <w:pStyle w:val="BodyText2"/>
        <w:tabs>
          <w:tab w:val="left" w:pos="5535"/>
        </w:tabs>
        <w:jc w:val="left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</w:p>
    <w:p w14:paraId="5FCF9BEA" w14:textId="77777777" w:rsidR="00FB3ED1" w:rsidRDefault="00FB3ED1" w:rsidP="00BC3D07">
      <w:pPr>
        <w:pStyle w:val="BodyText2"/>
        <w:tabs>
          <w:tab w:val="left" w:pos="2880"/>
          <w:tab w:val="center" w:pos="4968"/>
          <w:tab w:val="left" w:pos="6210"/>
        </w:tabs>
        <w:ind w:left="2880"/>
        <w:jc w:val="left"/>
        <w:rPr>
          <w:rFonts w:cs="Arial"/>
          <w:b/>
          <w:sz w:val="22"/>
          <w:szCs w:val="22"/>
        </w:rPr>
      </w:pPr>
      <w:r>
        <w:rPr>
          <w:b/>
          <w:sz w:val="22"/>
          <w:szCs w:val="22"/>
        </w:rPr>
        <w:tab/>
      </w:r>
      <w:r w:rsidR="00647424" w:rsidRPr="00647424">
        <w:rPr>
          <w:rFonts w:cs="Arial"/>
          <w:b/>
          <w:sz w:val="22"/>
          <w:szCs w:val="22"/>
        </w:rPr>
        <w:t xml:space="preserve">Fred Harris, </w:t>
      </w:r>
      <w:r w:rsidR="000813AB">
        <w:rPr>
          <w:rFonts w:cs="Arial"/>
          <w:b/>
          <w:sz w:val="22"/>
          <w:szCs w:val="22"/>
        </w:rPr>
        <w:t>Alex Redei</w:t>
      </w:r>
      <w:r w:rsidR="00647424" w:rsidRPr="00647424">
        <w:rPr>
          <w:rFonts w:cs="Arial"/>
          <w:b/>
          <w:sz w:val="22"/>
          <w:szCs w:val="22"/>
        </w:rPr>
        <w:t xml:space="preserve">, </w:t>
      </w:r>
      <w:r w:rsidR="00495499">
        <w:rPr>
          <w:rFonts w:cs="Arial"/>
          <w:b/>
          <w:sz w:val="22"/>
          <w:szCs w:val="22"/>
        </w:rPr>
        <w:t xml:space="preserve">and </w:t>
      </w:r>
      <w:r w:rsidR="00495499" w:rsidRPr="00495499">
        <w:rPr>
          <w:rFonts w:cs="Arial"/>
          <w:b/>
          <w:sz w:val="22"/>
          <w:szCs w:val="22"/>
        </w:rPr>
        <w:t>Rui Wu</w:t>
      </w:r>
      <w:r w:rsidR="00495499">
        <w:rPr>
          <w:rFonts w:cs="Arial"/>
          <w:b/>
          <w:sz w:val="22"/>
          <w:szCs w:val="22"/>
        </w:rPr>
        <w:t xml:space="preserve">, </w:t>
      </w:r>
      <w:r w:rsidR="00647424" w:rsidRPr="00647424">
        <w:rPr>
          <w:rFonts w:cs="Arial"/>
          <w:b/>
          <w:sz w:val="22"/>
          <w:szCs w:val="22"/>
        </w:rPr>
        <w:t>SEDE Chairs</w:t>
      </w:r>
    </w:p>
    <w:p w14:paraId="3A9D3C18" w14:textId="77777777" w:rsidR="0097691B" w:rsidRDefault="0097691B" w:rsidP="00FB3ED1">
      <w:pPr>
        <w:pStyle w:val="BodyText2"/>
        <w:tabs>
          <w:tab w:val="left" w:pos="2880"/>
          <w:tab w:val="center" w:pos="4968"/>
          <w:tab w:val="left" w:pos="6210"/>
        </w:tabs>
        <w:jc w:val="left"/>
        <w:rPr>
          <w:rFonts w:cs="Arial"/>
          <w:b/>
          <w:sz w:val="22"/>
          <w:szCs w:val="22"/>
        </w:rPr>
      </w:pPr>
    </w:p>
    <w:p w14:paraId="412395F9" w14:textId="77777777" w:rsidR="00FB3ED1" w:rsidRPr="008628C1" w:rsidRDefault="00FB3ED1" w:rsidP="00163029">
      <w:pPr>
        <w:pStyle w:val="BodyText2"/>
        <w:pBdr>
          <w:top w:val="single" w:sz="18" w:space="1" w:color="auto"/>
          <w:left w:val="single" w:sz="18" w:space="0" w:color="auto"/>
          <w:bottom w:val="single" w:sz="18" w:space="6" w:color="auto"/>
          <w:right w:val="single" w:sz="18" w:space="4" w:color="auto"/>
        </w:pBdr>
        <w:ind w:left="270"/>
        <w:rPr>
          <w:rFonts w:cs="Arial"/>
          <w:b/>
          <w:color w:val="FFFFFF"/>
          <w:sz w:val="16"/>
          <w:szCs w:val="16"/>
        </w:rPr>
      </w:pPr>
      <w:r>
        <w:rPr>
          <w:b/>
          <w:sz w:val="6"/>
        </w:rPr>
        <w:br/>
      </w:r>
      <w:r w:rsidRPr="000B1B77">
        <w:rPr>
          <w:b/>
          <w:sz w:val="24"/>
          <w:szCs w:val="24"/>
        </w:rPr>
        <w:t>9:00 a.m. – 10:00 a.m.       KEYNOTE SPEAKER</w:t>
      </w:r>
      <w:r>
        <w:rPr>
          <w:b/>
          <w:sz w:val="24"/>
          <w:szCs w:val="24"/>
        </w:rPr>
        <w:t xml:space="preserve"> </w:t>
      </w:r>
      <w:r w:rsidRPr="008628C1">
        <w:rPr>
          <w:rFonts w:cs="Arial"/>
          <w:b/>
          <w:color w:val="FFFFFF"/>
          <w:sz w:val="16"/>
          <w:szCs w:val="16"/>
        </w:rPr>
        <w:t xml:space="preserve">Colorado </w:t>
      </w:r>
    </w:p>
    <w:p w14:paraId="0D3D4AED" w14:textId="47F5D96B" w:rsidR="00364DF6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rFonts w:cs="Arial"/>
          <w:b/>
          <w:sz w:val="28"/>
          <w:szCs w:val="28"/>
        </w:rPr>
      </w:pPr>
      <w:r w:rsidRPr="00377E0D">
        <w:rPr>
          <w:rFonts w:cs="Arial"/>
          <w:b/>
          <w:sz w:val="28"/>
          <w:szCs w:val="28"/>
        </w:rPr>
        <w:t>Dr.</w:t>
      </w:r>
      <w:r w:rsidR="00513AB7" w:rsidRPr="00513AB7">
        <w:rPr>
          <w:rFonts w:cs="Arial"/>
          <w:b/>
          <w:sz w:val="28"/>
          <w:szCs w:val="28"/>
        </w:rPr>
        <w:t xml:space="preserve"> </w:t>
      </w:r>
      <w:r w:rsidR="00B47D3A">
        <w:rPr>
          <w:rFonts w:cs="Arial"/>
          <w:b/>
          <w:sz w:val="28"/>
          <w:szCs w:val="28"/>
        </w:rPr>
        <w:t>Nic Herndon</w:t>
      </w:r>
    </w:p>
    <w:p w14:paraId="037014EF" w14:textId="3343100E" w:rsidR="00513AB7" w:rsidRDefault="00513AB7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0"/>
        </w:rPr>
      </w:pPr>
      <w:r w:rsidRPr="00513AB7">
        <w:rPr>
          <w:b/>
          <w:sz w:val="20"/>
        </w:rPr>
        <w:t xml:space="preserve">Department of </w:t>
      </w:r>
      <w:r w:rsidR="00B47D3A">
        <w:rPr>
          <w:b/>
          <w:sz w:val="20"/>
        </w:rPr>
        <w:t>Computer Science</w:t>
      </w:r>
      <w:r w:rsidR="00B61AAC" w:rsidRPr="00B61AAC">
        <w:rPr>
          <w:b/>
          <w:sz w:val="20"/>
        </w:rPr>
        <w:t xml:space="preserve">, </w:t>
      </w:r>
    </w:p>
    <w:p w14:paraId="7DDFB617" w14:textId="138155FF" w:rsidR="00B61AAC" w:rsidRDefault="00B47D3A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4"/>
          <w:szCs w:val="24"/>
        </w:rPr>
      </w:pPr>
      <w:r>
        <w:rPr>
          <w:b/>
          <w:sz w:val="20"/>
        </w:rPr>
        <w:t xml:space="preserve">East Carolina </w:t>
      </w:r>
      <w:r w:rsidR="00B61AAC" w:rsidRPr="00B61AAC">
        <w:rPr>
          <w:b/>
          <w:sz w:val="20"/>
        </w:rPr>
        <w:t xml:space="preserve">University, </w:t>
      </w:r>
      <w:r>
        <w:rPr>
          <w:b/>
          <w:sz w:val="20"/>
        </w:rPr>
        <w:t>Greenville</w:t>
      </w:r>
      <w:r w:rsidR="00B61AAC">
        <w:rPr>
          <w:b/>
          <w:sz w:val="20"/>
        </w:rPr>
        <w:t xml:space="preserve">, </w:t>
      </w:r>
      <w:r w:rsidR="00364DF6" w:rsidRPr="00A35139">
        <w:rPr>
          <w:b/>
          <w:sz w:val="20"/>
        </w:rPr>
        <w:t>USA</w:t>
      </w:r>
      <w:r w:rsidR="00364DF6" w:rsidRPr="006357A4">
        <w:rPr>
          <w:b/>
          <w:sz w:val="24"/>
          <w:szCs w:val="24"/>
        </w:rPr>
        <w:t xml:space="preserve"> </w:t>
      </w:r>
    </w:p>
    <w:p w14:paraId="400ADD12" w14:textId="7BCFDCB8" w:rsidR="001B053A" w:rsidRDefault="001B053A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4"/>
          <w:szCs w:val="24"/>
        </w:rPr>
      </w:pPr>
    </w:p>
    <w:p w14:paraId="6310CD7B" w14:textId="62739084" w:rsidR="001B053A" w:rsidRDefault="007223EE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4"/>
          <w:szCs w:val="24"/>
        </w:rPr>
      </w:pPr>
      <w:r w:rsidRPr="007223EE">
        <w:rPr>
          <w:b/>
          <w:sz w:val="24"/>
          <w:szCs w:val="24"/>
        </w:rPr>
        <w:t>DATA SCIENCE TO MITIGATE GLOBAL WARMING EFFECTS</w:t>
      </w:r>
    </w:p>
    <w:p w14:paraId="067C044E" w14:textId="77777777" w:rsidR="007223EE" w:rsidRPr="00AE39F1" w:rsidRDefault="007223EE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16"/>
          <w:szCs w:val="16"/>
        </w:rPr>
      </w:pPr>
    </w:p>
    <w:p w14:paraId="7957CBC8" w14:textId="4B90E340" w:rsidR="00364DF6" w:rsidRDefault="00364DF6" w:rsidP="00B61AAC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0"/>
        </w:rPr>
      </w:pPr>
      <w:r w:rsidRPr="00B662AF">
        <w:rPr>
          <w:b/>
          <w:sz w:val="20"/>
        </w:rPr>
        <w:t xml:space="preserve">Session Chair: </w:t>
      </w:r>
      <w:r w:rsidRPr="00F95B90">
        <w:rPr>
          <w:b/>
          <w:sz w:val="20"/>
        </w:rPr>
        <w:t xml:space="preserve">Dr. </w:t>
      </w:r>
      <w:r w:rsidR="001821B8" w:rsidRPr="001821B8">
        <w:rPr>
          <w:b/>
          <w:sz w:val="20"/>
        </w:rPr>
        <w:t>Frederick C. Harris, Jr.</w:t>
      </w:r>
      <w:r w:rsidRPr="00F95B90">
        <w:rPr>
          <w:b/>
          <w:sz w:val="20"/>
        </w:rPr>
        <w:t xml:space="preserve">, </w:t>
      </w:r>
      <w:r w:rsidR="00B61AAC" w:rsidRPr="00B61AAC">
        <w:rPr>
          <w:b/>
          <w:sz w:val="20"/>
        </w:rPr>
        <w:t>University of Nevada, Reno</w:t>
      </w:r>
      <w:r w:rsidR="00B61AAC">
        <w:rPr>
          <w:b/>
          <w:sz w:val="20"/>
        </w:rPr>
        <w:t xml:space="preserve">, </w:t>
      </w:r>
      <w:r w:rsidR="00B61AAC" w:rsidRPr="00A35139">
        <w:rPr>
          <w:b/>
          <w:sz w:val="20"/>
        </w:rPr>
        <w:t>USA</w:t>
      </w:r>
    </w:p>
    <w:p w14:paraId="3831BE3A" w14:textId="77777777" w:rsidR="00364DF6" w:rsidRPr="00163029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10"/>
          <w:szCs w:val="10"/>
        </w:rPr>
      </w:pPr>
    </w:p>
    <w:p w14:paraId="40207D51" w14:textId="2D5327C0" w:rsidR="00FB3ED1" w:rsidRDefault="00FB3ED1" w:rsidP="00FB3ED1">
      <w:pPr>
        <w:pStyle w:val="BodyText2"/>
        <w:tabs>
          <w:tab w:val="left" w:pos="2880"/>
          <w:tab w:val="center" w:pos="4968"/>
          <w:tab w:val="left" w:pos="6210"/>
        </w:tabs>
        <w:jc w:val="left"/>
        <w:rPr>
          <w:b/>
          <w:sz w:val="24"/>
          <w:szCs w:val="24"/>
        </w:rPr>
      </w:pPr>
    </w:p>
    <w:p w14:paraId="35000D6F" w14:textId="2C31EE9F" w:rsidR="004C467F" w:rsidRDefault="004C467F" w:rsidP="004C467F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>10:00 a.m. – 10:05 a.m.       5 Minute Break</w:t>
      </w:r>
    </w:p>
    <w:p w14:paraId="43E4F2B9" w14:textId="77777777" w:rsidR="00FB3ED1" w:rsidRPr="00AA058C" w:rsidRDefault="009F468B" w:rsidP="00FB3ED1">
      <w:pPr>
        <w:pStyle w:val="BodyText2"/>
        <w:jc w:val="left"/>
        <w:rPr>
          <w:rFonts w:cs="Arial"/>
          <w:sz w:val="20"/>
        </w:rPr>
      </w:pPr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09976AF1" wp14:editId="10EE67C9">
                <wp:simplePos x="0" y="0"/>
                <wp:positionH relativeFrom="column">
                  <wp:posOffset>177165</wp:posOffset>
                </wp:positionH>
                <wp:positionV relativeFrom="paragraph">
                  <wp:posOffset>81915</wp:posOffset>
                </wp:positionV>
                <wp:extent cx="1737360" cy="548640"/>
                <wp:effectExtent l="0" t="0" r="0" b="0"/>
                <wp:wrapNone/>
                <wp:docPr id="42" name="Group 1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37360" cy="548640"/>
                          <a:chOff x="2160" y="3694"/>
                          <a:chExt cx="2736" cy="864"/>
                        </a:xfrm>
                      </wpg:grpSpPr>
                      <wps:wsp>
                        <wps:cNvPr id="43" name="Text Box 1155"/>
                        <wps:cNvSpPr txBox="1">
                          <a:spLocks noChangeArrowheads="1"/>
                        </wps:cNvSpPr>
                        <wps:spPr bwMode="auto">
                          <a:xfrm>
                            <a:off x="2160" y="3888"/>
                            <a:ext cx="1812" cy="5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5F6129" w14:textId="77777777" w:rsidR="00FB3ED1" w:rsidRDefault="00FB3ED1" w:rsidP="00FB3ED1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SESSION 1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Line 1156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0" cy="86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Line 1157"/>
                        <wps:cNvCnPr>
                          <a:cxnSpLocks noChangeShapeType="1"/>
                        </wps:cNvCnPr>
                        <wps:spPr bwMode="auto">
                          <a:xfrm>
                            <a:off x="4608" y="4558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" name="Line 1158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" name="Line 1159"/>
                        <wps:cNvCnPr>
                          <a:cxnSpLocks noChangeShapeType="1"/>
                        </wps:cNvCnPr>
                        <wps:spPr bwMode="auto">
                          <a:xfrm>
                            <a:off x="3888" y="4176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976AF1" id="Group 1154" o:spid="_x0000_s1027" style="position:absolute;margin-left:13.95pt;margin-top:6.45pt;width:136.8pt;height:43.2pt;z-index:251654144" coordorigin="2160,3694" coordsize="2736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55" o:spid="_x0000_s1028" type="#_x0000_t202" style="position:absolute;left:2160;top:3888;width:1812;height: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" stroked="f">
                  <v:textbox>
                    <w:txbxContent>
                      <w:p w14:paraId="5E5F6129" w14:textId="77777777" w:rsidR="00FB3ED1" w:rsidRDefault="00FB3ED1" w:rsidP="00FB3ED1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SESSION 1:</w:t>
                        </w:r>
                      </w:p>
                    </w:txbxContent>
                  </v:textbox>
                </v:shape>
                <v:line id="Line 1156" o:spid="_x0000_s1029" style="position:absolute;visibility:visible;mso-wrap-style:square" from="4608,3694" to="4608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"/>
                <v:line id="Line 1157" o:spid="_x0000_s1030" style="position:absolute;visibility:visible;mso-wrap-style:square" from="4608,4558" to="4896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"/>
                <v:line id="Line 1158" o:spid="_x0000_s1031" style="position:absolute;visibility:visible;mso-wrap-style:square" from="4608,3694" to="4896,36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"/>
                <v:line id="Line 1159" o:spid="_x0000_s1032" style="position:absolute;visibility:visible;mso-wrap-style:square" from="3888,4176" to="4608,41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"/>
              </v:group>
            </w:pict>
          </mc:Fallback>
        </mc:AlternateContent>
      </w:r>
    </w:p>
    <w:p w14:paraId="414089DC" w14:textId="77777777" w:rsidR="00FB3ED1" w:rsidRPr="00E97627" w:rsidRDefault="00FB3ED1" w:rsidP="00FB3ED1">
      <w:pPr>
        <w:pStyle w:val="BodyText2"/>
        <w:ind w:firstLine="720"/>
        <w:jc w:val="left"/>
        <w:rPr>
          <w:b/>
          <w:caps/>
          <w:sz w:val="24"/>
          <w:szCs w:val="24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rFonts w:cs="Calibri"/>
          <w:b/>
          <w:caps/>
          <w:noProof/>
          <w:sz w:val="24"/>
          <w:szCs w:val="24"/>
        </w:rPr>
        <w:t>Software</w:t>
      </w:r>
      <w:r w:rsidRPr="00E97627">
        <w:rPr>
          <w:rFonts w:cs="Calibri"/>
          <w:b/>
          <w:caps/>
          <w:noProof/>
          <w:sz w:val="24"/>
          <w:szCs w:val="24"/>
        </w:rPr>
        <w:t xml:space="preserve"> Engineering</w:t>
      </w:r>
      <w:r w:rsidR="00F35A11">
        <w:rPr>
          <w:b/>
          <w:caps/>
          <w:sz w:val="24"/>
          <w:szCs w:val="24"/>
        </w:rPr>
        <w:t xml:space="preserve"> I</w:t>
      </w:r>
    </w:p>
    <w:p w14:paraId="63F590EA" w14:textId="7061A805" w:rsidR="00FB3ED1" w:rsidRPr="00647424" w:rsidRDefault="00FB3ED1" w:rsidP="00647424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422ABA" w:rsidRPr="00422ABA">
        <w:rPr>
          <w:sz w:val="20"/>
        </w:rPr>
        <w:t xml:space="preserve">Monday, October </w:t>
      </w:r>
      <w:r w:rsidR="00917903">
        <w:rPr>
          <w:sz w:val="20"/>
        </w:rPr>
        <w:t>11</w:t>
      </w:r>
      <w:r w:rsidR="00422ABA" w:rsidRPr="00422ABA">
        <w:rPr>
          <w:sz w:val="20"/>
        </w:rPr>
        <w:t>, 202</w:t>
      </w:r>
      <w:r w:rsidR="00865B3E">
        <w:rPr>
          <w:sz w:val="20"/>
        </w:rPr>
        <w:t>1</w:t>
      </w:r>
      <w:r>
        <w:rPr>
          <w:sz w:val="20"/>
        </w:rPr>
        <w:t>, 10:</w:t>
      </w:r>
      <w:r w:rsidR="007B6F1A">
        <w:rPr>
          <w:sz w:val="20"/>
        </w:rPr>
        <w:t>0</w:t>
      </w:r>
      <w:r w:rsidR="004C467F">
        <w:rPr>
          <w:sz w:val="20"/>
        </w:rPr>
        <w:t>5</w:t>
      </w:r>
      <w:r>
        <w:rPr>
          <w:sz w:val="20"/>
        </w:rPr>
        <w:t xml:space="preserve"> a.m. - 1</w:t>
      </w:r>
      <w:r w:rsidR="007B6F1A">
        <w:rPr>
          <w:sz w:val="20"/>
        </w:rPr>
        <w:t>1</w:t>
      </w:r>
      <w:r>
        <w:rPr>
          <w:sz w:val="20"/>
        </w:rPr>
        <w:t>:0</w:t>
      </w:r>
      <w:r w:rsidR="004C467F">
        <w:rPr>
          <w:sz w:val="20"/>
        </w:rPr>
        <w:t>5</w:t>
      </w:r>
      <w:r>
        <w:rPr>
          <w:sz w:val="20"/>
        </w:rPr>
        <w:t xml:space="preserve"> p.m.</w:t>
      </w:r>
    </w:p>
    <w:p w14:paraId="5EC55299" w14:textId="77777777" w:rsidR="00FB3ED1" w:rsidRDefault="00FB3ED1" w:rsidP="00FB3ED1">
      <w:pPr>
        <w:pStyle w:val="Footer"/>
        <w:tabs>
          <w:tab w:val="clear" w:pos="4320"/>
          <w:tab w:val="clear" w:pos="8640"/>
        </w:tabs>
        <w:rPr>
          <w:i/>
        </w:rPr>
      </w:pPr>
      <w:r>
        <w:tab/>
      </w:r>
      <w:r>
        <w:tab/>
      </w:r>
      <w:r>
        <w:tab/>
      </w:r>
      <w:r>
        <w:tab/>
        <w:t>Session Chair</w:t>
      </w:r>
      <w:r w:rsidRPr="00754236">
        <w:t xml:space="preserve">: </w:t>
      </w:r>
      <w:r w:rsidR="00364DF6">
        <w:t>Frederick C. Harris, Jr.</w:t>
      </w:r>
      <w:r w:rsidR="00703F54">
        <w:t xml:space="preserve"> (</w:t>
      </w:r>
      <w:r w:rsidR="00703F54" w:rsidRPr="00703F54">
        <w:t>University of Nevada, Reno, USA</w:t>
      </w:r>
      <w:r w:rsidR="00703F54">
        <w:t>)</w:t>
      </w:r>
    </w:p>
    <w:p w14:paraId="52FE9F82" w14:textId="77777777" w:rsidR="00FB3ED1" w:rsidRDefault="00FB3ED1" w:rsidP="00FB3ED1">
      <w:pPr>
        <w:pStyle w:val="BodyText2"/>
        <w:jc w:val="left"/>
        <w:rPr>
          <w:b/>
          <w:sz w:val="20"/>
        </w:rPr>
      </w:pPr>
    </w:p>
    <w:p w14:paraId="0D3A1599" w14:textId="77777777" w:rsidR="00FB3ED1" w:rsidRDefault="00FB3ED1" w:rsidP="00FB3ED1">
      <w:pPr>
        <w:pStyle w:val="BodyText2"/>
        <w:jc w:val="left"/>
        <w:rPr>
          <w:b/>
          <w:sz w:val="8"/>
        </w:rPr>
      </w:pPr>
    </w:p>
    <w:p w14:paraId="085B3A1E" w14:textId="04ED5D5E" w:rsidR="00FB3ED1" w:rsidRPr="00E91E91" w:rsidRDefault="00202654" w:rsidP="00E25DBB">
      <w:pPr>
        <w:pStyle w:val="BodyText2"/>
        <w:numPr>
          <w:ilvl w:val="0"/>
          <w:numId w:val="11"/>
        </w:numPr>
        <w:jc w:val="left"/>
        <w:rPr>
          <w:b/>
          <w:sz w:val="20"/>
        </w:rPr>
      </w:pPr>
      <w:r w:rsidRPr="00202654">
        <w:rPr>
          <w:b/>
          <w:sz w:val="20"/>
        </w:rPr>
        <w:t>Translating a Large Software from C# to C++: An Experience Report</w:t>
      </w:r>
    </w:p>
    <w:p w14:paraId="3049A53E" w14:textId="4B544778" w:rsidR="009439DC" w:rsidRDefault="004450BA" w:rsidP="00E3301F">
      <w:pPr>
        <w:widowControl w:val="0"/>
        <w:tabs>
          <w:tab w:val="left" w:pos="144"/>
          <w:tab w:val="num" w:pos="1440"/>
          <w:tab w:val="left" w:pos="2160"/>
        </w:tabs>
        <w:ind w:left="2160" w:right="-774"/>
      </w:pPr>
      <w:r w:rsidRPr="004450BA">
        <w:t>Edgar Gabriel, Nicholas Roos Biddle, Shane Tran Whitmire, and Allen Casey</w:t>
      </w:r>
    </w:p>
    <w:p w14:paraId="7B46A5C0" w14:textId="77777777" w:rsidR="004450BA" w:rsidRDefault="004450BA" w:rsidP="00E3301F">
      <w:pPr>
        <w:widowControl w:val="0"/>
        <w:tabs>
          <w:tab w:val="left" w:pos="144"/>
          <w:tab w:val="num" w:pos="1440"/>
          <w:tab w:val="left" w:pos="2160"/>
        </w:tabs>
        <w:ind w:left="2160" w:right="-774"/>
      </w:pPr>
    </w:p>
    <w:p w14:paraId="14550867" w14:textId="2E516CE2" w:rsidR="009439DC" w:rsidRPr="000E3911" w:rsidRDefault="00E51D96" w:rsidP="00BB4C9E">
      <w:pPr>
        <w:pStyle w:val="BodyText2"/>
        <w:numPr>
          <w:ilvl w:val="0"/>
          <w:numId w:val="11"/>
        </w:numPr>
        <w:jc w:val="left"/>
        <w:rPr>
          <w:b/>
          <w:sz w:val="20"/>
        </w:rPr>
      </w:pPr>
      <w:r w:rsidRPr="00E51D96">
        <w:rPr>
          <w:rFonts w:eastAsia="Calibri" w:cs="Arial"/>
          <w:b/>
          <w:sz w:val="20"/>
        </w:rPr>
        <w:t>Developing a Google Chrome Extension for Detecting Phishing Emails</w:t>
      </w:r>
    </w:p>
    <w:p w14:paraId="1D3018D5" w14:textId="5C9B4CA6" w:rsidR="009439DC" w:rsidRDefault="002767D5" w:rsidP="009439DC">
      <w:pPr>
        <w:widowControl w:val="0"/>
        <w:tabs>
          <w:tab w:val="left" w:pos="144"/>
          <w:tab w:val="num" w:pos="1440"/>
          <w:tab w:val="left" w:pos="2160"/>
        </w:tabs>
        <w:ind w:left="2160"/>
      </w:pPr>
      <w:r w:rsidRPr="002767D5">
        <w:t>Hongkai Chen and Mohammad Hossain</w:t>
      </w:r>
    </w:p>
    <w:p w14:paraId="59356CCF" w14:textId="77777777" w:rsidR="00FB3ED1" w:rsidRPr="00E91E91" w:rsidRDefault="00FB3ED1" w:rsidP="009439DC">
      <w:pPr>
        <w:widowControl w:val="0"/>
        <w:tabs>
          <w:tab w:val="left" w:pos="144"/>
          <w:tab w:val="num" w:pos="1440"/>
          <w:tab w:val="left" w:pos="2160"/>
        </w:tabs>
        <w:rPr>
          <w:rFonts w:cs="Arial"/>
          <w:noProof/>
        </w:rPr>
      </w:pPr>
    </w:p>
    <w:p w14:paraId="719C1B56" w14:textId="316E9630" w:rsidR="00FB3ED1" w:rsidRPr="00E91E91" w:rsidRDefault="00B225B7" w:rsidP="009C56A3">
      <w:pPr>
        <w:pStyle w:val="BodyText2"/>
        <w:numPr>
          <w:ilvl w:val="0"/>
          <w:numId w:val="11"/>
        </w:numPr>
        <w:jc w:val="left"/>
        <w:rPr>
          <w:b/>
          <w:sz w:val="20"/>
        </w:rPr>
      </w:pPr>
      <w:r w:rsidRPr="00B225B7">
        <w:rPr>
          <w:b/>
          <w:sz w:val="20"/>
        </w:rPr>
        <w:t>AnthroFace: Requirements, Design, and Implementation</w:t>
      </w:r>
    </w:p>
    <w:p w14:paraId="41BA014B" w14:textId="48FAF9A4" w:rsidR="00FB3ED1" w:rsidRDefault="00972FEA" w:rsidP="00745D15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bCs/>
          <w:noProof/>
        </w:rPr>
      </w:pPr>
      <w:r w:rsidRPr="00972FEA">
        <w:rPr>
          <w:rFonts w:cs="Arial"/>
          <w:bCs/>
          <w:noProof/>
        </w:rPr>
        <w:t>Skylar Glock, Kealia Perrine, Henry Sturm, Gabrielle Talavera, Mari Trombley, Cortney Hulse, Kyra E. Stull, and Frederick C. Harris, Jr.</w:t>
      </w:r>
    </w:p>
    <w:p w14:paraId="49094DD7" w14:textId="77777777" w:rsidR="00B93B2F" w:rsidRDefault="00B93B2F" w:rsidP="00745D15">
      <w:pPr>
        <w:pStyle w:val="BodyText2"/>
        <w:jc w:val="left"/>
        <w:rPr>
          <w:b/>
          <w:sz w:val="24"/>
        </w:rPr>
      </w:pPr>
    </w:p>
    <w:p w14:paraId="3136F341" w14:textId="5B6DCA08" w:rsidR="005730FF" w:rsidRDefault="005730FF" w:rsidP="005730FF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>11:05 a.m. – 11:10 a.m.       5 Minute Break</w:t>
      </w:r>
    </w:p>
    <w:p w14:paraId="20C49939" w14:textId="77777777" w:rsidR="005730FF" w:rsidRDefault="005730FF" w:rsidP="00FB3ED1">
      <w:pPr>
        <w:pStyle w:val="BodyText2"/>
        <w:ind w:left="180"/>
        <w:jc w:val="left"/>
        <w:rPr>
          <w:b/>
          <w:sz w:val="24"/>
        </w:rPr>
      </w:pPr>
    </w:p>
    <w:p w14:paraId="54061A0B" w14:textId="77777777" w:rsidR="00FB3ED1" w:rsidRDefault="009F468B" w:rsidP="00FB3ED1">
      <w:pPr>
        <w:pStyle w:val="BodyText2"/>
        <w:ind w:left="180"/>
        <w:jc w:val="left"/>
        <w:rPr>
          <w:i/>
          <w:sz w:val="8"/>
        </w:rPr>
      </w:pPr>
      <w:r>
        <w:rPr>
          <w:noProof/>
          <w:sz w:val="8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25104165" wp14:editId="7BA97C15">
                <wp:simplePos x="0" y="0"/>
                <wp:positionH relativeFrom="column">
                  <wp:posOffset>165735</wp:posOffset>
                </wp:positionH>
                <wp:positionV relativeFrom="paragraph">
                  <wp:posOffset>2540</wp:posOffset>
                </wp:positionV>
                <wp:extent cx="1737360" cy="548640"/>
                <wp:effectExtent l="0" t="0" r="0" b="0"/>
                <wp:wrapNone/>
                <wp:docPr id="36" name="Group 1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37360" cy="548640"/>
                          <a:chOff x="2160" y="3694"/>
                          <a:chExt cx="2736" cy="864"/>
                        </a:xfrm>
                      </wpg:grpSpPr>
                      <wps:wsp>
                        <wps:cNvPr id="37" name="Text Box 1161"/>
                        <wps:cNvSpPr txBox="1">
                          <a:spLocks noChangeArrowheads="1"/>
                        </wps:cNvSpPr>
                        <wps:spPr bwMode="auto">
                          <a:xfrm>
                            <a:off x="2160" y="3888"/>
                            <a:ext cx="1812" cy="5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091602" w14:textId="77777777" w:rsidR="00FB3ED1" w:rsidRDefault="007102A0" w:rsidP="00FB3ED1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S</w:t>
                              </w:r>
                              <w:r w:rsidR="00290017">
                                <w:rPr>
                                  <w:b/>
                                </w:rPr>
                                <w:t xml:space="preserve">ession </w:t>
                              </w:r>
                              <w:r>
                                <w:rPr>
                                  <w:b/>
                                </w:rPr>
                                <w:t>2</w:t>
                              </w:r>
                              <w:r w:rsidR="00FB3ED1">
                                <w:rPr>
                                  <w:b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Line 1162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0" cy="86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Line 1163"/>
                        <wps:cNvCnPr>
                          <a:cxnSpLocks noChangeShapeType="1"/>
                        </wps:cNvCnPr>
                        <wps:spPr bwMode="auto">
                          <a:xfrm>
                            <a:off x="4608" y="4558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Line 1164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Line 1165"/>
                        <wps:cNvCnPr>
                          <a:cxnSpLocks noChangeShapeType="1"/>
                        </wps:cNvCnPr>
                        <wps:spPr bwMode="auto">
                          <a:xfrm>
                            <a:off x="3888" y="4176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104165" id="Group 1160" o:spid="_x0000_s1033" style="position:absolute;left:0;text-align:left;margin-left:13.05pt;margin-top:.2pt;width:136.8pt;height:43.2pt;z-index:251655168" coordorigin="2160,3694" coordsize="2736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">
                <v:shape id="Text Box 1161" o:spid="_x0000_s1034" type="#_x0000_t202" style="position:absolute;left:2160;top:3888;width:1812;height: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" stroked="f">
                  <v:textbox>
                    <w:txbxContent>
                      <w:p w14:paraId="2A091602" w14:textId="77777777" w:rsidR="00FB3ED1" w:rsidRDefault="007102A0" w:rsidP="00FB3ED1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S</w:t>
                        </w:r>
                        <w:r w:rsidR="00290017">
                          <w:rPr>
                            <w:b/>
                          </w:rPr>
                          <w:t xml:space="preserve">ession </w:t>
                        </w:r>
                        <w:r>
                          <w:rPr>
                            <w:b/>
                          </w:rPr>
                          <w:t>2</w:t>
                        </w:r>
                        <w:r w:rsidR="00FB3ED1">
                          <w:rPr>
                            <w:b/>
                          </w:rPr>
                          <w:t>:</w:t>
                        </w:r>
                      </w:p>
                    </w:txbxContent>
                  </v:textbox>
                </v:shape>
                <v:line id="Line 1162" o:spid="_x0000_s1035" style="position:absolute;visibility:visible;mso-wrap-style:square" from="4608,3694" to="4608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"/>
                <v:line id="Line 1163" o:spid="_x0000_s1036" style="position:absolute;visibility:visible;mso-wrap-style:square" from="4608,4558" to="4896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"/>
                <v:line id="Line 1164" o:spid="_x0000_s1037" style="position:absolute;visibility:visible;mso-wrap-style:square" from="4608,3694" to="4896,36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"/>
                <v:line id="Line 1165" o:spid="_x0000_s1038" style="position:absolute;visibility:visible;mso-wrap-style:square" from="3888,4176" to="4608,41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"/>
              </v:group>
            </w:pict>
          </mc:Fallback>
        </mc:AlternateContent>
      </w:r>
    </w:p>
    <w:p w14:paraId="0921F2F6" w14:textId="77777777" w:rsidR="00FB3ED1" w:rsidRPr="00E97627" w:rsidRDefault="00FB3ED1" w:rsidP="00FB3ED1">
      <w:pPr>
        <w:pStyle w:val="BodyText2"/>
        <w:ind w:firstLine="720"/>
        <w:jc w:val="left"/>
        <w:rPr>
          <w:b/>
          <w:caps/>
          <w:sz w:val="24"/>
          <w:szCs w:val="24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9439DC">
        <w:rPr>
          <w:b/>
          <w:sz w:val="24"/>
        </w:rPr>
        <w:t>DATA</w:t>
      </w:r>
      <w:r w:rsidR="00F35A11">
        <w:rPr>
          <w:b/>
          <w:sz w:val="24"/>
        </w:rPr>
        <w:t xml:space="preserve"> ENGINEERING I</w:t>
      </w:r>
    </w:p>
    <w:p w14:paraId="76728E79" w14:textId="6F784EB4" w:rsidR="00FB3ED1" w:rsidRDefault="00FB3ED1" w:rsidP="00FB3ED1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745D15" w:rsidRPr="00745D15">
        <w:rPr>
          <w:sz w:val="20"/>
        </w:rPr>
        <w:t>Monday, October 1</w:t>
      </w:r>
      <w:r w:rsidR="00865B3E">
        <w:rPr>
          <w:sz w:val="20"/>
        </w:rPr>
        <w:t>1</w:t>
      </w:r>
      <w:r w:rsidR="00745D15" w:rsidRPr="00745D15">
        <w:rPr>
          <w:sz w:val="20"/>
        </w:rPr>
        <w:t>, 202</w:t>
      </w:r>
      <w:r w:rsidR="00865B3E">
        <w:rPr>
          <w:sz w:val="20"/>
        </w:rPr>
        <w:t>1</w:t>
      </w:r>
      <w:r w:rsidR="00745D15" w:rsidRPr="00745D15">
        <w:rPr>
          <w:sz w:val="20"/>
        </w:rPr>
        <w:t>, 1</w:t>
      </w:r>
      <w:r w:rsidR="007B6F1A">
        <w:rPr>
          <w:sz w:val="20"/>
        </w:rPr>
        <w:t>1</w:t>
      </w:r>
      <w:r w:rsidR="00745D15" w:rsidRPr="00745D15">
        <w:rPr>
          <w:sz w:val="20"/>
        </w:rPr>
        <w:t>:</w:t>
      </w:r>
      <w:r w:rsidR="00DD740A">
        <w:rPr>
          <w:sz w:val="20"/>
        </w:rPr>
        <w:t>1</w:t>
      </w:r>
      <w:r w:rsidR="00745D15" w:rsidRPr="00745D15">
        <w:rPr>
          <w:sz w:val="20"/>
        </w:rPr>
        <w:t>0 a.m. - 12:</w:t>
      </w:r>
      <w:r w:rsidR="00DD740A">
        <w:rPr>
          <w:sz w:val="20"/>
        </w:rPr>
        <w:t>3</w:t>
      </w:r>
      <w:r w:rsidR="00745D15" w:rsidRPr="00745D15">
        <w:rPr>
          <w:sz w:val="20"/>
        </w:rPr>
        <w:t>0 p.m.</w:t>
      </w:r>
      <w:r>
        <w:rPr>
          <w:sz w:val="20"/>
        </w:rPr>
        <w:t xml:space="preserve"> </w:t>
      </w:r>
    </w:p>
    <w:p w14:paraId="23D0A042" w14:textId="0709E2FD" w:rsidR="00FB3ED1" w:rsidRDefault="00FB3ED1" w:rsidP="00FB3ED1">
      <w:r>
        <w:tab/>
      </w:r>
      <w:r>
        <w:tab/>
      </w:r>
      <w:r>
        <w:tab/>
      </w:r>
      <w:r>
        <w:tab/>
      </w:r>
      <w:r w:rsidR="00430C8A">
        <w:t xml:space="preserve">Session Chair: </w:t>
      </w:r>
      <w:r w:rsidR="002B3069" w:rsidRPr="00000CC1">
        <w:t xml:space="preserve">Dr. Alex Redei </w:t>
      </w:r>
      <w:r w:rsidR="002B3069">
        <w:t>(</w:t>
      </w:r>
      <w:r w:rsidR="002B3069" w:rsidRPr="00000CC1">
        <w:t xml:space="preserve">Central Michigan University, </w:t>
      </w:r>
      <w:r w:rsidR="002B3069">
        <w:t>USA)</w:t>
      </w:r>
    </w:p>
    <w:p w14:paraId="15A0D7D3" w14:textId="77777777" w:rsidR="00910795" w:rsidRPr="00EA73C0" w:rsidRDefault="00910795" w:rsidP="00FB3ED1"/>
    <w:p w14:paraId="568476F1" w14:textId="77777777" w:rsidR="00FB3ED1" w:rsidRDefault="00FB3ED1" w:rsidP="00FB3ED1"/>
    <w:p w14:paraId="32D3EBB8" w14:textId="7403A8BE" w:rsidR="00430C8A" w:rsidRPr="00FB5BDA" w:rsidRDefault="000D0F1B" w:rsidP="00346EBC">
      <w:pPr>
        <w:pStyle w:val="BodyText2"/>
        <w:numPr>
          <w:ilvl w:val="0"/>
          <w:numId w:val="38"/>
        </w:numPr>
        <w:jc w:val="left"/>
        <w:rPr>
          <w:rFonts w:cs="Arial"/>
          <w:b/>
          <w:sz w:val="20"/>
        </w:rPr>
      </w:pPr>
      <w:r w:rsidRPr="000D0F1B">
        <w:rPr>
          <w:rFonts w:cs="Arial"/>
          <w:b/>
          <w:sz w:val="20"/>
        </w:rPr>
        <w:t>Implementation of BERT based machine learning model to extract cancer–miRNA relationship from research literature</w:t>
      </w:r>
    </w:p>
    <w:p w14:paraId="0706C877" w14:textId="4E1C5B96" w:rsidR="00430C8A" w:rsidRPr="00FB5BDA" w:rsidRDefault="000D0F1B" w:rsidP="00AF615F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  <w:r w:rsidRPr="000D0F1B">
        <w:t>Arunprasad Sundharam and Qin Ding</w:t>
      </w:r>
    </w:p>
    <w:p w14:paraId="2A452FCF" w14:textId="77777777" w:rsidR="00430C8A" w:rsidRPr="0091048A" w:rsidRDefault="00430C8A" w:rsidP="000D2131">
      <w:pPr>
        <w:widowControl w:val="0"/>
        <w:tabs>
          <w:tab w:val="left" w:pos="144"/>
          <w:tab w:val="num" w:pos="1440"/>
          <w:tab w:val="left" w:pos="2160"/>
        </w:tabs>
        <w:ind w:left="1080"/>
        <w:rPr>
          <w:rFonts w:cs="Arial"/>
          <w:noProof/>
        </w:rPr>
      </w:pPr>
    </w:p>
    <w:p w14:paraId="3B47E2FA" w14:textId="6C455FA5" w:rsidR="009439DC" w:rsidRPr="00E91E91" w:rsidRDefault="00172952" w:rsidP="00F1656E">
      <w:pPr>
        <w:pStyle w:val="BodyText2"/>
        <w:numPr>
          <w:ilvl w:val="0"/>
          <w:numId w:val="38"/>
        </w:numPr>
        <w:jc w:val="left"/>
        <w:rPr>
          <w:b/>
          <w:sz w:val="20"/>
        </w:rPr>
      </w:pPr>
      <w:r w:rsidRPr="00172952">
        <w:rPr>
          <w:b/>
          <w:sz w:val="20"/>
        </w:rPr>
        <w:t>Separated Feature Learning for Music Composition Using Memory-Based Neural Networks</w:t>
      </w:r>
    </w:p>
    <w:p w14:paraId="312FD4B4" w14:textId="08798322" w:rsidR="00430C8A" w:rsidRDefault="001648A0" w:rsidP="000C71B2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  <w:r w:rsidRPr="001648A0">
        <w:rPr>
          <w:rFonts w:cs="Arial"/>
          <w:noProof/>
        </w:rPr>
        <w:t>Imad Rahal, Ryan Strelow, Jeremy Iverson, and Katherine Mendel</w:t>
      </w:r>
    </w:p>
    <w:p w14:paraId="38A8672D" w14:textId="77777777" w:rsidR="001648A0" w:rsidRPr="00FB5BDA" w:rsidRDefault="001648A0" w:rsidP="000C71B2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color w:val="000000"/>
        </w:rPr>
      </w:pPr>
    </w:p>
    <w:p w14:paraId="12FFCD0B" w14:textId="188F4149" w:rsidR="00430C8A" w:rsidRPr="00FB5BDA" w:rsidRDefault="00CC4D5F" w:rsidP="00CA72E1">
      <w:pPr>
        <w:pStyle w:val="BodyText2"/>
        <w:numPr>
          <w:ilvl w:val="0"/>
          <w:numId w:val="38"/>
        </w:numPr>
        <w:jc w:val="left"/>
        <w:rPr>
          <w:rFonts w:cs="Arial"/>
          <w:b/>
          <w:sz w:val="20"/>
        </w:rPr>
      </w:pPr>
      <w:r w:rsidRPr="009C0ECD">
        <w:rPr>
          <w:b/>
          <w:sz w:val="20"/>
        </w:rPr>
        <w:t>Estimating Attention Level from Blinks and Head</w:t>
      </w:r>
      <w:r w:rsidRPr="00FD4ADF">
        <w:rPr>
          <w:rFonts w:cs="Arial"/>
          <w:b/>
          <w:sz w:val="20"/>
        </w:rPr>
        <w:t xml:space="preserve"> </w:t>
      </w:r>
      <w:r w:rsidRPr="009C0ECD">
        <w:rPr>
          <w:b/>
          <w:sz w:val="20"/>
        </w:rPr>
        <w:t>Movement</w:t>
      </w:r>
    </w:p>
    <w:p w14:paraId="7A69D5B1" w14:textId="75290740" w:rsidR="00342A64" w:rsidRPr="00342A64" w:rsidRDefault="00DD5800" w:rsidP="00342A64">
      <w:pPr>
        <w:widowControl w:val="0"/>
        <w:tabs>
          <w:tab w:val="left" w:pos="144"/>
          <w:tab w:val="num" w:pos="1440"/>
          <w:tab w:val="left" w:pos="2160"/>
        </w:tabs>
        <w:ind w:left="1080"/>
        <w:rPr>
          <w:b/>
          <w:lang w:eastAsia="zh-CN"/>
        </w:rPr>
      </w:pPr>
      <w:r>
        <w:tab/>
      </w:r>
      <w:r>
        <w:tab/>
      </w:r>
      <w:r w:rsidR="00CC4D5F" w:rsidRPr="00A353B3">
        <w:rPr>
          <w:rFonts w:cs="Arial"/>
          <w:bCs/>
          <w:noProof/>
        </w:rPr>
        <w:t>Masaaki Goto, Tetsuo Tanaka, and Kazunori Matsumoto</w:t>
      </w:r>
    </w:p>
    <w:p w14:paraId="4937D811" w14:textId="77777777" w:rsidR="00342A64" w:rsidRPr="00342A64" w:rsidRDefault="00342A64" w:rsidP="00342A64">
      <w:pPr>
        <w:widowControl w:val="0"/>
        <w:tabs>
          <w:tab w:val="left" w:pos="144"/>
          <w:tab w:val="num" w:pos="1440"/>
          <w:tab w:val="left" w:pos="2160"/>
        </w:tabs>
        <w:ind w:left="1080"/>
        <w:rPr>
          <w:b/>
          <w:lang w:eastAsia="zh-CN"/>
        </w:rPr>
      </w:pPr>
    </w:p>
    <w:p w14:paraId="7E68EC3F" w14:textId="52B237A6" w:rsidR="00342A64" w:rsidRPr="00342A64" w:rsidRDefault="00FA7B05" w:rsidP="00CB0F0B">
      <w:pPr>
        <w:pStyle w:val="ListParagraph"/>
        <w:widowControl w:val="0"/>
        <w:numPr>
          <w:ilvl w:val="0"/>
          <w:numId w:val="38"/>
        </w:numPr>
        <w:tabs>
          <w:tab w:val="left" w:pos="144"/>
          <w:tab w:val="left" w:pos="2160"/>
        </w:tabs>
        <w:rPr>
          <w:rFonts w:ascii="Arial" w:hAnsi="Arial" w:cs="Arial"/>
          <w:b/>
          <w:sz w:val="20"/>
          <w:szCs w:val="20"/>
          <w:lang w:eastAsia="zh-CN"/>
        </w:rPr>
      </w:pPr>
      <w:r w:rsidRPr="00FA7B05">
        <w:rPr>
          <w:rFonts w:ascii="Arial" w:hAnsi="Arial" w:cs="Arial"/>
          <w:b/>
          <w:sz w:val="20"/>
          <w:szCs w:val="20"/>
        </w:rPr>
        <w:t>Model Checking Token-Based Mutual Inclusion and Mutual Exclusion Algorithms</w:t>
      </w:r>
    </w:p>
    <w:p w14:paraId="1A3C388E" w14:textId="1E13A5D3" w:rsidR="00342A64" w:rsidRPr="00342A64" w:rsidRDefault="003B799B" w:rsidP="000C71B2">
      <w:pPr>
        <w:pStyle w:val="ListParagraph"/>
        <w:widowControl w:val="0"/>
        <w:tabs>
          <w:tab w:val="left" w:pos="144"/>
          <w:tab w:val="num" w:pos="1440"/>
          <w:tab w:val="left" w:pos="2160"/>
        </w:tabs>
        <w:ind w:left="2160"/>
        <w:rPr>
          <w:rFonts w:ascii="Arial" w:hAnsi="Arial" w:cs="Arial"/>
          <w:sz w:val="20"/>
          <w:szCs w:val="20"/>
          <w:lang w:eastAsia="zh-CN"/>
        </w:rPr>
      </w:pPr>
      <w:r w:rsidRPr="003B799B">
        <w:rPr>
          <w:rFonts w:ascii="Arial" w:hAnsi="Arial" w:cs="Arial"/>
          <w:sz w:val="20"/>
          <w:szCs w:val="20"/>
        </w:rPr>
        <w:t>Kai Zhao, Venkat Margapuri, and Mitchell Neilsen</w:t>
      </w:r>
      <w:r w:rsidR="00C0621B" w:rsidRPr="00C0621B">
        <w:rPr>
          <w:rFonts w:ascii="Arial" w:hAnsi="Arial" w:cs="Arial"/>
          <w:sz w:val="20"/>
          <w:szCs w:val="20"/>
        </w:rPr>
        <w:t xml:space="preserve"> </w:t>
      </w:r>
    </w:p>
    <w:p w14:paraId="75262AAC" w14:textId="267A48C6" w:rsidR="00C0621B" w:rsidRDefault="009F7834" w:rsidP="00C0621B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 xml:space="preserve">12:30 p.m. – 12:45 p.m.       </w:t>
      </w:r>
      <w:r w:rsidR="00307A9D">
        <w:rPr>
          <w:b/>
          <w:sz w:val="24"/>
        </w:rPr>
        <w:t>1</w:t>
      </w:r>
      <w:r>
        <w:rPr>
          <w:b/>
          <w:sz w:val="24"/>
        </w:rPr>
        <w:t>5 Minute Break</w:t>
      </w:r>
      <w:r w:rsidR="00C0621B">
        <w:rPr>
          <w:b/>
          <w:sz w:val="24"/>
        </w:rPr>
        <w:t xml:space="preserve"> </w:t>
      </w:r>
    </w:p>
    <w:p w14:paraId="0E1A16EF" w14:textId="77777777" w:rsidR="007700B7" w:rsidRPr="007700B7" w:rsidRDefault="00A7639A" w:rsidP="00B93B2F">
      <w:pPr>
        <w:pStyle w:val="BodyText2"/>
        <w:jc w:val="left"/>
        <w:rPr>
          <w:sz w:val="20"/>
        </w:rPr>
      </w:pPr>
      <w:r>
        <w:rPr>
          <w:sz w:val="20"/>
        </w:rPr>
        <w:lastRenderedPageBreak/>
        <w:tab/>
      </w:r>
    </w:p>
    <w:p w14:paraId="19EE93FC" w14:textId="77777777" w:rsidR="007700B7" w:rsidRDefault="007700B7" w:rsidP="007700B7">
      <w:pPr>
        <w:pStyle w:val="BodyText2"/>
        <w:ind w:left="2160" w:firstLine="720"/>
        <w:jc w:val="left"/>
        <w:rPr>
          <w:b/>
          <w:caps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300A1AE8" wp14:editId="0EB6F1B4">
                <wp:simplePos x="0" y="0"/>
                <wp:positionH relativeFrom="column">
                  <wp:posOffset>135255</wp:posOffset>
                </wp:positionH>
                <wp:positionV relativeFrom="paragraph">
                  <wp:posOffset>137160</wp:posOffset>
                </wp:positionV>
                <wp:extent cx="1737360" cy="531495"/>
                <wp:effectExtent l="0" t="0" r="34290" b="20955"/>
                <wp:wrapNone/>
                <wp:docPr id="30" name="Group 1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37360" cy="531495"/>
                          <a:chOff x="2160" y="3694"/>
                          <a:chExt cx="2736" cy="1062"/>
                        </a:xfrm>
                      </wpg:grpSpPr>
                      <wps:wsp>
                        <wps:cNvPr id="31" name="Text Box 1196"/>
                        <wps:cNvSpPr txBox="1">
                          <a:spLocks noChangeArrowheads="1"/>
                        </wps:cNvSpPr>
                        <wps:spPr bwMode="auto">
                          <a:xfrm>
                            <a:off x="2160" y="3888"/>
                            <a:ext cx="1812" cy="7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196C72" w14:textId="77777777" w:rsidR="00A7639A" w:rsidRDefault="00A7639A" w:rsidP="00A7639A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 xml:space="preserve">SESSION </w:t>
                              </w:r>
                              <w:r w:rsidR="00081E2E">
                                <w:rPr>
                                  <w:b/>
                                </w:rPr>
                                <w:t>3</w:t>
                              </w:r>
                              <w:r>
                                <w:rPr>
                                  <w:b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Line 1197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0" cy="106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Line 1198"/>
                        <wps:cNvCnPr>
                          <a:cxnSpLocks noChangeShapeType="1"/>
                        </wps:cNvCnPr>
                        <wps:spPr bwMode="auto">
                          <a:xfrm>
                            <a:off x="4608" y="4736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Line 1199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Line 1200"/>
                        <wps:cNvCnPr>
                          <a:cxnSpLocks noChangeShapeType="1"/>
                        </wps:cNvCnPr>
                        <wps:spPr bwMode="auto">
                          <a:xfrm>
                            <a:off x="3888" y="4176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0A1AE8" id="Group 1195" o:spid="_x0000_s1039" style="position:absolute;left:0;text-align:left;margin-left:10.65pt;margin-top:10.8pt;width:136.8pt;height:41.85pt;z-index:251662336" coordorigin="2160,3694" coordsize="2736,10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">
                <v:shape id="Text Box 1196" o:spid="_x0000_s1040" type="#_x0000_t202" style="position:absolute;left:2160;top:3888;width:1812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" stroked="f">
                  <v:textbox>
                    <w:txbxContent>
                      <w:p w14:paraId="7F196C72" w14:textId="77777777" w:rsidR="00A7639A" w:rsidRDefault="00A7639A" w:rsidP="00A7639A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 xml:space="preserve">SESSION </w:t>
                        </w:r>
                        <w:r w:rsidR="00081E2E">
                          <w:rPr>
                            <w:b/>
                          </w:rPr>
                          <w:t>3</w:t>
                        </w:r>
                        <w:r>
                          <w:rPr>
                            <w:b/>
                          </w:rPr>
                          <w:t>:</w:t>
                        </w:r>
                      </w:p>
                    </w:txbxContent>
                  </v:textbox>
                </v:shape>
                <v:line id="Line 1197" o:spid="_x0000_s1041" style="position:absolute;visibility:visible;mso-wrap-style:square" from="4608,3694" to="4608,4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"/>
                <v:line id="Line 1198" o:spid="_x0000_s1042" style="position:absolute;visibility:visible;mso-wrap-style:square" from="4608,4736" to="4896,4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"/>
                <v:line id="Line 1199" o:spid="_x0000_s1043" style="position:absolute;visibility:visible;mso-wrap-style:square" from="4608,3694" to="4896,36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"/>
                <v:line id="Line 1200" o:spid="_x0000_s1044" style="position:absolute;visibility:visible;mso-wrap-style:square" from="3888,4176" to="4608,41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"/>
              </v:group>
            </w:pict>
          </mc:Fallback>
        </mc:AlternateContent>
      </w:r>
    </w:p>
    <w:p w14:paraId="70AFF71F" w14:textId="77777777" w:rsidR="00A7639A" w:rsidRPr="00E97627" w:rsidRDefault="00AD5839" w:rsidP="007700B7">
      <w:pPr>
        <w:pStyle w:val="BodyText2"/>
        <w:ind w:left="2160" w:firstLine="720"/>
        <w:jc w:val="left"/>
        <w:rPr>
          <w:b/>
          <w:caps/>
          <w:sz w:val="24"/>
          <w:szCs w:val="24"/>
        </w:rPr>
      </w:pPr>
      <w:r>
        <w:rPr>
          <w:b/>
          <w:caps/>
          <w:sz w:val="24"/>
          <w:szCs w:val="24"/>
        </w:rPr>
        <w:t>SOFTWARE ENGINEERING</w:t>
      </w:r>
      <w:r w:rsidR="00831761">
        <w:rPr>
          <w:b/>
          <w:caps/>
          <w:sz w:val="24"/>
          <w:szCs w:val="24"/>
        </w:rPr>
        <w:t xml:space="preserve"> II</w:t>
      </w:r>
    </w:p>
    <w:p w14:paraId="29A85287" w14:textId="2C65B139" w:rsidR="00A7639A" w:rsidRDefault="00A7639A" w:rsidP="00A7639A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443035" w:rsidRPr="00422ABA">
        <w:rPr>
          <w:sz w:val="20"/>
        </w:rPr>
        <w:t>Monday, October 1</w:t>
      </w:r>
      <w:r w:rsidR="00865B3E">
        <w:rPr>
          <w:sz w:val="20"/>
        </w:rPr>
        <w:t>1</w:t>
      </w:r>
      <w:r w:rsidR="00443035" w:rsidRPr="00422ABA">
        <w:rPr>
          <w:sz w:val="20"/>
        </w:rPr>
        <w:t>, 202</w:t>
      </w:r>
      <w:r w:rsidR="00865B3E">
        <w:rPr>
          <w:sz w:val="20"/>
        </w:rPr>
        <w:t>1</w:t>
      </w:r>
      <w:r w:rsidR="00647424">
        <w:rPr>
          <w:sz w:val="20"/>
        </w:rPr>
        <w:t xml:space="preserve">, </w:t>
      </w:r>
      <w:r w:rsidR="002176E6">
        <w:rPr>
          <w:sz w:val="20"/>
        </w:rPr>
        <w:t>1</w:t>
      </w:r>
      <w:r w:rsidR="00285A13">
        <w:rPr>
          <w:sz w:val="20"/>
        </w:rPr>
        <w:t>2</w:t>
      </w:r>
      <w:r>
        <w:rPr>
          <w:sz w:val="20"/>
        </w:rPr>
        <w:t>:</w:t>
      </w:r>
      <w:r w:rsidR="00285A13">
        <w:rPr>
          <w:sz w:val="20"/>
        </w:rPr>
        <w:t>45</w:t>
      </w:r>
      <w:r>
        <w:rPr>
          <w:sz w:val="20"/>
        </w:rPr>
        <w:t xml:space="preserve"> p.m. – </w:t>
      </w:r>
      <w:r w:rsidR="00476C18">
        <w:rPr>
          <w:sz w:val="20"/>
        </w:rPr>
        <w:t>2</w:t>
      </w:r>
      <w:r>
        <w:rPr>
          <w:sz w:val="20"/>
        </w:rPr>
        <w:t>:</w:t>
      </w:r>
      <w:r w:rsidR="00476C18">
        <w:rPr>
          <w:sz w:val="20"/>
        </w:rPr>
        <w:t>0</w:t>
      </w:r>
      <w:r w:rsidR="00285A13">
        <w:rPr>
          <w:sz w:val="20"/>
        </w:rPr>
        <w:t>5</w:t>
      </w:r>
      <w:r>
        <w:rPr>
          <w:sz w:val="20"/>
        </w:rPr>
        <w:t xml:space="preserve"> p.m.</w:t>
      </w:r>
    </w:p>
    <w:p w14:paraId="3972DF08" w14:textId="00CA8BDA" w:rsidR="00C71833" w:rsidRPr="003A7AE9" w:rsidRDefault="00A7639A" w:rsidP="00C71833">
      <w:pPr>
        <w:widowControl w:val="0"/>
        <w:tabs>
          <w:tab w:val="left" w:pos="144"/>
          <w:tab w:val="num" w:pos="1440"/>
          <w:tab w:val="left" w:pos="2160"/>
        </w:tabs>
        <w:ind w:left="2160"/>
        <w:jc w:val="both"/>
        <w:rPr>
          <w:rFonts w:cs="Arial"/>
        </w:rPr>
      </w:pPr>
      <w:r>
        <w:tab/>
      </w:r>
      <w:r w:rsidR="000B16FD" w:rsidRPr="000B16FD">
        <w:t xml:space="preserve">Session Chair: </w:t>
      </w:r>
      <w:r w:rsidR="00F63BC1" w:rsidRPr="00F63BC1">
        <w:t>Dr. Rui Wu</w:t>
      </w:r>
      <w:r w:rsidR="00F63BC1">
        <w:t xml:space="preserve"> (</w:t>
      </w:r>
      <w:r w:rsidR="00F63BC1" w:rsidRPr="00F63BC1">
        <w:t>East Carolina University, USA</w:t>
      </w:r>
      <w:r w:rsidR="00F63BC1">
        <w:t>)</w:t>
      </w:r>
    </w:p>
    <w:p w14:paraId="06E31585" w14:textId="77777777" w:rsidR="00A7639A" w:rsidRDefault="00A7639A" w:rsidP="00A7639A"/>
    <w:p w14:paraId="50BD3A1A" w14:textId="58F7A9D4" w:rsidR="00A7639A" w:rsidRPr="00FB5BDA" w:rsidRDefault="004F5BBC" w:rsidP="0017129A">
      <w:pPr>
        <w:pStyle w:val="BodyText2"/>
        <w:numPr>
          <w:ilvl w:val="0"/>
          <w:numId w:val="34"/>
        </w:numPr>
        <w:jc w:val="left"/>
        <w:rPr>
          <w:rFonts w:cs="Arial"/>
          <w:b/>
          <w:sz w:val="20"/>
        </w:rPr>
      </w:pPr>
      <w:r w:rsidRPr="004F5BBC">
        <w:rPr>
          <w:rFonts w:cs="Arial"/>
          <w:b/>
          <w:sz w:val="20"/>
        </w:rPr>
        <w:t>VS-TAP: Veteran Services Tracking and Analytics Program</w:t>
      </w:r>
    </w:p>
    <w:p w14:paraId="066AC66C" w14:textId="44C50358" w:rsidR="00952BE1" w:rsidRDefault="00AC421D" w:rsidP="00952BE1">
      <w:pPr>
        <w:widowControl w:val="0"/>
        <w:tabs>
          <w:tab w:val="left" w:pos="144"/>
          <w:tab w:val="num" w:pos="1440"/>
          <w:tab w:val="left" w:pos="2160"/>
        </w:tabs>
        <w:ind w:left="2160"/>
      </w:pPr>
      <w:r w:rsidRPr="00AC421D">
        <w:t>Jonathon Hewitt, Daniel Hall, Christopher Parks, Payton Knoch, Sergiu Dascalu, Devrin Lee, Nikkolas J. Irwin, and Frederick C Harris, Jr</w:t>
      </w:r>
    </w:p>
    <w:p w14:paraId="494AE1F2" w14:textId="77777777" w:rsidR="00952BE1" w:rsidRDefault="00952BE1" w:rsidP="00952BE1">
      <w:pPr>
        <w:widowControl w:val="0"/>
        <w:tabs>
          <w:tab w:val="left" w:pos="144"/>
          <w:tab w:val="num" w:pos="1440"/>
          <w:tab w:val="left" w:pos="2160"/>
        </w:tabs>
      </w:pPr>
    </w:p>
    <w:p w14:paraId="58CACA0B" w14:textId="4831BD1A" w:rsidR="00D82282" w:rsidRDefault="00B225B7" w:rsidP="00D82282">
      <w:pPr>
        <w:pStyle w:val="ListParagraph"/>
        <w:widowControl w:val="0"/>
        <w:numPr>
          <w:ilvl w:val="0"/>
          <w:numId w:val="34"/>
        </w:numPr>
        <w:tabs>
          <w:tab w:val="left" w:pos="144"/>
          <w:tab w:val="num" w:pos="1440"/>
          <w:tab w:val="left" w:pos="2160"/>
        </w:tabs>
        <w:rPr>
          <w:rFonts w:ascii="Arial" w:hAnsi="Arial" w:cs="Arial"/>
          <w:b/>
          <w:sz w:val="20"/>
          <w:szCs w:val="20"/>
        </w:rPr>
      </w:pPr>
      <w:r w:rsidRPr="00B225B7">
        <w:rPr>
          <w:rFonts w:ascii="Arial" w:hAnsi="Arial" w:cs="Arial"/>
          <w:b/>
          <w:sz w:val="20"/>
          <w:szCs w:val="20"/>
        </w:rPr>
        <w:t>Automated Generation of Stand-Alone Source Codes for Software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B225B7">
        <w:rPr>
          <w:rFonts w:ascii="Arial" w:hAnsi="Arial" w:cs="Arial"/>
          <w:b/>
          <w:sz w:val="20"/>
          <w:szCs w:val="20"/>
        </w:rPr>
        <w:t xml:space="preserve">Libraries   </w:t>
      </w:r>
    </w:p>
    <w:p w14:paraId="76B5EC9F" w14:textId="4114A111" w:rsidR="000372C1" w:rsidRPr="00D82282" w:rsidRDefault="00B225B7" w:rsidP="00D82282">
      <w:pPr>
        <w:pStyle w:val="ListParagraph"/>
        <w:widowControl w:val="0"/>
        <w:tabs>
          <w:tab w:val="left" w:pos="144"/>
          <w:tab w:val="num" w:pos="1440"/>
          <w:tab w:val="left" w:pos="2160"/>
        </w:tabs>
        <w:ind w:left="2160"/>
        <w:rPr>
          <w:rFonts w:ascii="Arial" w:hAnsi="Arial" w:cs="Arial"/>
          <w:b/>
          <w:sz w:val="20"/>
          <w:szCs w:val="20"/>
        </w:rPr>
      </w:pPr>
      <w:r w:rsidRPr="00B225B7">
        <w:rPr>
          <w:rFonts w:ascii="Arial" w:hAnsi="Arial" w:cs="Arial"/>
          <w:sz w:val="20"/>
          <w:szCs w:val="20"/>
        </w:rPr>
        <w:t>Lucas Machi, Henry L. Carscadden, Chris J. Kuhlman, Dustin Machi, and S. S. Ravi</w:t>
      </w:r>
    </w:p>
    <w:p w14:paraId="3C438DCB" w14:textId="436761FC" w:rsidR="00D46FAC" w:rsidRPr="000E3911" w:rsidRDefault="00654D4F" w:rsidP="00432B63">
      <w:pPr>
        <w:pStyle w:val="BodyText2"/>
        <w:numPr>
          <w:ilvl w:val="0"/>
          <w:numId w:val="34"/>
        </w:numPr>
        <w:jc w:val="left"/>
        <w:rPr>
          <w:b/>
          <w:sz w:val="20"/>
        </w:rPr>
      </w:pPr>
      <w:r w:rsidRPr="00654D4F">
        <w:rPr>
          <w:b/>
          <w:sz w:val="20"/>
        </w:rPr>
        <w:t>DBKnot A Transparent and Seamless, Pluggable, Tamper Evident Database</w:t>
      </w:r>
    </w:p>
    <w:p w14:paraId="06A36C4E" w14:textId="5C80A6F2" w:rsidR="00D46FAC" w:rsidRDefault="00A663D6" w:rsidP="00391959">
      <w:pPr>
        <w:widowControl w:val="0"/>
        <w:tabs>
          <w:tab w:val="left" w:pos="144"/>
          <w:tab w:val="num" w:pos="1440"/>
          <w:tab w:val="left" w:pos="2160"/>
        </w:tabs>
        <w:ind w:left="2160"/>
      </w:pPr>
      <w:r w:rsidRPr="00A663D6">
        <w:t>Islam Khalil, Sherif El-Kassas, and Karim Sobh</w:t>
      </w:r>
    </w:p>
    <w:p w14:paraId="4E9173EB" w14:textId="7722BB14" w:rsidR="00DE1355" w:rsidRDefault="00DE1355" w:rsidP="00391959">
      <w:pPr>
        <w:widowControl w:val="0"/>
        <w:tabs>
          <w:tab w:val="left" w:pos="144"/>
          <w:tab w:val="num" w:pos="1440"/>
          <w:tab w:val="left" w:pos="2160"/>
        </w:tabs>
        <w:ind w:left="2160"/>
      </w:pPr>
    </w:p>
    <w:p w14:paraId="015337D5" w14:textId="0003FFB6" w:rsidR="00DE1355" w:rsidRPr="000E3911" w:rsidRDefault="00DE1355" w:rsidP="00DE1355">
      <w:pPr>
        <w:pStyle w:val="BodyText2"/>
        <w:numPr>
          <w:ilvl w:val="0"/>
          <w:numId w:val="34"/>
        </w:numPr>
        <w:jc w:val="left"/>
        <w:rPr>
          <w:b/>
          <w:sz w:val="20"/>
        </w:rPr>
      </w:pPr>
      <w:r w:rsidRPr="00DE1355">
        <w:rPr>
          <w:b/>
          <w:sz w:val="20"/>
        </w:rPr>
        <w:t>Comparing Blockchain Platforms for Smart Contracts: A Preliminary Framework</w:t>
      </w:r>
    </w:p>
    <w:p w14:paraId="70919C79" w14:textId="63E4A1E7" w:rsidR="00DE1355" w:rsidRDefault="004F67E0" w:rsidP="00DE1355">
      <w:pPr>
        <w:widowControl w:val="0"/>
        <w:tabs>
          <w:tab w:val="left" w:pos="144"/>
          <w:tab w:val="num" w:pos="1440"/>
          <w:tab w:val="left" w:pos="2160"/>
        </w:tabs>
        <w:ind w:left="2160"/>
      </w:pPr>
      <w:r w:rsidRPr="004F67E0">
        <w:t>Giuseppe A. Di Lucca, Maria Tortorella</w:t>
      </w:r>
    </w:p>
    <w:p w14:paraId="0A6FE28F" w14:textId="77777777" w:rsidR="00DE1355" w:rsidRDefault="00DE1355" w:rsidP="00391959">
      <w:pPr>
        <w:widowControl w:val="0"/>
        <w:tabs>
          <w:tab w:val="left" w:pos="144"/>
          <w:tab w:val="num" w:pos="1440"/>
          <w:tab w:val="left" w:pos="2160"/>
        </w:tabs>
        <w:ind w:left="2160"/>
      </w:pPr>
    </w:p>
    <w:p w14:paraId="0089BA7F" w14:textId="5BC28E9C" w:rsidR="00DE1355" w:rsidRDefault="00DE1355" w:rsidP="00391959">
      <w:pPr>
        <w:widowControl w:val="0"/>
        <w:tabs>
          <w:tab w:val="left" w:pos="144"/>
          <w:tab w:val="num" w:pos="1440"/>
          <w:tab w:val="left" w:pos="2160"/>
        </w:tabs>
        <w:ind w:left="2160"/>
      </w:pPr>
    </w:p>
    <w:p w14:paraId="1FCA1FC6" w14:textId="77777777" w:rsidR="00FB3ED1" w:rsidRDefault="00FB3ED1" w:rsidP="00FB3ED1">
      <w:pPr>
        <w:pStyle w:val="BodyText2"/>
        <w:tabs>
          <w:tab w:val="left" w:pos="720"/>
          <w:tab w:val="num" w:pos="1440"/>
          <w:tab w:val="left" w:pos="2070"/>
        </w:tabs>
        <w:jc w:val="left"/>
        <w:rPr>
          <w:b/>
          <w:sz w:val="8"/>
          <w:szCs w:val="8"/>
        </w:rPr>
      </w:pPr>
    </w:p>
    <w:p w14:paraId="2831B42A" w14:textId="4A64D217" w:rsidR="00FB3ED1" w:rsidRDefault="00FB3ED1" w:rsidP="00FB3ED1">
      <w:pPr>
        <w:pStyle w:val="BodyText2"/>
        <w:tabs>
          <w:tab w:val="left" w:pos="720"/>
          <w:tab w:val="num" w:pos="1440"/>
          <w:tab w:val="left" w:pos="2070"/>
        </w:tabs>
        <w:jc w:val="left"/>
        <w:rPr>
          <w:b/>
          <w:sz w:val="8"/>
          <w:szCs w:val="8"/>
        </w:rPr>
      </w:pPr>
    </w:p>
    <w:p w14:paraId="5F52E6AA" w14:textId="5AD32DA1" w:rsidR="003F026B" w:rsidRDefault="00363965" w:rsidP="003F026B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>2</w:t>
      </w:r>
      <w:r w:rsidR="003F026B">
        <w:rPr>
          <w:b/>
          <w:sz w:val="24"/>
        </w:rPr>
        <w:t>:</w:t>
      </w:r>
      <w:r>
        <w:rPr>
          <w:b/>
          <w:sz w:val="24"/>
        </w:rPr>
        <w:t>0</w:t>
      </w:r>
      <w:r w:rsidR="003F026B">
        <w:rPr>
          <w:b/>
          <w:sz w:val="24"/>
        </w:rPr>
        <w:t xml:space="preserve">5 p.m. – </w:t>
      </w:r>
      <w:r>
        <w:rPr>
          <w:b/>
          <w:sz w:val="24"/>
        </w:rPr>
        <w:t>2</w:t>
      </w:r>
      <w:r w:rsidR="003F026B">
        <w:rPr>
          <w:b/>
          <w:sz w:val="24"/>
        </w:rPr>
        <w:t>:</w:t>
      </w:r>
      <w:r>
        <w:rPr>
          <w:b/>
          <w:sz w:val="24"/>
        </w:rPr>
        <w:t>1</w:t>
      </w:r>
      <w:r w:rsidR="003F026B">
        <w:rPr>
          <w:b/>
          <w:sz w:val="24"/>
        </w:rPr>
        <w:t>0 p.m.       5 Minute Break</w:t>
      </w:r>
    </w:p>
    <w:p w14:paraId="18DC87D0" w14:textId="77777777" w:rsidR="003F026B" w:rsidRPr="00EC2240" w:rsidRDefault="003F026B" w:rsidP="00FB3ED1">
      <w:pPr>
        <w:pStyle w:val="BodyText2"/>
        <w:tabs>
          <w:tab w:val="left" w:pos="720"/>
          <w:tab w:val="num" w:pos="1440"/>
          <w:tab w:val="left" w:pos="2070"/>
        </w:tabs>
        <w:jc w:val="left"/>
        <w:rPr>
          <w:b/>
          <w:sz w:val="8"/>
          <w:szCs w:val="8"/>
        </w:rPr>
      </w:pPr>
    </w:p>
    <w:p w14:paraId="50E2F04D" w14:textId="77777777" w:rsidR="00FB3ED1" w:rsidRDefault="00FB3ED1" w:rsidP="00FB3ED1">
      <w:pPr>
        <w:pStyle w:val="BodyText2"/>
        <w:ind w:left="180"/>
        <w:jc w:val="left"/>
        <w:rPr>
          <w:b/>
          <w:sz w:val="22"/>
          <w:szCs w:val="22"/>
        </w:rPr>
      </w:pPr>
    </w:p>
    <w:p w14:paraId="2D2995D6" w14:textId="77777777" w:rsidR="00FB3ED1" w:rsidRDefault="009F468B" w:rsidP="00FB3ED1">
      <w:pPr>
        <w:pStyle w:val="BodyText2"/>
        <w:ind w:left="1440"/>
        <w:jc w:val="left"/>
        <w:rPr>
          <w:b/>
          <w:sz w:val="22"/>
          <w:szCs w:val="22"/>
        </w:rPr>
      </w:pPr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6DE91E2" wp14:editId="438F6132">
                <wp:simplePos x="0" y="0"/>
                <wp:positionH relativeFrom="column">
                  <wp:posOffset>1301115</wp:posOffset>
                </wp:positionH>
                <wp:positionV relativeFrom="paragraph">
                  <wp:posOffset>50800</wp:posOffset>
                </wp:positionV>
                <wp:extent cx="685800" cy="685800"/>
                <wp:effectExtent l="0" t="0" r="0" b="0"/>
                <wp:wrapNone/>
                <wp:docPr id="24" name="Group 1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" cy="685800"/>
                          <a:chOff x="3888" y="10030"/>
                          <a:chExt cx="1008" cy="864"/>
                        </a:xfrm>
                      </wpg:grpSpPr>
                      <wps:wsp>
                        <wps:cNvPr id="25" name="Line 1181"/>
                        <wps:cNvCnPr>
                          <a:cxnSpLocks noChangeShapeType="1"/>
                        </wps:cNvCnPr>
                        <wps:spPr bwMode="auto">
                          <a:xfrm>
                            <a:off x="4608" y="10030"/>
                            <a:ext cx="0" cy="86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1182"/>
                        <wps:cNvCnPr>
                          <a:cxnSpLocks noChangeShapeType="1"/>
                        </wps:cNvCnPr>
                        <wps:spPr bwMode="auto">
                          <a:xfrm>
                            <a:off x="4608" y="10894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1183"/>
                        <wps:cNvCnPr>
                          <a:cxnSpLocks noChangeShapeType="1"/>
                        </wps:cNvCnPr>
                        <wps:spPr bwMode="auto">
                          <a:xfrm>
                            <a:off x="4608" y="10030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1184"/>
                        <wps:cNvCnPr>
                          <a:cxnSpLocks noChangeShapeType="1"/>
                        </wps:cNvCnPr>
                        <wps:spPr bwMode="auto">
                          <a:xfrm>
                            <a:off x="3888" y="10512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C95CF3" id="Group 1180" o:spid="_x0000_s1026" style="position:absolute;margin-left:102.45pt;margin-top:4pt;width:54pt;height:54pt;z-index:251660288" coordorigin="3888,10030" coordsize="1008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">
                <v:line id="Line 1181" o:spid="_x0000_s1027" style="position:absolute;visibility:visible;mso-wrap-style:square" from="4608,10030" to="4608,10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"/>
                <v:line id="Line 1182" o:spid="_x0000_s1028" style="position:absolute;visibility:visible;mso-wrap-style:square" from="4608,10894" to="4896,10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"/>
                <v:line id="Line 1183" o:spid="_x0000_s1029" style="position:absolute;visibility:visible;mso-wrap-style:square" from="4608,10030" to="4896,100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"/>
                <v:line id="Line 1184" o:spid="_x0000_s1030" style="position:absolute;visibility:visible;mso-wrap-style:square" from="3888,10512" to="4608,10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"/>
              </v:group>
            </w:pict>
          </mc:Fallback>
        </mc:AlternateContent>
      </w:r>
    </w:p>
    <w:p w14:paraId="2F6600BE" w14:textId="77777777" w:rsidR="00FB3ED1" w:rsidRPr="000B1B77" w:rsidRDefault="009F468B" w:rsidP="00FB3ED1">
      <w:pPr>
        <w:pStyle w:val="BodyText2"/>
        <w:ind w:left="1440"/>
        <w:jc w:val="left"/>
        <w:rPr>
          <w:b/>
          <w:sz w:val="24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E9089B0" wp14:editId="39FF0C90">
                <wp:simplePos x="0" y="0"/>
                <wp:positionH relativeFrom="column">
                  <wp:posOffset>194310</wp:posOffset>
                </wp:positionH>
                <wp:positionV relativeFrom="paragraph">
                  <wp:posOffset>70485</wp:posOffset>
                </wp:positionV>
                <wp:extent cx="1143000" cy="365760"/>
                <wp:effectExtent l="0" t="0" r="0" b="0"/>
                <wp:wrapNone/>
                <wp:docPr id="23" name="Text Box 1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F52C26" w14:textId="77777777" w:rsidR="00FB3ED1" w:rsidRDefault="00FB3ED1" w:rsidP="00FB3ED1">
                            <w:pPr>
                              <w:pBdr>
                                <w:top w:val="thinThickSmallGap" w:sz="12" w:space="1" w:color="auto"/>
                                <w:left w:val="thinThickSmallGap" w:sz="12" w:space="6" w:color="auto"/>
                                <w:bottom w:val="thinThickSmallGap" w:sz="12" w:space="1" w:color="auto"/>
                                <w:right w:val="thinThickSmallGap" w:sz="12" w:space="0" w:color="auto"/>
                              </w:pBdr>
                              <w:shd w:val="pct5" w:color="auto" w:fill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SESSION </w:t>
                            </w:r>
                            <w:r w:rsidR="00081E2E">
                              <w:rPr>
                                <w:b/>
                              </w:rPr>
                              <w:t>4</w:t>
                            </w:r>
                            <w:r>
                              <w:rPr>
                                <w:b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9089B0" id="Text Box 1166" o:spid="_x0000_s1045" type="#_x0000_t202" style="position:absolute;left:0;text-align:left;margin-left:15.3pt;margin-top:5.55pt;width:90pt;height:28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" stroked="f">
                <v:textbox>
                  <w:txbxContent>
                    <w:p w14:paraId="12F52C26" w14:textId="77777777" w:rsidR="00FB3ED1" w:rsidRDefault="00FB3ED1" w:rsidP="00FB3ED1">
                      <w:pPr>
                        <w:pBdr>
                          <w:top w:val="thinThickSmallGap" w:sz="12" w:space="1" w:color="auto"/>
                          <w:left w:val="thinThickSmallGap" w:sz="12" w:space="6" w:color="auto"/>
                          <w:bottom w:val="thinThickSmallGap" w:sz="12" w:space="1" w:color="auto"/>
                          <w:right w:val="thinThickSmallGap" w:sz="12" w:space="0" w:color="auto"/>
                        </w:pBdr>
                        <w:shd w:val="pct5" w:color="auto" w:fill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SESSION </w:t>
                      </w:r>
                      <w:r w:rsidR="00081E2E">
                        <w:rPr>
                          <w:b/>
                        </w:rPr>
                        <w:t>4</w:t>
                      </w:r>
                      <w:r>
                        <w:rPr>
                          <w:b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FB3ED1">
        <w:rPr>
          <w:sz w:val="20"/>
        </w:rPr>
        <w:tab/>
      </w:r>
      <w:r w:rsidR="00FB3ED1">
        <w:rPr>
          <w:sz w:val="20"/>
        </w:rPr>
        <w:tab/>
      </w:r>
      <w:r w:rsidR="009F0042">
        <w:rPr>
          <w:b/>
          <w:sz w:val="24"/>
        </w:rPr>
        <w:t>DATA</w:t>
      </w:r>
      <w:r w:rsidR="00BE26FF">
        <w:rPr>
          <w:b/>
          <w:sz w:val="24"/>
        </w:rPr>
        <w:t xml:space="preserve"> ENGINEERING I</w:t>
      </w:r>
      <w:r w:rsidR="000650DC">
        <w:rPr>
          <w:b/>
          <w:sz w:val="24"/>
        </w:rPr>
        <w:t>I</w:t>
      </w:r>
      <w:r w:rsidR="009F0042">
        <w:rPr>
          <w:b/>
          <w:sz w:val="24"/>
        </w:rPr>
        <w:t xml:space="preserve"> </w:t>
      </w:r>
    </w:p>
    <w:p w14:paraId="7737563B" w14:textId="0F37F483" w:rsidR="00FB3ED1" w:rsidRDefault="00FB3ED1" w:rsidP="00FB3ED1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443035" w:rsidRPr="00422ABA">
        <w:rPr>
          <w:sz w:val="20"/>
        </w:rPr>
        <w:t>Monday, October 1</w:t>
      </w:r>
      <w:r w:rsidR="00865B3E">
        <w:rPr>
          <w:sz w:val="20"/>
        </w:rPr>
        <w:t>1</w:t>
      </w:r>
      <w:r w:rsidR="00443035" w:rsidRPr="00422ABA">
        <w:rPr>
          <w:sz w:val="20"/>
        </w:rPr>
        <w:t>, 202</w:t>
      </w:r>
      <w:r w:rsidR="005162AE">
        <w:rPr>
          <w:sz w:val="20"/>
        </w:rPr>
        <w:t>1</w:t>
      </w:r>
      <w:r w:rsidR="000B5669">
        <w:rPr>
          <w:sz w:val="20"/>
        </w:rPr>
        <w:t xml:space="preserve">, </w:t>
      </w:r>
      <w:r w:rsidR="00363965">
        <w:rPr>
          <w:sz w:val="20"/>
        </w:rPr>
        <w:t>2</w:t>
      </w:r>
      <w:r w:rsidR="000B5669">
        <w:rPr>
          <w:sz w:val="20"/>
        </w:rPr>
        <w:t>:</w:t>
      </w:r>
      <w:r w:rsidR="00363965">
        <w:rPr>
          <w:sz w:val="20"/>
        </w:rPr>
        <w:t>1</w:t>
      </w:r>
      <w:r w:rsidR="000B5669">
        <w:rPr>
          <w:sz w:val="20"/>
        </w:rPr>
        <w:t xml:space="preserve">0 </w:t>
      </w:r>
      <w:r w:rsidR="00443035">
        <w:rPr>
          <w:sz w:val="20"/>
        </w:rPr>
        <w:t>p</w:t>
      </w:r>
      <w:r w:rsidR="000B5669">
        <w:rPr>
          <w:sz w:val="20"/>
        </w:rPr>
        <w:t xml:space="preserve">.m. - </w:t>
      </w:r>
      <w:r w:rsidR="00CE381F">
        <w:rPr>
          <w:sz w:val="20"/>
        </w:rPr>
        <w:t>3</w:t>
      </w:r>
      <w:r w:rsidR="000B5669">
        <w:rPr>
          <w:sz w:val="20"/>
        </w:rPr>
        <w:t>:</w:t>
      </w:r>
      <w:r w:rsidR="00CE381F">
        <w:rPr>
          <w:sz w:val="20"/>
        </w:rPr>
        <w:t>3</w:t>
      </w:r>
      <w:r>
        <w:rPr>
          <w:sz w:val="20"/>
        </w:rPr>
        <w:t>0 p.m.</w:t>
      </w:r>
    </w:p>
    <w:p w14:paraId="20F41424" w14:textId="0B789D75" w:rsidR="00EC5459" w:rsidRDefault="00FB3ED1" w:rsidP="00EC5459">
      <w:pPr>
        <w:rPr>
          <w:rFonts w:cs="Arial"/>
          <w:noProof/>
        </w:rPr>
      </w:pPr>
      <w:r>
        <w:tab/>
      </w:r>
      <w:r>
        <w:tab/>
      </w:r>
      <w:r>
        <w:tab/>
      </w:r>
      <w:r>
        <w:tab/>
      </w:r>
      <w:r w:rsidR="00C30E5D" w:rsidRPr="000B16FD">
        <w:t xml:space="preserve">Session Chair: </w:t>
      </w:r>
      <w:r w:rsidR="007557FF">
        <w:t>????</w:t>
      </w:r>
    </w:p>
    <w:p w14:paraId="4EB5628C" w14:textId="77777777" w:rsidR="00FB3ED1" w:rsidRPr="00EC5459" w:rsidRDefault="00FB3ED1" w:rsidP="00EC5459">
      <w:pPr>
        <w:rPr>
          <w:rFonts w:cs="Arial"/>
          <w:noProof/>
        </w:rPr>
      </w:pPr>
    </w:p>
    <w:p w14:paraId="1F927AEA" w14:textId="77777777" w:rsidR="00FB3ED1" w:rsidRPr="003A7AE9" w:rsidRDefault="00FB3ED1" w:rsidP="00CD34C3">
      <w:pPr>
        <w:widowControl w:val="0"/>
        <w:tabs>
          <w:tab w:val="left" w:pos="144"/>
          <w:tab w:val="num" w:pos="1440"/>
          <w:tab w:val="left" w:pos="2160"/>
        </w:tabs>
        <w:jc w:val="both"/>
        <w:rPr>
          <w:rFonts w:cs="Arial"/>
        </w:rPr>
      </w:pPr>
    </w:p>
    <w:p w14:paraId="0C9037D7" w14:textId="30A825D7" w:rsidR="00DA42FB" w:rsidRPr="003A7AE9" w:rsidRDefault="009E7423" w:rsidP="00DA42FB">
      <w:pPr>
        <w:pStyle w:val="BodyText2"/>
        <w:numPr>
          <w:ilvl w:val="0"/>
          <w:numId w:val="16"/>
        </w:numPr>
        <w:jc w:val="both"/>
        <w:rPr>
          <w:rFonts w:cs="Arial"/>
          <w:b/>
          <w:sz w:val="20"/>
        </w:rPr>
      </w:pPr>
      <w:r w:rsidRPr="009E7423">
        <w:rPr>
          <w:rFonts w:cs="Arial"/>
          <w:b/>
          <w:sz w:val="20"/>
        </w:rPr>
        <w:t>Automated Light System in Smart Home for Elderly and Disabled People Using Mosquitto Server</w:t>
      </w:r>
      <w:r w:rsidR="00DA42FB">
        <w:rPr>
          <w:rFonts w:cs="Arial"/>
          <w:b/>
          <w:sz w:val="20"/>
        </w:rPr>
        <w:t xml:space="preserve"> </w:t>
      </w:r>
    </w:p>
    <w:p w14:paraId="3E8B955D" w14:textId="77F52813" w:rsidR="009E7423" w:rsidRPr="00DA42FB" w:rsidRDefault="00AE6E4D" w:rsidP="00DA42FB">
      <w:pPr>
        <w:widowControl w:val="0"/>
        <w:tabs>
          <w:tab w:val="left" w:pos="144"/>
          <w:tab w:val="num" w:pos="1440"/>
          <w:tab w:val="left" w:pos="2160"/>
        </w:tabs>
        <w:ind w:left="2160"/>
      </w:pPr>
      <w:r w:rsidRPr="00AE6E4D">
        <w:t>Paniti Netinant, Kawinna Sakornthai</w:t>
      </w:r>
      <w:r>
        <w:t>,</w:t>
      </w:r>
      <w:r w:rsidRPr="00AE6E4D">
        <w:t xml:space="preserve"> and Meennapa Rukhiran</w:t>
      </w:r>
      <w:r w:rsidR="00DA42FB">
        <w:t xml:space="preserve"> </w:t>
      </w:r>
    </w:p>
    <w:p w14:paraId="047883C5" w14:textId="77777777" w:rsidR="009E7423" w:rsidRDefault="009E7423" w:rsidP="009E7423">
      <w:pPr>
        <w:pStyle w:val="BodyText2"/>
        <w:jc w:val="both"/>
        <w:rPr>
          <w:rFonts w:cs="Arial"/>
          <w:b/>
          <w:sz w:val="20"/>
        </w:rPr>
      </w:pPr>
    </w:p>
    <w:p w14:paraId="5182259E" w14:textId="2B42D900" w:rsidR="00FB3ED1" w:rsidRPr="003A7AE9" w:rsidRDefault="00E63027" w:rsidP="00E8057E">
      <w:pPr>
        <w:pStyle w:val="BodyText2"/>
        <w:numPr>
          <w:ilvl w:val="0"/>
          <w:numId w:val="16"/>
        </w:numPr>
        <w:jc w:val="both"/>
        <w:rPr>
          <w:rFonts w:cs="Arial"/>
          <w:b/>
          <w:sz w:val="20"/>
        </w:rPr>
      </w:pPr>
      <w:r w:rsidRPr="00E63027">
        <w:rPr>
          <w:rFonts w:cs="Arial"/>
          <w:b/>
          <w:sz w:val="20"/>
        </w:rPr>
        <w:t>Using Virtual Reality and Machine Learning Techniques to Visualize the Human Spine</w:t>
      </w:r>
    </w:p>
    <w:p w14:paraId="15A54E26" w14:textId="7A34DF6D" w:rsidR="005A547E" w:rsidRDefault="00DD6967" w:rsidP="005A547E">
      <w:pPr>
        <w:widowControl w:val="0"/>
        <w:tabs>
          <w:tab w:val="left" w:pos="144"/>
          <w:tab w:val="num" w:pos="1440"/>
          <w:tab w:val="left" w:pos="2160"/>
        </w:tabs>
        <w:ind w:left="2160"/>
      </w:pPr>
      <w:r w:rsidRPr="00DD6967">
        <w:t>Lin Hall, Ping Wang, Grayson Blankenship, Emmanuel Zenil Lopez, Chris Castro, Zhen Zhu, and Rui Wu</w:t>
      </w:r>
      <w:r w:rsidR="00DA42FB">
        <w:t xml:space="preserve"> </w:t>
      </w:r>
    </w:p>
    <w:p w14:paraId="4EBA29EA" w14:textId="77777777" w:rsidR="00DD6967" w:rsidRPr="005A547E" w:rsidRDefault="00DD6967" w:rsidP="005A547E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b/>
        </w:rPr>
      </w:pPr>
    </w:p>
    <w:p w14:paraId="01B3D4FC" w14:textId="3EF9EFE0" w:rsidR="005A547E" w:rsidRPr="00EC5459" w:rsidRDefault="00544ABB" w:rsidP="00AA15D3">
      <w:pPr>
        <w:pStyle w:val="ListParagraph"/>
        <w:widowControl w:val="0"/>
        <w:numPr>
          <w:ilvl w:val="0"/>
          <w:numId w:val="16"/>
        </w:numPr>
        <w:tabs>
          <w:tab w:val="left" w:pos="144"/>
          <w:tab w:val="num" w:pos="1440"/>
          <w:tab w:val="left" w:pos="2160"/>
        </w:tabs>
        <w:rPr>
          <w:rFonts w:ascii="Arial" w:hAnsi="Arial" w:cs="Arial"/>
          <w:b/>
          <w:noProof/>
          <w:sz w:val="20"/>
          <w:szCs w:val="20"/>
        </w:rPr>
      </w:pPr>
      <w:r w:rsidRPr="00544ABB">
        <w:rPr>
          <w:rFonts w:ascii="Arial" w:hAnsi="Arial" w:cs="Arial"/>
          <w:b/>
          <w:sz w:val="20"/>
          <w:szCs w:val="20"/>
        </w:rPr>
        <w:t>Studying the COVID-19 Impact on the Antarctic Glacier Melting Rate</w:t>
      </w:r>
    </w:p>
    <w:p w14:paraId="6AFE7E78" w14:textId="0FACA877" w:rsidR="005A547E" w:rsidRDefault="005A547E" w:rsidP="0058180E">
      <w:pPr>
        <w:pStyle w:val="ListParagraph"/>
        <w:widowControl w:val="0"/>
        <w:tabs>
          <w:tab w:val="left" w:pos="144"/>
          <w:tab w:val="left" w:pos="2160"/>
        </w:tabs>
        <w:ind w:left="2160" w:hanging="720"/>
        <w:rPr>
          <w:rFonts w:ascii="Arial" w:hAnsi="Arial" w:cs="Arial"/>
          <w:noProof/>
          <w:sz w:val="20"/>
          <w:szCs w:val="20"/>
        </w:rPr>
      </w:pPr>
      <w:r w:rsidRPr="00EC5459">
        <w:rPr>
          <w:rFonts w:ascii="Arial" w:hAnsi="Arial" w:cs="Arial"/>
          <w:noProof/>
          <w:sz w:val="20"/>
          <w:szCs w:val="20"/>
        </w:rPr>
        <w:tab/>
      </w:r>
      <w:r w:rsidR="002A5F06" w:rsidRPr="002A5F06">
        <w:rPr>
          <w:rFonts w:ascii="Arial" w:hAnsi="Arial" w:cs="Arial"/>
          <w:noProof/>
          <w:sz w:val="20"/>
          <w:szCs w:val="20"/>
        </w:rPr>
        <w:t>Mason Chen, and Charles Chen</w:t>
      </w:r>
    </w:p>
    <w:p w14:paraId="4046A0E8" w14:textId="6953FF39" w:rsidR="00272858" w:rsidRPr="003A7AE9" w:rsidRDefault="00AA1482" w:rsidP="00B53FD1">
      <w:pPr>
        <w:pStyle w:val="BodyText2"/>
        <w:numPr>
          <w:ilvl w:val="0"/>
          <w:numId w:val="16"/>
        </w:numPr>
        <w:tabs>
          <w:tab w:val="left" w:pos="360"/>
        </w:tabs>
        <w:jc w:val="both"/>
        <w:rPr>
          <w:rFonts w:cs="Arial"/>
          <w:b/>
          <w:sz w:val="20"/>
        </w:rPr>
      </w:pPr>
      <w:r w:rsidRPr="00AA1482">
        <w:rPr>
          <w:rFonts w:cs="Arial"/>
          <w:b/>
          <w:sz w:val="20"/>
        </w:rPr>
        <w:t>Optimized Bootstrap Sampling for σ-AQP Error Estimation: A Pilot Study</w:t>
      </w:r>
    </w:p>
    <w:p w14:paraId="71E63C14" w14:textId="5A6F6F15" w:rsidR="00EE1C64" w:rsidRPr="0091062B" w:rsidRDefault="00752E2A" w:rsidP="00386956">
      <w:pPr>
        <w:pStyle w:val="Default"/>
        <w:ind w:left="2160"/>
      </w:pPr>
      <w:r w:rsidRPr="00752E2A">
        <w:rPr>
          <w:rFonts w:ascii="Arial" w:hAnsi="Arial" w:cs="Arial"/>
          <w:sz w:val="20"/>
          <w:szCs w:val="20"/>
        </w:rPr>
        <w:t>Semih Cal, En Cheng, and Feng Yu</w:t>
      </w:r>
    </w:p>
    <w:p w14:paraId="04B0C7B2" w14:textId="46A0BD55" w:rsidR="007462FE" w:rsidRDefault="007462FE" w:rsidP="00AC2833">
      <w:pPr>
        <w:pStyle w:val="BodyText2"/>
        <w:ind w:left="180"/>
        <w:jc w:val="left"/>
        <w:rPr>
          <w:b/>
          <w:sz w:val="22"/>
          <w:szCs w:val="22"/>
        </w:rPr>
      </w:pPr>
    </w:p>
    <w:p w14:paraId="606FDECB" w14:textId="611DA9C6" w:rsidR="0088100A" w:rsidRDefault="007223EE" w:rsidP="0088100A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>2</w:t>
      </w:r>
      <w:r w:rsidR="0088100A">
        <w:rPr>
          <w:b/>
          <w:sz w:val="24"/>
        </w:rPr>
        <w:t>:</w:t>
      </w:r>
      <w:r w:rsidR="00CE381F">
        <w:rPr>
          <w:b/>
          <w:sz w:val="24"/>
        </w:rPr>
        <w:t>3</w:t>
      </w:r>
      <w:r w:rsidR="002F03BF">
        <w:rPr>
          <w:b/>
          <w:sz w:val="24"/>
        </w:rPr>
        <w:t>0</w:t>
      </w:r>
      <w:r w:rsidR="0088100A">
        <w:rPr>
          <w:b/>
          <w:sz w:val="24"/>
        </w:rPr>
        <w:t xml:space="preserve"> p.m. – </w:t>
      </w:r>
      <w:r w:rsidR="002F03BF">
        <w:rPr>
          <w:b/>
          <w:sz w:val="24"/>
        </w:rPr>
        <w:t>2</w:t>
      </w:r>
      <w:r w:rsidR="0088100A">
        <w:rPr>
          <w:b/>
          <w:sz w:val="24"/>
        </w:rPr>
        <w:t>:</w:t>
      </w:r>
      <w:r w:rsidR="00CE381F">
        <w:rPr>
          <w:b/>
          <w:sz w:val="24"/>
        </w:rPr>
        <w:t>3</w:t>
      </w:r>
      <w:r w:rsidR="002F03BF">
        <w:rPr>
          <w:b/>
          <w:sz w:val="24"/>
        </w:rPr>
        <w:t>5</w:t>
      </w:r>
      <w:r w:rsidR="0088100A">
        <w:rPr>
          <w:b/>
          <w:sz w:val="24"/>
        </w:rPr>
        <w:t xml:space="preserve"> p.m.       </w:t>
      </w:r>
      <w:r w:rsidR="0088100A" w:rsidRPr="0088100A">
        <w:rPr>
          <w:b/>
          <w:sz w:val="24"/>
        </w:rPr>
        <w:t xml:space="preserve">Best Paper Award </w:t>
      </w:r>
      <w:r w:rsidR="0088100A">
        <w:rPr>
          <w:b/>
          <w:sz w:val="24"/>
        </w:rPr>
        <w:t>A</w:t>
      </w:r>
      <w:r w:rsidR="0088100A" w:rsidRPr="0088100A">
        <w:rPr>
          <w:b/>
          <w:sz w:val="24"/>
        </w:rPr>
        <w:t>nnouncement</w:t>
      </w:r>
    </w:p>
    <w:p w14:paraId="4A06E9F2" w14:textId="0649BAAA" w:rsidR="00312F8B" w:rsidRDefault="00312F8B" w:rsidP="0088100A">
      <w:pPr>
        <w:pStyle w:val="BodyText2"/>
        <w:jc w:val="left"/>
        <w:rPr>
          <w:b/>
          <w:sz w:val="24"/>
        </w:rPr>
      </w:pPr>
    </w:p>
    <w:p w14:paraId="558AC5C0" w14:textId="47D14738" w:rsidR="00312F8B" w:rsidRDefault="00312F8B" w:rsidP="0088100A">
      <w:pPr>
        <w:pStyle w:val="BodyText2"/>
        <w:jc w:val="left"/>
        <w:rPr>
          <w:b/>
          <w:sz w:val="24"/>
        </w:rPr>
      </w:pPr>
    </w:p>
    <w:p w14:paraId="42A5FB79" w14:textId="32BB79E7" w:rsidR="00312F8B" w:rsidRDefault="00312F8B" w:rsidP="0088100A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>Note: All times are Pacific Daylight PDT</w:t>
      </w:r>
    </w:p>
    <w:p w14:paraId="1F8C323C" w14:textId="77777777" w:rsidR="0088100A" w:rsidRDefault="0088100A" w:rsidP="00AC2833">
      <w:pPr>
        <w:pStyle w:val="BodyText2"/>
        <w:ind w:left="180"/>
        <w:jc w:val="left"/>
        <w:rPr>
          <w:b/>
          <w:sz w:val="22"/>
          <w:szCs w:val="22"/>
        </w:rPr>
      </w:pPr>
    </w:p>
    <w:sectPr w:rsidR="0088100A" w:rsidSect="00FB3ED1">
      <w:footerReference w:type="default" r:id="rId13"/>
      <w:type w:val="continuous"/>
      <w:pgSz w:w="12240" w:h="15840" w:code="1"/>
      <w:pgMar w:top="864" w:right="1152" w:bottom="734" w:left="1152" w:header="720" w:footer="432" w:gutter="0"/>
      <w:paperSrc w:first="15" w:other="15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319DB" w14:textId="77777777" w:rsidR="001B6C14" w:rsidRDefault="001B6C14">
      <w:r>
        <w:separator/>
      </w:r>
    </w:p>
  </w:endnote>
  <w:endnote w:type="continuationSeparator" w:id="0">
    <w:p w14:paraId="2854AB14" w14:textId="77777777" w:rsidR="001B6C14" w:rsidRDefault="001B6C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tique Oliv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-Narrow">
    <w:altName w:val="Arial Narro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CF720" w14:textId="77777777" w:rsidR="00FB3ED1" w:rsidRDefault="00FB3ED1" w:rsidP="00D5642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414CAF" w14:textId="77777777" w:rsidR="00FB3ED1" w:rsidRDefault="00FB3E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CF22C" w14:textId="77777777" w:rsidR="00FB3ED1" w:rsidRDefault="00FB3ED1" w:rsidP="00560493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2FB18" w14:textId="77777777" w:rsidR="00FB3ED1" w:rsidRDefault="00FB3ED1" w:rsidP="00D5642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677C78" w14:textId="77777777" w:rsidR="00FB3ED1" w:rsidRDefault="00FB3ED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33947" w14:textId="77777777" w:rsidR="00FB3ED1" w:rsidRDefault="00FB3ED1">
    <w:pPr>
      <w:pStyle w:val="Footer"/>
      <w:jc w:val="center"/>
    </w:pPr>
  </w:p>
  <w:p w14:paraId="71B90705" w14:textId="77777777" w:rsidR="00FB3ED1" w:rsidRDefault="00FB3ED1" w:rsidP="00560493">
    <w:pPr>
      <w:pStyle w:val="Footer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82BB5" w14:textId="77777777" w:rsidR="00F20CCA" w:rsidRDefault="00F20CCA">
    <w:pPr>
      <w:pStyle w:val="Footer"/>
      <w:jc w:val="center"/>
    </w:pPr>
  </w:p>
  <w:p w14:paraId="126172C2" w14:textId="77777777" w:rsidR="00F20CCA" w:rsidRDefault="00F20CCA" w:rsidP="0056049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5953E" w14:textId="77777777" w:rsidR="001B6C14" w:rsidRDefault="001B6C14">
      <w:r>
        <w:separator/>
      </w:r>
    </w:p>
  </w:footnote>
  <w:footnote w:type="continuationSeparator" w:id="0">
    <w:p w14:paraId="65CA8A1C" w14:textId="77777777" w:rsidR="001B6C14" w:rsidRDefault="001B6C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5D76F" w14:textId="77777777" w:rsidR="00FB3ED1" w:rsidRDefault="00FB3E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601B7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26981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462EEB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50A710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8CE1E1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6040F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90068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4C6028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EFE23B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CEDD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635FAF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1" w15:restartNumberingAfterBreak="0">
    <w:nsid w:val="074342CA"/>
    <w:multiLevelType w:val="hybridMultilevel"/>
    <w:tmpl w:val="08CA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D6473C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11633DBF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180C270F"/>
    <w:multiLevelType w:val="hybridMultilevel"/>
    <w:tmpl w:val="B568E9F0"/>
    <w:lvl w:ilvl="0" w:tplc="596C0C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A393D0E"/>
    <w:multiLevelType w:val="hybridMultilevel"/>
    <w:tmpl w:val="A088EBB4"/>
    <w:lvl w:ilvl="0" w:tplc="BC14E8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221006D"/>
    <w:multiLevelType w:val="hybridMultilevel"/>
    <w:tmpl w:val="F706244E"/>
    <w:lvl w:ilvl="0" w:tplc="8938C5EE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4877636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8" w15:restartNumberingAfterBreak="0">
    <w:nsid w:val="26E54703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296E29EA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0" w15:restartNumberingAfterBreak="0">
    <w:nsid w:val="29E57B85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1" w15:restartNumberingAfterBreak="0">
    <w:nsid w:val="32D73209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2" w15:restartNumberingAfterBreak="0">
    <w:nsid w:val="32E82E72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3" w15:restartNumberingAfterBreak="0">
    <w:nsid w:val="362E4071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4" w15:restartNumberingAfterBreak="0">
    <w:nsid w:val="38FE2CC9"/>
    <w:multiLevelType w:val="hybridMultilevel"/>
    <w:tmpl w:val="8A265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950A98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6" w15:restartNumberingAfterBreak="0">
    <w:nsid w:val="43CB7914"/>
    <w:multiLevelType w:val="hybridMultilevel"/>
    <w:tmpl w:val="839C84D2"/>
    <w:lvl w:ilvl="0" w:tplc="D41EF89E">
      <w:start w:val="1"/>
      <w:numFmt w:val="decimal"/>
      <w:lvlText w:val="%1."/>
      <w:lvlJc w:val="left"/>
      <w:pPr>
        <w:ind w:left="150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7" w15:restartNumberingAfterBreak="0">
    <w:nsid w:val="48680399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8" w15:restartNumberingAfterBreak="0">
    <w:nsid w:val="4C4651DF"/>
    <w:multiLevelType w:val="hybridMultilevel"/>
    <w:tmpl w:val="1AA45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FF48DE"/>
    <w:multiLevelType w:val="hybridMultilevel"/>
    <w:tmpl w:val="AAC617A4"/>
    <w:lvl w:ilvl="0" w:tplc="D5268DB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2DF7C17"/>
    <w:multiLevelType w:val="multilevel"/>
    <w:tmpl w:val="AC5E233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6460259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2" w15:restartNumberingAfterBreak="0">
    <w:nsid w:val="64BB25DA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3" w15:restartNumberingAfterBreak="0">
    <w:nsid w:val="658D2CE0"/>
    <w:multiLevelType w:val="hybridMultilevel"/>
    <w:tmpl w:val="99665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3A12A1"/>
    <w:multiLevelType w:val="hybridMultilevel"/>
    <w:tmpl w:val="B568E9F0"/>
    <w:lvl w:ilvl="0" w:tplc="596C0C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D0F1EA5"/>
    <w:multiLevelType w:val="hybridMultilevel"/>
    <w:tmpl w:val="978697D8"/>
    <w:lvl w:ilvl="0" w:tplc="505402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D1C25C3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6D912578"/>
    <w:multiLevelType w:val="hybridMultilevel"/>
    <w:tmpl w:val="71067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8F1D8A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9" w15:restartNumberingAfterBreak="0">
    <w:nsid w:val="6FC070F0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0" w15:restartNumberingAfterBreak="0">
    <w:nsid w:val="725D237A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1" w15:restartNumberingAfterBreak="0">
    <w:nsid w:val="72741F2A"/>
    <w:multiLevelType w:val="hybridMultilevel"/>
    <w:tmpl w:val="AAD4FD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2B27B1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1"/>
  </w:num>
  <w:num w:numId="12">
    <w:abstractNumId w:val="19"/>
  </w:num>
  <w:num w:numId="13">
    <w:abstractNumId w:val="17"/>
  </w:num>
  <w:num w:numId="14">
    <w:abstractNumId w:val="40"/>
  </w:num>
  <w:num w:numId="15">
    <w:abstractNumId w:val="21"/>
  </w:num>
  <w:num w:numId="16">
    <w:abstractNumId w:val="30"/>
  </w:num>
  <w:num w:numId="17">
    <w:abstractNumId w:val="10"/>
  </w:num>
  <w:num w:numId="18">
    <w:abstractNumId w:val="23"/>
  </w:num>
  <w:num w:numId="1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</w:num>
  <w:num w:numId="25">
    <w:abstractNumId w:val="16"/>
  </w:num>
  <w:num w:numId="26">
    <w:abstractNumId w:val="20"/>
  </w:num>
  <w:num w:numId="27">
    <w:abstractNumId w:val="18"/>
  </w:num>
  <w:num w:numId="28">
    <w:abstractNumId w:val="32"/>
  </w:num>
  <w:num w:numId="29">
    <w:abstractNumId w:val="13"/>
  </w:num>
  <w:num w:numId="30">
    <w:abstractNumId w:val="42"/>
  </w:num>
  <w:num w:numId="31">
    <w:abstractNumId w:val="39"/>
  </w:num>
  <w:num w:numId="32">
    <w:abstractNumId w:val="25"/>
  </w:num>
  <w:num w:numId="33">
    <w:abstractNumId w:val="22"/>
  </w:num>
  <w:num w:numId="34">
    <w:abstractNumId w:val="36"/>
  </w:num>
  <w:num w:numId="35">
    <w:abstractNumId w:val="27"/>
  </w:num>
  <w:num w:numId="36">
    <w:abstractNumId w:val="12"/>
  </w:num>
  <w:num w:numId="37">
    <w:abstractNumId w:val="38"/>
  </w:num>
  <w:num w:numId="38">
    <w:abstractNumId w:val="14"/>
  </w:num>
  <w:num w:numId="39">
    <w:abstractNumId w:val="29"/>
  </w:num>
  <w:num w:numId="40">
    <w:abstractNumId w:val="35"/>
  </w:num>
  <w:num w:numId="41">
    <w:abstractNumId w:val="34"/>
  </w:num>
  <w:num w:numId="42">
    <w:abstractNumId w:val="15"/>
  </w:num>
  <w:num w:numId="43">
    <w:abstractNumId w:val="1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isplayHorizontalDrawingGridEvery w:val="0"/>
  <w:displayVerticalDrawingGridEvery w:val="0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LMwtjAyNjIzMjZV0lEKTi0uzszPAykwNKgFADH9huEtAAAA"/>
    <w:docVar w:name="ACTIVE" w:val="CATA-99 Conference Program - MaryAnn.doc"/>
    <w:docVar w:name="VTBOLDON" w:val="0"/>
    <w:docVar w:name="VTCASE" w:val="4"/>
    <w:docVar w:name="VTCommandPending" w:val="NONE"/>
    <w:docVar w:name="VTCurMacroFlags$" w:val="NNNN"/>
    <w:docVar w:name="VTINIT" w:val="1"/>
    <w:docVar w:name="VTITALICON" w:val="0"/>
    <w:docVar w:name="VTUNDERLINEON" w:val="0"/>
    <w:docVar w:name="VTypeCAPFlag$" w:val="TRUE"/>
    <w:docVar w:name="VTypeJoinDigitFlag$" w:val="FALSE"/>
    <w:docVar w:name="VTypeLCFlag$" w:val="FALSE"/>
    <w:docVar w:name="VTypeNoSpaceFlag$" w:val="TRUE"/>
    <w:docVar w:name="VTypeSpaceFlag$" w:val="FALSE"/>
    <w:docVar w:name="VTypeUCFlag$" w:val="FALSE"/>
  </w:docVars>
  <w:rsids>
    <w:rsidRoot w:val="00C3485C"/>
    <w:rsid w:val="00000CC1"/>
    <w:rsid w:val="00001990"/>
    <w:rsid w:val="000115CC"/>
    <w:rsid w:val="00013580"/>
    <w:rsid w:val="00014C37"/>
    <w:rsid w:val="0001688B"/>
    <w:rsid w:val="00022B24"/>
    <w:rsid w:val="000232C4"/>
    <w:rsid w:val="000245BA"/>
    <w:rsid w:val="000256DC"/>
    <w:rsid w:val="00026818"/>
    <w:rsid w:val="00026DEA"/>
    <w:rsid w:val="00027807"/>
    <w:rsid w:val="00034914"/>
    <w:rsid w:val="000372C1"/>
    <w:rsid w:val="000374F9"/>
    <w:rsid w:val="00043320"/>
    <w:rsid w:val="0004369C"/>
    <w:rsid w:val="00047464"/>
    <w:rsid w:val="0005172C"/>
    <w:rsid w:val="000545ED"/>
    <w:rsid w:val="00056A1F"/>
    <w:rsid w:val="00061DDD"/>
    <w:rsid w:val="0006281A"/>
    <w:rsid w:val="000642D4"/>
    <w:rsid w:val="00064BFB"/>
    <w:rsid w:val="000650DC"/>
    <w:rsid w:val="00066D61"/>
    <w:rsid w:val="0007439A"/>
    <w:rsid w:val="000772BF"/>
    <w:rsid w:val="00080725"/>
    <w:rsid w:val="00080ABB"/>
    <w:rsid w:val="000813AB"/>
    <w:rsid w:val="000816BF"/>
    <w:rsid w:val="00081E2E"/>
    <w:rsid w:val="000820B1"/>
    <w:rsid w:val="00090E12"/>
    <w:rsid w:val="00091069"/>
    <w:rsid w:val="00092298"/>
    <w:rsid w:val="000954AC"/>
    <w:rsid w:val="00096FC4"/>
    <w:rsid w:val="000A1B60"/>
    <w:rsid w:val="000A2F9E"/>
    <w:rsid w:val="000A3926"/>
    <w:rsid w:val="000A58DA"/>
    <w:rsid w:val="000A64CF"/>
    <w:rsid w:val="000A6F61"/>
    <w:rsid w:val="000B16FD"/>
    <w:rsid w:val="000B1B77"/>
    <w:rsid w:val="000B20D6"/>
    <w:rsid w:val="000B2518"/>
    <w:rsid w:val="000B5669"/>
    <w:rsid w:val="000C0868"/>
    <w:rsid w:val="000C0874"/>
    <w:rsid w:val="000C08A8"/>
    <w:rsid w:val="000C1C78"/>
    <w:rsid w:val="000C20D4"/>
    <w:rsid w:val="000C2B6E"/>
    <w:rsid w:val="000C4C64"/>
    <w:rsid w:val="000C57E1"/>
    <w:rsid w:val="000C6207"/>
    <w:rsid w:val="000C6DAB"/>
    <w:rsid w:val="000C71B2"/>
    <w:rsid w:val="000D08E3"/>
    <w:rsid w:val="000D0F1B"/>
    <w:rsid w:val="000D1002"/>
    <w:rsid w:val="000D2131"/>
    <w:rsid w:val="000D5D9A"/>
    <w:rsid w:val="000D63E4"/>
    <w:rsid w:val="000E0AAF"/>
    <w:rsid w:val="000E2B3F"/>
    <w:rsid w:val="000E38A0"/>
    <w:rsid w:val="000E44A8"/>
    <w:rsid w:val="000E728F"/>
    <w:rsid w:val="000F0095"/>
    <w:rsid w:val="000F115B"/>
    <w:rsid w:val="000F24D7"/>
    <w:rsid w:val="000F6FA3"/>
    <w:rsid w:val="000F6FBF"/>
    <w:rsid w:val="00100F77"/>
    <w:rsid w:val="001019CB"/>
    <w:rsid w:val="00101A5E"/>
    <w:rsid w:val="001033E6"/>
    <w:rsid w:val="001104A2"/>
    <w:rsid w:val="00114EB7"/>
    <w:rsid w:val="00115F57"/>
    <w:rsid w:val="0012182E"/>
    <w:rsid w:val="00122AF9"/>
    <w:rsid w:val="00123F05"/>
    <w:rsid w:val="00123FAF"/>
    <w:rsid w:val="00126910"/>
    <w:rsid w:val="00133274"/>
    <w:rsid w:val="001341A9"/>
    <w:rsid w:val="001354BE"/>
    <w:rsid w:val="00135D78"/>
    <w:rsid w:val="001365C9"/>
    <w:rsid w:val="0013704F"/>
    <w:rsid w:val="001412D5"/>
    <w:rsid w:val="001426C8"/>
    <w:rsid w:val="00142E41"/>
    <w:rsid w:val="0014392A"/>
    <w:rsid w:val="001445CE"/>
    <w:rsid w:val="00150117"/>
    <w:rsid w:val="001502BF"/>
    <w:rsid w:val="0015121C"/>
    <w:rsid w:val="00152224"/>
    <w:rsid w:val="00154623"/>
    <w:rsid w:val="00154B4F"/>
    <w:rsid w:val="00163029"/>
    <w:rsid w:val="001638D3"/>
    <w:rsid w:val="001648A0"/>
    <w:rsid w:val="00164AB0"/>
    <w:rsid w:val="0016674A"/>
    <w:rsid w:val="00170568"/>
    <w:rsid w:val="00170CAB"/>
    <w:rsid w:val="0017129A"/>
    <w:rsid w:val="001726F1"/>
    <w:rsid w:val="00172952"/>
    <w:rsid w:val="0017458C"/>
    <w:rsid w:val="001749A0"/>
    <w:rsid w:val="001821B8"/>
    <w:rsid w:val="00182BD0"/>
    <w:rsid w:val="00185CEB"/>
    <w:rsid w:val="00193031"/>
    <w:rsid w:val="00193100"/>
    <w:rsid w:val="00193682"/>
    <w:rsid w:val="00197694"/>
    <w:rsid w:val="00197962"/>
    <w:rsid w:val="001A1784"/>
    <w:rsid w:val="001A3E8C"/>
    <w:rsid w:val="001A4ACE"/>
    <w:rsid w:val="001A4B18"/>
    <w:rsid w:val="001A4C3D"/>
    <w:rsid w:val="001A61E5"/>
    <w:rsid w:val="001B0441"/>
    <w:rsid w:val="001B053A"/>
    <w:rsid w:val="001B3EA1"/>
    <w:rsid w:val="001B4F9E"/>
    <w:rsid w:val="001B661F"/>
    <w:rsid w:val="001B68D0"/>
    <w:rsid w:val="001B6C14"/>
    <w:rsid w:val="001B7902"/>
    <w:rsid w:val="001B7DB8"/>
    <w:rsid w:val="001C0D81"/>
    <w:rsid w:val="001C24FD"/>
    <w:rsid w:val="001C3E5F"/>
    <w:rsid w:val="001C63FD"/>
    <w:rsid w:val="001D11F4"/>
    <w:rsid w:val="001D262B"/>
    <w:rsid w:val="001D2B81"/>
    <w:rsid w:val="001D5980"/>
    <w:rsid w:val="001D5EBD"/>
    <w:rsid w:val="001D7B4A"/>
    <w:rsid w:val="001E4976"/>
    <w:rsid w:val="001E4AF0"/>
    <w:rsid w:val="001E4E42"/>
    <w:rsid w:val="001F40BC"/>
    <w:rsid w:val="001F523D"/>
    <w:rsid w:val="001F6CDC"/>
    <w:rsid w:val="001F6D91"/>
    <w:rsid w:val="00202654"/>
    <w:rsid w:val="00214F25"/>
    <w:rsid w:val="0021740B"/>
    <w:rsid w:val="002176E6"/>
    <w:rsid w:val="002210AF"/>
    <w:rsid w:val="00221B19"/>
    <w:rsid w:val="00222736"/>
    <w:rsid w:val="002239EA"/>
    <w:rsid w:val="00232C22"/>
    <w:rsid w:val="00233CA2"/>
    <w:rsid w:val="002358ED"/>
    <w:rsid w:val="0023601B"/>
    <w:rsid w:val="00243A38"/>
    <w:rsid w:val="00246D6B"/>
    <w:rsid w:val="002524F1"/>
    <w:rsid w:val="00257BEB"/>
    <w:rsid w:val="0026054A"/>
    <w:rsid w:val="002611E5"/>
    <w:rsid w:val="00262AA4"/>
    <w:rsid w:val="0026491A"/>
    <w:rsid w:val="00265BD8"/>
    <w:rsid w:val="00266ED9"/>
    <w:rsid w:val="00272858"/>
    <w:rsid w:val="00272963"/>
    <w:rsid w:val="00273410"/>
    <w:rsid w:val="002767D5"/>
    <w:rsid w:val="00277049"/>
    <w:rsid w:val="00280EBD"/>
    <w:rsid w:val="00281A33"/>
    <w:rsid w:val="00282FA8"/>
    <w:rsid w:val="0028382E"/>
    <w:rsid w:val="0028388E"/>
    <w:rsid w:val="00285A13"/>
    <w:rsid w:val="00290017"/>
    <w:rsid w:val="00293E6C"/>
    <w:rsid w:val="0029571F"/>
    <w:rsid w:val="002A0A1D"/>
    <w:rsid w:val="002A2FD5"/>
    <w:rsid w:val="002A4378"/>
    <w:rsid w:val="002A52BB"/>
    <w:rsid w:val="002A5F06"/>
    <w:rsid w:val="002A6833"/>
    <w:rsid w:val="002A699C"/>
    <w:rsid w:val="002A757E"/>
    <w:rsid w:val="002B0AA3"/>
    <w:rsid w:val="002B216F"/>
    <w:rsid w:val="002B21B4"/>
    <w:rsid w:val="002B3069"/>
    <w:rsid w:val="002B3CB7"/>
    <w:rsid w:val="002B4D04"/>
    <w:rsid w:val="002B5F9A"/>
    <w:rsid w:val="002C2B11"/>
    <w:rsid w:val="002C2BFD"/>
    <w:rsid w:val="002C4D8E"/>
    <w:rsid w:val="002C7982"/>
    <w:rsid w:val="002D5E47"/>
    <w:rsid w:val="002D5F75"/>
    <w:rsid w:val="002E0849"/>
    <w:rsid w:val="002E2972"/>
    <w:rsid w:val="002E3060"/>
    <w:rsid w:val="002E5431"/>
    <w:rsid w:val="002E6F8B"/>
    <w:rsid w:val="002E79BD"/>
    <w:rsid w:val="002F03BF"/>
    <w:rsid w:val="002F16BF"/>
    <w:rsid w:val="002F5496"/>
    <w:rsid w:val="002F5886"/>
    <w:rsid w:val="002F5AA4"/>
    <w:rsid w:val="002F61DF"/>
    <w:rsid w:val="002F6FA4"/>
    <w:rsid w:val="003028FD"/>
    <w:rsid w:val="00302C0D"/>
    <w:rsid w:val="00303CDE"/>
    <w:rsid w:val="00307A9D"/>
    <w:rsid w:val="003108FF"/>
    <w:rsid w:val="00310B58"/>
    <w:rsid w:val="00312533"/>
    <w:rsid w:val="00312F8B"/>
    <w:rsid w:val="003214E5"/>
    <w:rsid w:val="003216E4"/>
    <w:rsid w:val="0032219B"/>
    <w:rsid w:val="003225FB"/>
    <w:rsid w:val="0032460F"/>
    <w:rsid w:val="0032550E"/>
    <w:rsid w:val="00326CAC"/>
    <w:rsid w:val="003316A4"/>
    <w:rsid w:val="003326D0"/>
    <w:rsid w:val="00333668"/>
    <w:rsid w:val="00333926"/>
    <w:rsid w:val="00342A64"/>
    <w:rsid w:val="00344D6F"/>
    <w:rsid w:val="00346EBC"/>
    <w:rsid w:val="00347C16"/>
    <w:rsid w:val="00347F66"/>
    <w:rsid w:val="00350E20"/>
    <w:rsid w:val="00352817"/>
    <w:rsid w:val="003534C7"/>
    <w:rsid w:val="00353D9B"/>
    <w:rsid w:val="00354BD6"/>
    <w:rsid w:val="00355DCC"/>
    <w:rsid w:val="0035638B"/>
    <w:rsid w:val="00360487"/>
    <w:rsid w:val="00363965"/>
    <w:rsid w:val="00363D1F"/>
    <w:rsid w:val="0036499C"/>
    <w:rsid w:val="00364DF6"/>
    <w:rsid w:val="00372EC8"/>
    <w:rsid w:val="003739FF"/>
    <w:rsid w:val="00373C35"/>
    <w:rsid w:val="00374FCD"/>
    <w:rsid w:val="00377E0D"/>
    <w:rsid w:val="0038002A"/>
    <w:rsid w:val="00381B29"/>
    <w:rsid w:val="0038222A"/>
    <w:rsid w:val="003859D0"/>
    <w:rsid w:val="00386956"/>
    <w:rsid w:val="00390248"/>
    <w:rsid w:val="00390304"/>
    <w:rsid w:val="00391959"/>
    <w:rsid w:val="003A0A2B"/>
    <w:rsid w:val="003A21DE"/>
    <w:rsid w:val="003A4CC1"/>
    <w:rsid w:val="003A562E"/>
    <w:rsid w:val="003A59CB"/>
    <w:rsid w:val="003A7B44"/>
    <w:rsid w:val="003B5732"/>
    <w:rsid w:val="003B5D80"/>
    <w:rsid w:val="003B664F"/>
    <w:rsid w:val="003B69D6"/>
    <w:rsid w:val="003B799B"/>
    <w:rsid w:val="003C08D4"/>
    <w:rsid w:val="003C0E0E"/>
    <w:rsid w:val="003C4B16"/>
    <w:rsid w:val="003C4EC0"/>
    <w:rsid w:val="003D057A"/>
    <w:rsid w:val="003D1218"/>
    <w:rsid w:val="003D1658"/>
    <w:rsid w:val="003D1BE2"/>
    <w:rsid w:val="003D2007"/>
    <w:rsid w:val="003D4230"/>
    <w:rsid w:val="003D5DD2"/>
    <w:rsid w:val="003E744E"/>
    <w:rsid w:val="003F026B"/>
    <w:rsid w:val="003F0698"/>
    <w:rsid w:val="003F2C16"/>
    <w:rsid w:val="003F43C9"/>
    <w:rsid w:val="003F65D0"/>
    <w:rsid w:val="003F7CE5"/>
    <w:rsid w:val="00400E2A"/>
    <w:rsid w:val="004016B2"/>
    <w:rsid w:val="004061E2"/>
    <w:rsid w:val="004075FF"/>
    <w:rsid w:val="004102CC"/>
    <w:rsid w:val="00410339"/>
    <w:rsid w:val="004202CC"/>
    <w:rsid w:val="00422ABA"/>
    <w:rsid w:val="00424E8A"/>
    <w:rsid w:val="00430C8A"/>
    <w:rsid w:val="00431397"/>
    <w:rsid w:val="00432B63"/>
    <w:rsid w:val="00437558"/>
    <w:rsid w:val="00441507"/>
    <w:rsid w:val="00441B6E"/>
    <w:rsid w:val="00443035"/>
    <w:rsid w:val="00443770"/>
    <w:rsid w:val="00443EA3"/>
    <w:rsid w:val="004441F3"/>
    <w:rsid w:val="004450BA"/>
    <w:rsid w:val="00451A7F"/>
    <w:rsid w:val="00453ECF"/>
    <w:rsid w:val="004559D0"/>
    <w:rsid w:val="0045667A"/>
    <w:rsid w:val="00457EFB"/>
    <w:rsid w:val="00461C14"/>
    <w:rsid w:val="00463376"/>
    <w:rsid w:val="004650AE"/>
    <w:rsid w:val="00465C37"/>
    <w:rsid w:val="00467D9C"/>
    <w:rsid w:val="00470072"/>
    <w:rsid w:val="00470556"/>
    <w:rsid w:val="00472E59"/>
    <w:rsid w:val="00474597"/>
    <w:rsid w:val="00474F9E"/>
    <w:rsid w:val="00476C18"/>
    <w:rsid w:val="00482632"/>
    <w:rsid w:val="00484507"/>
    <w:rsid w:val="00486E83"/>
    <w:rsid w:val="004913A6"/>
    <w:rsid w:val="00494DF4"/>
    <w:rsid w:val="00495499"/>
    <w:rsid w:val="00495CA3"/>
    <w:rsid w:val="00497F7D"/>
    <w:rsid w:val="004A1008"/>
    <w:rsid w:val="004A1A49"/>
    <w:rsid w:val="004B2040"/>
    <w:rsid w:val="004B2742"/>
    <w:rsid w:val="004B478D"/>
    <w:rsid w:val="004B4844"/>
    <w:rsid w:val="004C3651"/>
    <w:rsid w:val="004C3C42"/>
    <w:rsid w:val="004C467F"/>
    <w:rsid w:val="004C469F"/>
    <w:rsid w:val="004C620A"/>
    <w:rsid w:val="004D2F20"/>
    <w:rsid w:val="004D4F66"/>
    <w:rsid w:val="004D56FF"/>
    <w:rsid w:val="004D647E"/>
    <w:rsid w:val="004D664E"/>
    <w:rsid w:val="004D6801"/>
    <w:rsid w:val="004D716D"/>
    <w:rsid w:val="004D78DB"/>
    <w:rsid w:val="004E0940"/>
    <w:rsid w:val="004E43A4"/>
    <w:rsid w:val="004E5187"/>
    <w:rsid w:val="004E56BB"/>
    <w:rsid w:val="004E5756"/>
    <w:rsid w:val="004E5F9C"/>
    <w:rsid w:val="004E6402"/>
    <w:rsid w:val="004E66EC"/>
    <w:rsid w:val="004E6F82"/>
    <w:rsid w:val="004F3787"/>
    <w:rsid w:val="004F4B33"/>
    <w:rsid w:val="004F5BBC"/>
    <w:rsid w:val="004F5F7C"/>
    <w:rsid w:val="004F67E0"/>
    <w:rsid w:val="005025DE"/>
    <w:rsid w:val="005032C7"/>
    <w:rsid w:val="005077BF"/>
    <w:rsid w:val="00507D39"/>
    <w:rsid w:val="00510A94"/>
    <w:rsid w:val="005111C0"/>
    <w:rsid w:val="00511DF6"/>
    <w:rsid w:val="00513501"/>
    <w:rsid w:val="00513AB7"/>
    <w:rsid w:val="005162AE"/>
    <w:rsid w:val="00517956"/>
    <w:rsid w:val="005214D1"/>
    <w:rsid w:val="00521E40"/>
    <w:rsid w:val="00521F65"/>
    <w:rsid w:val="0052511B"/>
    <w:rsid w:val="005260D3"/>
    <w:rsid w:val="005312B3"/>
    <w:rsid w:val="005330BB"/>
    <w:rsid w:val="00534E50"/>
    <w:rsid w:val="00536F20"/>
    <w:rsid w:val="00543B36"/>
    <w:rsid w:val="00544728"/>
    <w:rsid w:val="00544ABB"/>
    <w:rsid w:val="005522A6"/>
    <w:rsid w:val="00552CDE"/>
    <w:rsid w:val="00552EA5"/>
    <w:rsid w:val="00553342"/>
    <w:rsid w:val="00554A7F"/>
    <w:rsid w:val="00555037"/>
    <w:rsid w:val="00556C33"/>
    <w:rsid w:val="005578D8"/>
    <w:rsid w:val="00560216"/>
    <w:rsid w:val="00560493"/>
    <w:rsid w:val="005618C5"/>
    <w:rsid w:val="005657D5"/>
    <w:rsid w:val="0056788B"/>
    <w:rsid w:val="0057105C"/>
    <w:rsid w:val="00572513"/>
    <w:rsid w:val="005730FF"/>
    <w:rsid w:val="00573B89"/>
    <w:rsid w:val="00573F22"/>
    <w:rsid w:val="00581009"/>
    <w:rsid w:val="0058180E"/>
    <w:rsid w:val="005833C6"/>
    <w:rsid w:val="005845A8"/>
    <w:rsid w:val="0058683A"/>
    <w:rsid w:val="00586C6B"/>
    <w:rsid w:val="00597F65"/>
    <w:rsid w:val="005A3AC5"/>
    <w:rsid w:val="005A4168"/>
    <w:rsid w:val="005A44C4"/>
    <w:rsid w:val="005A471A"/>
    <w:rsid w:val="005A547E"/>
    <w:rsid w:val="005A5825"/>
    <w:rsid w:val="005B5062"/>
    <w:rsid w:val="005B671F"/>
    <w:rsid w:val="005B7723"/>
    <w:rsid w:val="005C3625"/>
    <w:rsid w:val="005C4462"/>
    <w:rsid w:val="005C68FB"/>
    <w:rsid w:val="005D032E"/>
    <w:rsid w:val="005D3691"/>
    <w:rsid w:val="005D3BB2"/>
    <w:rsid w:val="005D6976"/>
    <w:rsid w:val="005D6A15"/>
    <w:rsid w:val="005D6EB6"/>
    <w:rsid w:val="005D71C5"/>
    <w:rsid w:val="005E07EB"/>
    <w:rsid w:val="005E0DA6"/>
    <w:rsid w:val="005E1154"/>
    <w:rsid w:val="005E7D45"/>
    <w:rsid w:val="005F1318"/>
    <w:rsid w:val="005F4264"/>
    <w:rsid w:val="00600DEA"/>
    <w:rsid w:val="00601514"/>
    <w:rsid w:val="00601720"/>
    <w:rsid w:val="00602A89"/>
    <w:rsid w:val="006045DB"/>
    <w:rsid w:val="006062ED"/>
    <w:rsid w:val="0061077E"/>
    <w:rsid w:val="00610B82"/>
    <w:rsid w:val="00611D72"/>
    <w:rsid w:val="00615530"/>
    <w:rsid w:val="00616C67"/>
    <w:rsid w:val="00620CFE"/>
    <w:rsid w:val="0062594B"/>
    <w:rsid w:val="00625A15"/>
    <w:rsid w:val="00626692"/>
    <w:rsid w:val="006308AC"/>
    <w:rsid w:val="0063427F"/>
    <w:rsid w:val="006357A4"/>
    <w:rsid w:val="00641852"/>
    <w:rsid w:val="00641F72"/>
    <w:rsid w:val="00643796"/>
    <w:rsid w:val="006439A2"/>
    <w:rsid w:val="00644C40"/>
    <w:rsid w:val="00647040"/>
    <w:rsid w:val="00647424"/>
    <w:rsid w:val="00653546"/>
    <w:rsid w:val="00654D4F"/>
    <w:rsid w:val="006557FC"/>
    <w:rsid w:val="00655C1B"/>
    <w:rsid w:val="00656716"/>
    <w:rsid w:val="00657390"/>
    <w:rsid w:val="00660889"/>
    <w:rsid w:val="00660F00"/>
    <w:rsid w:val="006657DD"/>
    <w:rsid w:val="00667968"/>
    <w:rsid w:val="006713A3"/>
    <w:rsid w:val="00674632"/>
    <w:rsid w:val="006749CF"/>
    <w:rsid w:val="00674A08"/>
    <w:rsid w:val="00674E30"/>
    <w:rsid w:val="006751F8"/>
    <w:rsid w:val="00677449"/>
    <w:rsid w:val="00677E09"/>
    <w:rsid w:val="00680C24"/>
    <w:rsid w:val="00681865"/>
    <w:rsid w:val="00681A12"/>
    <w:rsid w:val="0068228C"/>
    <w:rsid w:val="006823A9"/>
    <w:rsid w:val="00685275"/>
    <w:rsid w:val="00685E27"/>
    <w:rsid w:val="00697B62"/>
    <w:rsid w:val="006A1C5A"/>
    <w:rsid w:val="006A2981"/>
    <w:rsid w:val="006A321F"/>
    <w:rsid w:val="006A5066"/>
    <w:rsid w:val="006A53AD"/>
    <w:rsid w:val="006B2AB3"/>
    <w:rsid w:val="006B3200"/>
    <w:rsid w:val="006B45B9"/>
    <w:rsid w:val="006B5D63"/>
    <w:rsid w:val="006C067A"/>
    <w:rsid w:val="006C4AF5"/>
    <w:rsid w:val="006C7E6F"/>
    <w:rsid w:val="006E1C3E"/>
    <w:rsid w:val="006E291A"/>
    <w:rsid w:val="006E6AFE"/>
    <w:rsid w:val="006F0103"/>
    <w:rsid w:val="006F5909"/>
    <w:rsid w:val="0070102E"/>
    <w:rsid w:val="007022E3"/>
    <w:rsid w:val="00703F54"/>
    <w:rsid w:val="00704304"/>
    <w:rsid w:val="007102A0"/>
    <w:rsid w:val="00722331"/>
    <w:rsid w:val="007223EE"/>
    <w:rsid w:val="007238C4"/>
    <w:rsid w:val="00726604"/>
    <w:rsid w:val="0072676A"/>
    <w:rsid w:val="00726F4F"/>
    <w:rsid w:val="00727A49"/>
    <w:rsid w:val="00727EC4"/>
    <w:rsid w:val="0073002C"/>
    <w:rsid w:val="00734947"/>
    <w:rsid w:val="00736D1A"/>
    <w:rsid w:val="00741879"/>
    <w:rsid w:val="00743941"/>
    <w:rsid w:val="0074453B"/>
    <w:rsid w:val="00745AE6"/>
    <w:rsid w:val="00745D15"/>
    <w:rsid w:val="00745EA0"/>
    <w:rsid w:val="007462FE"/>
    <w:rsid w:val="00746AE7"/>
    <w:rsid w:val="00750457"/>
    <w:rsid w:val="007509B8"/>
    <w:rsid w:val="00750EDC"/>
    <w:rsid w:val="00751371"/>
    <w:rsid w:val="0075297D"/>
    <w:rsid w:val="00752E2A"/>
    <w:rsid w:val="00753FE0"/>
    <w:rsid w:val="00754236"/>
    <w:rsid w:val="007557FF"/>
    <w:rsid w:val="007558AC"/>
    <w:rsid w:val="007558B3"/>
    <w:rsid w:val="00760B5A"/>
    <w:rsid w:val="007611CC"/>
    <w:rsid w:val="00761DB2"/>
    <w:rsid w:val="00764A0E"/>
    <w:rsid w:val="00766F4F"/>
    <w:rsid w:val="00767B9C"/>
    <w:rsid w:val="007700B7"/>
    <w:rsid w:val="00773AE8"/>
    <w:rsid w:val="00773D0F"/>
    <w:rsid w:val="0078084D"/>
    <w:rsid w:val="00787EB3"/>
    <w:rsid w:val="0079410C"/>
    <w:rsid w:val="007975A8"/>
    <w:rsid w:val="0079775F"/>
    <w:rsid w:val="007B1E41"/>
    <w:rsid w:val="007B577B"/>
    <w:rsid w:val="007B5D4B"/>
    <w:rsid w:val="007B6F1A"/>
    <w:rsid w:val="007B7CA2"/>
    <w:rsid w:val="007C27A7"/>
    <w:rsid w:val="007C4241"/>
    <w:rsid w:val="007C47D2"/>
    <w:rsid w:val="007D0DE3"/>
    <w:rsid w:val="007D3318"/>
    <w:rsid w:val="007D38CF"/>
    <w:rsid w:val="007D5900"/>
    <w:rsid w:val="007D6DD4"/>
    <w:rsid w:val="007E0C16"/>
    <w:rsid w:val="007E2367"/>
    <w:rsid w:val="007E397C"/>
    <w:rsid w:val="007E48CE"/>
    <w:rsid w:val="007E643A"/>
    <w:rsid w:val="007E6A56"/>
    <w:rsid w:val="007F03A5"/>
    <w:rsid w:val="007F18A1"/>
    <w:rsid w:val="007F2E9D"/>
    <w:rsid w:val="007F55A8"/>
    <w:rsid w:val="007F5EF3"/>
    <w:rsid w:val="007F608D"/>
    <w:rsid w:val="007F611F"/>
    <w:rsid w:val="00805FE4"/>
    <w:rsid w:val="008108A3"/>
    <w:rsid w:val="00811575"/>
    <w:rsid w:val="0081161E"/>
    <w:rsid w:val="00812C80"/>
    <w:rsid w:val="0081566E"/>
    <w:rsid w:val="008162BD"/>
    <w:rsid w:val="008167A8"/>
    <w:rsid w:val="00817519"/>
    <w:rsid w:val="00821180"/>
    <w:rsid w:val="00821DA6"/>
    <w:rsid w:val="0082392C"/>
    <w:rsid w:val="00824F72"/>
    <w:rsid w:val="00831444"/>
    <w:rsid w:val="00831761"/>
    <w:rsid w:val="00831AE6"/>
    <w:rsid w:val="00831E85"/>
    <w:rsid w:val="008327FB"/>
    <w:rsid w:val="0083391F"/>
    <w:rsid w:val="00840E35"/>
    <w:rsid w:val="0084138A"/>
    <w:rsid w:val="00843B14"/>
    <w:rsid w:val="00844B0F"/>
    <w:rsid w:val="00845071"/>
    <w:rsid w:val="008467ED"/>
    <w:rsid w:val="0085032E"/>
    <w:rsid w:val="008504E1"/>
    <w:rsid w:val="00851C98"/>
    <w:rsid w:val="0085356C"/>
    <w:rsid w:val="00856728"/>
    <w:rsid w:val="008628C1"/>
    <w:rsid w:val="00865762"/>
    <w:rsid w:val="00865B3E"/>
    <w:rsid w:val="00866688"/>
    <w:rsid w:val="00866B44"/>
    <w:rsid w:val="00867723"/>
    <w:rsid w:val="00870197"/>
    <w:rsid w:val="00870684"/>
    <w:rsid w:val="0087478E"/>
    <w:rsid w:val="0087520E"/>
    <w:rsid w:val="00877F33"/>
    <w:rsid w:val="00880A79"/>
    <w:rsid w:val="0088100A"/>
    <w:rsid w:val="00881F03"/>
    <w:rsid w:val="0088639B"/>
    <w:rsid w:val="00886534"/>
    <w:rsid w:val="00890464"/>
    <w:rsid w:val="00890A20"/>
    <w:rsid w:val="008917D7"/>
    <w:rsid w:val="0089236A"/>
    <w:rsid w:val="008A0E88"/>
    <w:rsid w:val="008A73A6"/>
    <w:rsid w:val="008B0E58"/>
    <w:rsid w:val="008B1F36"/>
    <w:rsid w:val="008B3FE7"/>
    <w:rsid w:val="008B6B99"/>
    <w:rsid w:val="008B7247"/>
    <w:rsid w:val="008C1705"/>
    <w:rsid w:val="008C2D07"/>
    <w:rsid w:val="008C48AF"/>
    <w:rsid w:val="008C5536"/>
    <w:rsid w:val="008D3C9C"/>
    <w:rsid w:val="008D6127"/>
    <w:rsid w:val="008D6A99"/>
    <w:rsid w:val="008E03C6"/>
    <w:rsid w:val="008E1530"/>
    <w:rsid w:val="008E1887"/>
    <w:rsid w:val="008E3643"/>
    <w:rsid w:val="008E56D2"/>
    <w:rsid w:val="008E6DF2"/>
    <w:rsid w:val="008E7B02"/>
    <w:rsid w:val="008F13A2"/>
    <w:rsid w:val="008F64C3"/>
    <w:rsid w:val="008F6D28"/>
    <w:rsid w:val="00901217"/>
    <w:rsid w:val="009012E6"/>
    <w:rsid w:val="009024C9"/>
    <w:rsid w:val="00904855"/>
    <w:rsid w:val="009058AF"/>
    <w:rsid w:val="00905DEE"/>
    <w:rsid w:val="00905F1E"/>
    <w:rsid w:val="0091048A"/>
    <w:rsid w:val="0091062B"/>
    <w:rsid w:val="00910795"/>
    <w:rsid w:val="009155E0"/>
    <w:rsid w:val="00915CFC"/>
    <w:rsid w:val="00916851"/>
    <w:rsid w:val="00917903"/>
    <w:rsid w:val="009218E0"/>
    <w:rsid w:val="0093136B"/>
    <w:rsid w:val="009338AF"/>
    <w:rsid w:val="00934175"/>
    <w:rsid w:val="00942488"/>
    <w:rsid w:val="00942696"/>
    <w:rsid w:val="009439DC"/>
    <w:rsid w:val="00952BE1"/>
    <w:rsid w:val="00952EF4"/>
    <w:rsid w:val="00953692"/>
    <w:rsid w:val="0095517B"/>
    <w:rsid w:val="0095608E"/>
    <w:rsid w:val="00956E6E"/>
    <w:rsid w:val="00957BED"/>
    <w:rsid w:val="00960779"/>
    <w:rsid w:val="0096198E"/>
    <w:rsid w:val="00966FF4"/>
    <w:rsid w:val="00967404"/>
    <w:rsid w:val="00972689"/>
    <w:rsid w:val="00972FEA"/>
    <w:rsid w:val="0097449F"/>
    <w:rsid w:val="0097691B"/>
    <w:rsid w:val="00977883"/>
    <w:rsid w:val="0098037D"/>
    <w:rsid w:val="0098283B"/>
    <w:rsid w:val="00983C25"/>
    <w:rsid w:val="0099177E"/>
    <w:rsid w:val="00992396"/>
    <w:rsid w:val="00994196"/>
    <w:rsid w:val="00995002"/>
    <w:rsid w:val="009A1ED9"/>
    <w:rsid w:val="009A2F9A"/>
    <w:rsid w:val="009A38EF"/>
    <w:rsid w:val="009A4DD3"/>
    <w:rsid w:val="009A5104"/>
    <w:rsid w:val="009A76FA"/>
    <w:rsid w:val="009B0DD1"/>
    <w:rsid w:val="009B26F2"/>
    <w:rsid w:val="009B4D5F"/>
    <w:rsid w:val="009C08D9"/>
    <w:rsid w:val="009C0ECD"/>
    <w:rsid w:val="009C3864"/>
    <w:rsid w:val="009C56A3"/>
    <w:rsid w:val="009C6343"/>
    <w:rsid w:val="009C6FB0"/>
    <w:rsid w:val="009D0974"/>
    <w:rsid w:val="009D21A0"/>
    <w:rsid w:val="009E13AC"/>
    <w:rsid w:val="009E73A2"/>
    <w:rsid w:val="009E7423"/>
    <w:rsid w:val="009F0042"/>
    <w:rsid w:val="009F468B"/>
    <w:rsid w:val="009F5546"/>
    <w:rsid w:val="009F5E4D"/>
    <w:rsid w:val="009F6530"/>
    <w:rsid w:val="009F7834"/>
    <w:rsid w:val="00A02816"/>
    <w:rsid w:val="00A04068"/>
    <w:rsid w:val="00A05001"/>
    <w:rsid w:val="00A05728"/>
    <w:rsid w:val="00A07C86"/>
    <w:rsid w:val="00A11E9E"/>
    <w:rsid w:val="00A13325"/>
    <w:rsid w:val="00A158A4"/>
    <w:rsid w:val="00A15A66"/>
    <w:rsid w:val="00A20564"/>
    <w:rsid w:val="00A2333F"/>
    <w:rsid w:val="00A23516"/>
    <w:rsid w:val="00A23BD1"/>
    <w:rsid w:val="00A23C1C"/>
    <w:rsid w:val="00A27061"/>
    <w:rsid w:val="00A271CF"/>
    <w:rsid w:val="00A27AC3"/>
    <w:rsid w:val="00A27E61"/>
    <w:rsid w:val="00A33963"/>
    <w:rsid w:val="00A35139"/>
    <w:rsid w:val="00A353B3"/>
    <w:rsid w:val="00A35931"/>
    <w:rsid w:val="00A418B3"/>
    <w:rsid w:val="00A46CA2"/>
    <w:rsid w:val="00A50EF7"/>
    <w:rsid w:val="00A51F78"/>
    <w:rsid w:val="00A5474F"/>
    <w:rsid w:val="00A54996"/>
    <w:rsid w:val="00A54CC8"/>
    <w:rsid w:val="00A54FB6"/>
    <w:rsid w:val="00A5525C"/>
    <w:rsid w:val="00A55447"/>
    <w:rsid w:val="00A56D07"/>
    <w:rsid w:val="00A57554"/>
    <w:rsid w:val="00A663D6"/>
    <w:rsid w:val="00A673CA"/>
    <w:rsid w:val="00A7639A"/>
    <w:rsid w:val="00A772DB"/>
    <w:rsid w:val="00A818C6"/>
    <w:rsid w:val="00A81FD8"/>
    <w:rsid w:val="00A82E0D"/>
    <w:rsid w:val="00A83467"/>
    <w:rsid w:val="00A85949"/>
    <w:rsid w:val="00A8595D"/>
    <w:rsid w:val="00A86B3E"/>
    <w:rsid w:val="00A90356"/>
    <w:rsid w:val="00A961A0"/>
    <w:rsid w:val="00A9641B"/>
    <w:rsid w:val="00A96EDE"/>
    <w:rsid w:val="00A97443"/>
    <w:rsid w:val="00AA1482"/>
    <w:rsid w:val="00AA15D3"/>
    <w:rsid w:val="00AA5016"/>
    <w:rsid w:val="00AB1A35"/>
    <w:rsid w:val="00AB7A8D"/>
    <w:rsid w:val="00AC014C"/>
    <w:rsid w:val="00AC0603"/>
    <w:rsid w:val="00AC08BC"/>
    <w:rsid w:val="00AC2833"/>
    <w:rsid w:val="00AC2EE2"/>
    <w:rsid w:val="00AC3015"/>
    <w:rsid w:val="00AC421D"/>
    <w:rsid w:val="00AC542D"/>
    <w:rsid w:val="00AD0B78"/>
    <w:rsid w:val="00AD29D5"/>
    <w:rsid w:val="00AD31D3"/>
    <w:rsid w:val="00AD4577"/>
    <w:rsid w:val="00AD5839"/>
    <w:rsid w:val="00AD728D"/>
    <w:rsid w:val="00AE0C7F"/>
    <w:rsid w:val="00AE2092"/>
    <w:rsid w:val="00AE39F1"/>
    <w:rsid w:val="00AE3A90"/>
    <w:rsid w:val="00AE3F79"/>
    <w:rsid w:val="00AE4438"/>
    <w:rsid w:val="00AE4708"/>
    <w:rsid w:val="00AE513C"/>
    <w:rsid w:val="00AE64B5"/>
    <w:rsid w:val="00AE68E7"/>
    <w:rsid w:val="00AE6E4D"/>
    <w:rsid w:val="00AE7EBF"/>
    <w:rsid w:val="00AF00EE"/>
    <w:rsid w:val="00AF2BA0"/>
    <w:rsid w:val="00AF307F"/>
    <w:rsid w:val="00AF3084"/>
    <w:rsid w:val="00AF5377"/>
    <w:rsid w:val="00AF615F"/>
    <w:rsid w:val="00AF62C2"/>
    <w:rsid w:val="00AF68A8"/>
    <w:rsid w:val="00B07F5F"/>
    <w:rsid w:val="00B12095"/>
    <w:rsid w:val="00B12FAC"/>
    <w:rsid w:val="00B13295"/>
    <w:rsid w:val="00B20EEF"/>
    <w:rsid w:val="00B21E3E"/>
    <w:rsid w:val="00B225B7"/>
    <w:rsid w:val="00B24158"/>
    <w:rsid w:val="00B25A80"/>
    <w:rsid w:val="00B36682"/>
    <w:rsid w:val="00B41E46"/>
    <w:rsid w:val="00B439C1"/>
    <w:rsid w:val="00B449C4"/>
    <w:rsid w:val="00B469A1"/>
    <w:rsid w:val="00B47D3A"/>
    <w:rsid w:val="00B52228"/>
    <w:rsid w:val="00B52592"/>
    <w:rsid w:val="00B53F86"/>
    <w:rsid w:val="00B53FD1"/>
    <w:rsid w:val="00B54D38"/>
    <w:rsid w:val="00B5515C"/>
    <w:rsid w:val="00B55395"/>
    <w:rsid w:val="00B56BBA"/>
    <w:rsid w:val="00B56FA0"/>
    <w:rsid w:val="00B56FD6"/>
    <w:rsid w:val="00B576C5"/>
    <w:rsid w:val="00B60B56"/>
    <w:rsid w:val="00B61385"/>
    <w:rsid w:val="00B619F7"/>
    <w:rsid w:val="00B61AAC"/>
    <w:rsid w:val="00B662AF"/>
    <w:rsid w:val="00B66A37"/>
    <w:rsid w:val="00B67157"/>
    <w:rsid w:val="00B67C87"/>
    <w:rsid w:val="00B74007"/>
    <w:rsid w:val="00B763E3"/>
    <w:rsid w:val="00B77634"/>
    <w:rsid w:val="00B77C47"/>
    <w:rsid w:val="00B808DC"/>
    <w:rsid w:val="00B83969"/>
    <w:rsid w:val="00B915BA"/>
    <w:rsid w:val="00B91B4C"/>
    <w:rsid w:val="00B93AC4"/>
    <w:rsid w:val="00B93B2F"/>
    <w:rsid w:val="00B95925"/>
    <w:rsid w:val="00B96EAA"/>
    <w:rsid w:val="00BA0DEE"/>
    <w:rsid w:val="00BA1958"/>
    <w:rsid w:val="00BA3279"/>
    <w:rsid w:val="00BA5119"/>
    <w:rsid w:val="00BB0594"/>
    <w:rsid w:val="00BB3C7B"/>
    <w:rsid w:val="00BB4C9E"/>
    <w:rsid w:val="00BB68EE"/>
    <w:rsid w:val="00BC01E7"/>
    <w:rsid w:val="00BC04B2"/>
    <w:rsid w:val="00BC1B39"/>
    <w:rsid w:val="00BC3AF3"/>
    <w:rsid w:val="00BC3D07"/>
    <w:rsid w:val="00BC5BE7"/>
    <w:rsid w:val="00BC7171"/>
    <w:rsid w:val="00BD1E4B"/>
    <w:rsid w:val="00BD5938"/>
    <w:rsid w:val="00BD5D54"/>
    <w:rsid w:val="00BE1EE2"/>
    <w:rsid w:val="00BE26FF"/>
    <w:rsid w:val="00BE4570"/>
    <w:rsid w:val="00BE506F"/>
    <w:rsid w:val="00BE6F1C"/>
    <w:rsid w:val="00BF15B1"/>
    <w:rsid w:val="00BF1F01"/>
    <w:rsid w:val="00BF2E0F"/>
    <w:rsid w:val="00BF3EE3"/>
    <w:rsid w:val="00BF5AB8"/>
    <w:rsid w:val="00C013E7"/>
    <w:rsid w:val="00C02B7F"/>
    <w:rsid w:val="00C033F0"/>
    <w:rsid w:val="00C03D7C"/>
    <w:rsid w:val="00C0417F"/>
    <w:rsid w:val="00C04F3E"/>
    <w:rsid w:val="00C06044"/>
    <w:rsid w:val="00C0621B"/>
    <w:rsid w:val="00C07E2C"/>
    <w:rsid w:val="00C14028"/>
    <w:rsid w:val="00C14CD3"/>
    <w:rsid w:val="00C16EF7"/>
    <w:rsid w:val="00C16FCF"/>
    <w:rsid w:val="00C17599"/>
    <w:rsid w:val="00C209B8"/>
    <w:rsid w:val="00C20F88"/>
    <w:rsid w:val="00C2343D"/>
    <w:rsid w:val="00C30E5D"/>
    <w:rsid w:val="00C31180"/>
    <w:rsid w:val="00C32ABC"/>
    <w:rsid w:val="00C33046"/>
    <w:rsid w:val="00C343DD"/>
    <w:rsid w:val="00C3485C"/>
    <w:rsid w:val="00C3621A"/>
    <w:rsid w:val="00C36CC8"/>
    <w:rsid w:val="00C413B3"/>
    <w:rsid w:val="00C43B07"/>
    <w:rsid w:val="00C534C8"/>
    <w:rsid w:val="00C60BA5"/>
    <w:rsid w:val="00C61365"/>
    <w:rsid w:val="00C61904"/>
    <w:rsid w:val="00C62BF8"/>
    <w:rsid w:val="00C636DF"/>
    <w:rsid w:val="00C6452A"/>
    <w:rsid w:val="00C65DE0"/>
    <w:rsid w:val="00C65E3C"/>
    <w:rsid w:val="00C6635D"/>
    <w:rsid w:val="00C66D2C"/>
    <w:rsid w:val="00C708A9"/>
    <w:rsid w:val="00C71462"/>
    <w:rsid w:val="00C71833"/>
    <w:rsid w:val="00C74028"/>
    <w:rsid w:val="00C74D2B"/>
    <w:rsid w:val="00C74D9C"/>
    <w:rsid w:val="00C77F31"/>
    <w:rsid w:val="00C8156B"/>
    <w:rsid w:val="00C82239"/>
    <w:rsid w:val="00C92100"/>
    <w:rsid w:val="00C94835"/>
    <w:rsid w:val="00C960B9"/>
    <w:rsid w:val="00CA2344"/>
    <w:rsid w:val="00CA72E1"/>
    <w:rsid w:val="00CB0842"/>
    <w:rsid w:val="00CB0F0B"/>
    <w:rsid w:val="00CB5AB7"/>
    <w:rsid w:val="00CB5C36"/>
    <w:rsid w:val="00CB6583"/>
    <w:rsid w:val="00CB73DB"/>
    <w:rsid w:val="00CC1D35"/>
    <w:rsid w:val="00CC2381"/>
    <w:rsid w:val="00CC29EC"/>
    <w:rsid w:val="00CC3B9C"/>
    <w:rsid w:val="00CC3C17"/>
    <w:rsid w:val="00CC4D5F"/>
    <w:rsid w:val="00CC52DC"/>
    <w:rsid w:val="00CC6597"/>
    <w:rsid w:val="00CC7868"/>
    <w:rsid w:val="00CD1923"/>
    <w:rsid w:val="00CD20CD"/>
    <w:rsid w:val="00CD2B74"/>
    <w:rsid w:val="00CD34C3"/>
    <w:rsid w:val="00CD5E13"/>
    <w:rsid w:val="00CE0DAD"/>
    <w:rsid w:val="00CE324F"/>
    <w:rsid w:val="00CE381F"/>
    <w:rsid w:val="00CE394D"/>
    <w:rsid w:val="00CE5A3A"/>
    <w:rsid w:val="00CF246A"/>
    <w:rsid w:val="00CF2EB7"/>
    <w:rsid w:val="00D00DCA"/>
    <w:rsid w:val="00D015CC"/>
    <w:rsid w:val="00D02023"/>
    <w:rsid w:val="00D072BF"/>
    <w:rsid w:val="00D2494F"/>
    <w:rsid w:val="00D270C2"/>
    <w:rsid w:val="00D3189C"/>
    <w:rsid w:val="00D33B70"/>
    <w:rsid w:val="00D37E31"/>
    <w:rsid w:val="00D441D9"/>
    <w:rsid w:val="00D469E3"/>
    <w:rsid w:val="00D46FAC"/>
    <w:rsid w:val="00D47FC0"/>
    <w:rsid w:val="00D502A6"/>
    <w:rsid w:val="00D522AF"/>
    <w:rsid w:val="00D555CF"/>
    <w:rsid w:val="00D5642B"/>
    <w:rsid w:val="00D66651"/>
    <w:rsid w:val="00D67472"/>
    <w:rsid w:val="00D71D2E"/>
    <w:rsid w:val="00D73A71"/>
    <w:rsid w:val="00D74D41"/>
    <w:rsid w:val="00D76FA6"/>
    <w:rsid w:val="00D77E6A"/>
    <w:rsid w:val="00D800D2"/>
    <w:rsid w:val="00D81C9A"/>
    <w:rsid w:val="00D82282"/>
    <w:rsid w:val="00D85937"/>
    <w:rsid w:val="00D86219"/>
    <w:rsid w:val="00D86C2B"/>
    <w:rsid w:val="00D90940"/>
    <w:rsid w:val="00D93981"/>
    <w:rsid w:val="00D955C3"/>
    <w:rsid w:val="00D96E48"/>
    <w:rsid w:val="00D97459"/>
    <w:rsid w:val="00DA42FB"/>
    <w:rsid w:val="00DB337E"/>
    <w:rsid w:val="00DB475B"/>
    <w:rsid w:val="00DC3596"/>
    <w:rsid w:val="00DC5953"/>
    <w:rsid w:val="00DD14C4"/>
    <w:rsid w:val="00DD2D31"/>
    <w:rsid w:val="00DD38D4"/>
    <w:rsid w:val="00DD4310"/>
    <w:rsid w:val="00DD5800"/>
    <w:rsid w:val="00DD6967"/>
    <w:rsid w:val="00DD740A"/>
    <w:rsid w:val="00DD76B9"/>
    <w:rsid w:val="00DD77A8"/>
    <w:rsid w:val="00DD7F3A"/>
    <w:rsid w:val="00DE12D5"/>
    <w:rsid w:val="00DE1355"/>
    <w:rsid w:val="00DE26A2"/>
    <w:rsid w:val="00DE54C4"/>
    <w:rsid w:val="00DE5CBD"/>
    <w:rsid w:val="00DF06D3"/>
    <w:rsid w:val="00DF3851"/>
    <w:rsid w:val="00DF5CC4"/>
    <w:rsid w:val="00DF77B1"/>
    <w:rsid w:val="00E03281"/>
    <w:rsid w:val="00E03829"/>
    <w:rsid w:val="00E061E9"/>
    <w:rsid w:val="00E116A3"/>
    <w:rsid w:val="00E1370A"/>
    <w:rsid w:val="00E149B5"/>
    <w:rsid w:val="00E163BC"/>
    <w:rsid w:val="00E2227C"/>
    <w:rsid w:val="00E22ED2"/>
    <w:rsid w:val="00E25DBB"/>
    <w:rsid w:val="00E319DC"/>
    <w:rsid w:val="00E321C9"/>
    <w:rsid w:val="00E32C89"/>
    <w:rsid w:val="00E3301F"/>
    <w:rsid w:val="00E34784"/>
    <w:rsid w:val="00E348C6"/>
    <w:rsid w:val="00E35A7F"/>
    <w:rsid w:val="00E37B34"/>
    <w:rsid w:val="00E422D6"/>
    <w:rsid w:val="00E444FC"/>
    <w:rsid w:val="00E4702D"/>
    <w:rsid w:val="00E479B2"/>
    <w:rsid w:val="00E51D96"/>
    <w:rsid w:val="00E52C8D"/>
    <w:rsid w:val="00E53D37"/>
    <w:rsid w:val="00E54815"/>
    <w:rsid w:val="00E56CA1"/>
    <w:rsid w:val="00E60CE6"/>
    <w:rsid w:val="00E612B9"/>
    <w:rsid w:val="00E625F6"/>
    <w:rsid w:val="00E62C36"/>
    <w:rsid w:val="00E63027"/>
    <w:rsid w:val="00E667BA"/>
    <w:rsid w:val="00E70C88"/>
    <w:rsid w:val="00E70FB7"/>
    <w:rsid w:val="00E71357"/>
    <w:rsid w:val="00E7146F"/>
    <w:rsid w:val="00E7262A"/>
    <w:rsid w:val="00E728D2"/>
    <w:rsid w:val="00E72BE6"/>
    <w:rsid w:val="00E763A2"/>
    <w:rsid w:val="00E802A5"/>
    <w:rsid w:val="00E803E7"/>
    <w:rsid w:val="00E8057E"/>
    <w:rsid w:val="00E8074A"/>
    <w:rsid w:val="00E84EF9"/>
    <w:rsid w:val="00E85C4A"/>
    <w:rsid w:val="00E85C5C"/>
    <w:rsid w:val="00E91066"/>
    <w:rsid w:val="00E9127B"/>
    <w:rsid w:val="00E924DB"/>
    <w:rsid w:val="00E92881"/>
    <w:rsid w:val="00E9437E"/>
    <w:rsid w:val="00E945FC"/>
    <w:rsid w:val="00E94B34"/>
    <w:rsid w:val="00E97627"/>
    <w:rsid w:val="00EA4147"/>
    <w:rsid w:val="00EA59D0"/>
    <w:rsid w:val="00EB15EB"/>
    <w:rsid w:val="00EB47C4"/>
    <w:rsid w:val="00EB4C13"/>
    <w:rsid w:val="00EB5149"/>
    <w:rsid w:val="00EB6C6D"/>
    <w:rsid w:val="00EC0B76"/>
    <w:rsid w:val="00EC21D0"/>
    <w:rsid w:val="00EC276B"/>
    <w:rsid w:val="00EC4401"/>
    <w:rsid w:val="00EC5459"/>
    <w:rsid w:val="00EC670B"/>
    <w:rsid w:val="00ED07CA"/>
    <w:rsid w:val="00ED1BBD"/>
    <w:rsid w:val="00ED1FCC"/>
    <w:rsid w:val="00ED3D66"/>
    <w:rsid w:val="00ED3D88"/>
    <w:rsid w:val="00ED56DA"/>
    <w:rsid w:val="00EE1C64"/>
    <w:rsid w:val="00EE5677"/>
    <w:rsid w:val="00EE5E83"/>
    <w:rsid w:val="00EE6A89"/>
    <w:rsid w:val="00EE6D78"/>
    <w:rsid w:val="00EF0F22"/>
    <w:rsid w:val="00EF1EA3"/>
    <w:rsid w:val="00EF2EE1"/>
    <w:rsid w:val="00EF4A48"/>
    <w:rsid w:val="00EF69F5"/>
    <w:rsid w:val="00F01206"/>
    <w:rsid w:val="00F02E90"/>
    <w:rsid w:val="00F0324C"/>
    <w:rsid w:val="00F03624"/>
    <w:rsid w:val="00F064BC"/>
    <w:rsid w:val="00F066C9"/>
    <w:rsid w:val="00F06D66"/>
    <w:rsid w:val="00F1163B"/>
    <w:rsid w:val="00F13591"/>
    <w:rsid w:val="00F13FBC"/>
    <w:rsid w:val="00F141B8"/>
    <w:rsid w:val="00F1464A"/>
    <w:rsid w:val="00F15D47"/>
    <w:rsid w:val="00F1656E"/>
    <w:rsid w:val="00F17227"/>
    <w:rsid w:val="00F20A6B"/>
    <w:rsid w:val="00F20CCA"/>
    <w:rsid w:val="00F3008A"/>
    <w:rsid w:val="00F3271B"/>
    <w:rsid w:val="00F334E1"/>
    <w:rsid w:val="00F339FF"/>
    <w:rsid w:val="00F33C14"/>
    <w:rsid w:val="00F35A11"/>
    <w:rsid w:val="00F35C5A"/>
    <w:rsid w:val="00F4254D"/>
    <w:rsid w:val="00F46D7C"/>
    <w:rsid w:val="00F5015E"/>
    <w:rsid w:val="00F52D6A"/>
    <w:rsid w:val="00F537E6"/>
    <w:rsid w:val="00F63BC1"/>
    <w:rsid w:val="00F63D60"/>
    <w:rsid w:val="00F6465A"/>
    <w:rsid w:val="00F674D6"/>
    <w:rsid w:val="00F70288"/>
    <w:rsid w:val="00F75FD4"/>
    <w:rsid w:val="00F83098"/>
    <w:rsid w:val="00F841E6"/>
    <w:rsid w:val="00F84270"/>
    <w:rsid w:val="00F93B29"/>
    <w:rsid w:val="00F94B47"/>
    <w:rsid w:val="00F94D77"/>
    <w:rsid w:val="00F9513A"/>
    <w:rsid w:val="00F95569"/>
    <w:rsid w:val="00F95B90"/>
    <w:rsid w:val="00F96A50"/>
    <w:rsid w:val="00FA2678"/>
    <w:rsid w:val="00FA461A"/>
    <w:rsid w:val="00FA5A2F"/>
    <w:rsid w:val="00FA7B05"/>
    <w:rsid w:val="00FA7C98"/>
    <w:rsid w:val="00FB2DB5"/>
    <w:rsid w:val="00FB3ED1"/>
    <w:rsid w:val="00FB3EE2"/>
    <w:rsid w:val="00FB5A01"/>
    <w:rsid w:val="00FC1198"/>
    <w:rsid w:val="00FC26A1"/>
    <w:rsid w:val="00FC2E57"/>
    <w:rsid w:val="00FC50C9"/>
    <w:rsid w:val="00FC7012"/>
    <w:rsid w:val="00FC7B71"/>
    <w:rsid w:val="00FD0F1E"/>
    <w:rsid w:val="00FD4ADF"/>
    <w:rsid w:val="00FD5EE2"/>
    <w:rsid w:val="00FD5FD1"/>
    <w:rsid w:val="00FE5FB4"/>
    <w:rsid w:val="00FF514F"/>
    <w:rsid w:val="00FF6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439F11"/>
  <w15:docId w15:val="{7E087785-73C8-4D36-B732-8A03167E6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3F54"/>
    <w:rPr>
      <w:rFonts w:ascii="Arial" w:hAnsi="Arial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sz w:val="9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0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sz w:val="72"/>
    </w:rPr>
  </w:style>
  <w:style w:type="paragraph" w:styleId="Heading4">
    <w:name w:val="heading 4"/>
    <w:basedOn w:val="Normal"/>
    <w:next w:val="Normal"/>
    <w:link w:val="Heading4Char"/>
    <w:qFormat/>
    <w:pPr>
      <w:keepNext/>
      <w:jc w:val="right"/>
      <w:outlineLvl w:val="3"/>
    </w:pPr>
    <w:rPr>
      <w:rFonts w:ascii="Antique Olive" w:hAnsi="Antique Olive"/>
      <w:b/>
      <w:i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rFonts w:cs="Arial"/>
      <w:b/>
      <w:bCs/>
      <w:noProof/>
      <w:sz w:val="28"/>
      <w:szCs w:val="3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pPr>
      <w:keepNext/>
      <w:jc w:val="center"/>
      <w:outlineLvl w:val="7"/>
    </w:pPr>
    <w:rPr>
      <w:rFonts w:ascii="Helvetica" w:hAnsi="Helvetica"/>
      <w:b/>
      <w:sz w:val="28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center"/>
    </w:pPr>
    <w:rPr>
      <w:b/>
      <w:sz w:val="68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2">
    <w:name w:val="Body Text 2"/>
    <w:basedOn w:val="Normal"/>
    <w:link w:val="BodyText2Char"/>
    <w:pPr>
      <w:jc w:val="center"/>
    </w:pPr>
    <w:rPr>
      <w:sz w:val="52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36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1440"/>
    </w:pPr>
    <w:rPr>
      <w:bCs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b w:val="0"/>
      <w:sz w:val="20"/>
    </w:rPr>
  </w:style>
  <w:style w:type="paragraph" w:styleId="BodyTextFirstIndent2">
    <w:name w:val="Body Text First Indent 2"/>
    <w:basedOn w:val="BodyTextIndent"/>
    <w:pPr>
      <w:spacing w:after="120"/>
      <w:ind w:left="360" w:firstLine="210"/>
    </w:pPr>
    <w:rPr>
      <w:bCs w:val="0"/>
    </w:r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semiHidden/>
  </w:style>
  <w:style w:type="paragraph" w:styleId="Date">
    <w:name w:val="Date"/>
    <w:basedOn w:val="Normal"/>
    <w:next w:val="Normal"/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rPr>
      <w:rFonts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61077E"/>
    <w:pPr>
      <w:ind w:left="200" w:hanging="200"/>
    </w:pPr>
    <w:rPr>
      <w:sz w:val="12"/>
      <w:szCs w:val="12"/>
    </w:r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cs="Arial"/>
      <w:b/>
      <w:bCs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cs="Arial"/>
      <w:sz w:val="24"/>
      <w:szCs w:val="24"/>
    </w:rPr>
  </w:style>
  <w:style w:type="paragraph" w:styleId="NormalWeb">
    <w:name w:val="Normal (Web)"/>
    <w:basedOn w:val="Normal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 w:cs="Courier New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customStyle="1" w:styleId="eudoraheader">
    <w:name w:val="eudorahead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A27E61"/>
    <w:rPr>
      <w:rFonts w:ascii="Tahoma" w:hAnsi="Tahoma" w:cs="Tahoma"/>
      <w:sz w:val="16"/>
      <w:szCs w:val="16"/>
    </w:rPr>
  </w:style>
  <w:style w:type="character" w:styleId="Strong">
    <w:name w:val="Strong"/>
    <w:qFormat/>
    <w:rsid w:val="009C6FB0"/>
    <w:rPr>
      <w:b/>
      <w:bCs/>
    </w:rPr>
  </w:style>
  <w:style w:type="character" w:customStyle="1" w:styleId="name">
    <w:name w:val="name"/>
    <w:basedOn w:val="DefaultParagraphFont"/>
    <w:rsid w:val="000772BF"/>
  </w:style>
  <w:style w:type="character" w:customStyle="1" w:styleId="FooterChar">
    <w:name w:val="Footer Char"/>
    <w:link w:val="Footer"/>
    <w:uiPriority w:val="99"/>
    <w:rsid w:val="00F20CCA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E807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1Char">
    <w:name w:val="Heading 1 Char"/>
    <w:link w:val="Heading1"/>
    <w:rsid w:val="00E8074A"/>
    <w:rPr>
      <w:rFonts w:ascii="Arial" w:hAnsi="Arial"/>
      <w:b/>
      <w:sz w:val="96"/>
    </w:rPr>
  </w:style>
  <w:style w:type="character" w:customStyle="1" w:styleId="Heading3Char">
    <w:name w:val="Heading 3 Char"/>
    <w:link w:val="Heading3"/>
    <w:rsid w:val="00E8074A"/>
    <w:rPr>
      <w:rFonts w:ascii="Arial" w:hAnsi="Arial"/>
      <w:sz w:val="72"/>
    </w:rPr>
  </w:style>
  <w:style w:type="character" w:customStyle="1" w:styleId="Heading8Char">
    <w:name w:val="Heading 8 Char"/>
    <w:link w:val="Heading8"/>
    <w:rsid w:val="00E8074A"/>
    <w:rPr>
      <w:rFonts w:ascii="Helvetica" w:hAnsi="Helvetica"/>
      <w:b/>
      <w:sz w:val="28"/>
    </w:rPr>
  </w:style>
  <w:style w:type="character" w:customStyle="1" w:styleId="BodyTextChar">
    <w:name w:val="Body Text Char"/>
    <w:link w:val="BodyText"/>
    <w:rsid w:val="00E8074A"/>
    <w:rPr>
      <w:rFonts w:ascii="Arial" w:hAnsi="Arial"/>
      <w:b/>
      <w:sz w:val="68"/>
    </w:rPr>
  </w:style>
  <w:style w:type="character" w:customStyle="1" w:styleId="BodyText2Char">
    <w:name w:val="Body Text 2 Char"/>
    <w:link w:val="BodyText2"/>
    <w:rsid w:val="00E8074A"/>
    <w:rPr>
      <w:rFonts w:ascii="Arial" w:hAnsi="Arial"/>
      <w:sz w:val="52"/>
    </w:rPr>
  </w:style>
  <w:style w:type="character" w:customStyle="1" w:styleId="Heading4Char">
    <w:name w:val="Heading 4 Char"/>
    <w:basedOn w:val="DefaultParagraphFont"/>
    <w:link w:val="Heading4"/>
    <w:rsid w:val="00E9437E"/>
    <w:rPr>
      <w:rFonts w:ascii="Antique Olive" w:hAnsi="Antique Olive"/>
      <w:b/>
      <w:i/>
      <w:lang w:eastAsia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Default">
    <w:name w:val="Default"/>
    <w:rsid w:val="000C08A8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56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1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5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0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8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1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5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803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8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2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0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6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907</Words>
  <Characters>517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1th International Conference on</vt:lpstr>
    </vt:vector>
  </TitlesOfParts>
  <Company>Krile Business Associates</Company>
  <LinksUpToDate>false</LinksUpToDate>
  <CharactersWithSpaces>6066</CharactersWithSpaces>
  <SharedDoc>false</SharedDoc>
  <HLinks>
    <vt:vector size="12" baseType="variant">
      <vt:variant>
        <vt:i4>6094860</vt:i4>
      </vt:variant>
      <vt:variant>
        <vt:i4>3</vt:i4>
      </vt:variant>
      <vt:variant>
        <vt:i4>0</vt:i4>
      </vt:variant>
      <vt:variant>
        <vt:i4>5</vt:i4>
      </vt:variant>
      <vt:variant>
        <vt:lpwstr>http://www.nitdgp.ac.in/</vt:lpwstr>
      </vt:variant>
      <vt:variant>
        <vt:lpwstr/>
      </vt:variant>
      <vt:variant>
        <vt:i4>6291533</vt:i4>
      </vt:variant>
      <vt:variant>
        <vt:i4>0</vt:i4>
      </vt:variant>
      <vt:variant>
        <vt:i4>0</vt:i4>
      </vt:variant>
      <vt:variant>
        <vt:i4>5</vt:i4>
      </vt:variant>
      <vt:variant>
        <vt:lpwstr>mailto:isca@ipass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th International Conference on</dc:title>
  <dc:creator>Mary Ann Sullivan</dc:creator>
  <cp:lastModifiedBy>Frederick C Harris</cp:lastModifiedBy>
  <cp:revision>4</cp:revision>
  <cp:lastPrinted>2019-09-03T16:23:00Z</cp:lastPrinted>
  <dcterms:created xsi:type="dcterms:W3CDTF">2021-10-04T21:15:00Z</dcterms:created>
  <dcterms:modified xsi:type="dcterms:W3CDTF">2021-10-11T01:35:00Z</dcterms:modified>
</cp:coreProperties>
</file>